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B926EE" w14:textId="4C8BC97E" w:rsidR="00A14AF1" w:rsidRDefault="00A14AF1" w:rsidP="00A14AF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C22A1C" w:rsidRPr="00C22A1C">
        <w:rPr>
          <w:b/>
          <w:i/>
          <w:noProof/>
          <w:sz w:val="28"/>
        </w:rPr>
        <w:t>S5-223724</w:t>
      </w:r>
    </w:p>
    <w:p w14:paraId="46399ADE" w14:textId="0F1750BB" w:rsidR="00BA2A2C" w:rsidRPr="0068622F" w:rsidRDefault="00A14AF1" w:rsidP="00A14AF1">
      <w:pPr>
        <w:pStyle w:val="CRCoverPage"/>
        <w:outlineLvl w:val="0"/>
        <w:rPr>
          <w:b/>
          <w:bCs/>
          <w:noProof/>
          <w:sz w:val="24"/>
        </w:rPr>
      </w:pPr>
      <w:proofErr w:type="gramStart"/>
      <w:r>
        <w:rPr>
          <w:b/>
          <w:bCs/>
          <w:sz w:val="24"/>
        </w:rPr>
        <w:t>e-meeting</w:t>
      </w:r>
      <w:proofErr w:type="gramEnd"/>
      <w:r>
        <w:rPr>
          <w:b/>
          <w:bCs/>
          <w:sz w:val="24"/>
        </w:rPr>
        <w:t>, 9</w:t>
      </w:r>
      <w:r>
        <w:rPr>
          <w:b/>
          <w:bCs/>
          <w:sz w:val="24"/>
          <w:vertAlign w:val="superscript"/>
        </w:rPr>
        <w:t>th</w:t>
      </w:r>
      <w:r>
        <w:rPr>
          <w:b/>
          <w:bCs/>
          <w:sz w:val="24"/>
        </w:rPr>
        <w:t xml:space="preserve"> – 17</w:t>
      </w:r>
      <w:r>
        <w:rPr>
          <w:b/>
          <w:bCs/>
          <w:sz w:val="24"/>
          <w:vertAlign w:val="superscript"/>
        </w:rPr>
        <w:t>th</w:t>
      </w:r>
      <w:r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FA35A4" w:rsidRPr="00FA35A4">
        <w:rPr>
          <w:noProof/>
          <w:sz w:val="18"/>
        </w:rPr>
        <w:t>S5-22</w:t>
      </w:r>
      <w:r>
        <w:rPr>
          <w:noProof/>
          <w:sz w:val="18"/>
        </w:rPr>
        <w:t>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EB35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EB35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EB35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EB35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27B112D" w:rsidR="00BA2A2C" w:rsidRPr="00410371" w:rsidRDefault="00833F31" w:rsidP="004D263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4D2636">
              <w:rPr>
                <w:b/>
                <w:noProof/>
                <w:sz w:val="28"/>
              </w:rPr>
              <w:t>98</w:t>
            </w:r>
          </w:p>
        </w:tc>
        <w:tc>
          <w:tcPr>
            <w:tcW w:w="709" w:type="dxa"/>
          </w:tcPr>
          <w:p w14:paraId="697D54E4" w14:textId="77777777" w:rsidR="00BA2A2C" w:rsidRDefault="00BA2A2C" w:rsidP="00EB35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B24F793" w:rsidR="00BA2A2C" w:rsidRPr="00410371" w:rsidRDefault="00A14AF1" w:rsidP="00F76BD2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EB35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0FCF399" w:rsidR="00BA2A2C" w:rsidRPr="00410371" w:rsidRDefault="00A14AF1" w:rsidP="00EB35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EB35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007C35DD" w:rsidR="00BA2A2C" w:rsidRPr="00410371" w:rsidRDefault="00833F31" w:rsidP="00C8088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811F3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EB35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EB35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EB35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EB35E5">
        <w:tc>
          <w:tcPr>
            <w:tcW w:w="9641" w:type="dxa"/>
            <w:gridSpan w:val="9"/>
          </w:tcPr>
          <w:p w14:paraId="5888CB70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EB35E5">
        <w:tc>
          <w:tcPr>
            <w:tcW w:w="2835" w:type="dxa"/>
          </w:tcPr>
          <w:p w14:paraId="4102DE9C" w14:textId="77777777" w:rsidR="00BA2A2C" w:rsidRDefault="00BA2A2C" w:rsidP="00EB35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EB35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EB35E5">
        <w:tc>
          <w:tcPr>
            <w:tcW w:w="9640" w:type="dxa"/>
            <w:gridSpan w:val="11"/>
          </w:tcPr>
          <w:p w14:paraId="48882299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EB35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18D20DA" w:rsidR="00BA2A2C" w:rsidRDefault="00B978E6" w:rsidP="00D1004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ion on the Qos Monitoring Report</w:t>
            </w:r>
          </w:p>
        </w:tc>
      </w:tr>
      <w:tr w:rsidR="00BA2A2C" w14:paraId="16784CB3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EB35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EB35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FB550D3" w:rsidR="00BA2A2C" w:rsidRDefault="00271612" w:rsidP="00C75A9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B022D0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595BA1">
              <w:rPr>
                <w:noProof/>
              </w:rPr>
              <w:t>0</w:t>
            </w:r>
            <w:r w:rsidR="00B978E6">
              <w:rPr>
                <w:noProof/>
              </w:rPr>
              <w:t>5</w:t>
            </w:r>
            <w:r>
              <w:rPr>
                <w:noProof/>
              </w:rPr>
              <w:t>-</w:t>
            </w:r>
            <w:r w:rsidR="002C2ACA">
              <w:rPr>
                <w:noProof/>
              </w:rPr>
              <w:t>1</w:t>
            </w:r>
            <w:r w:rsidR="00C75A9A">
              <w:rPr>
                <w:noProof/>
              </w:rPr>
              <w:t>7</w:t>
            </w:r>
            <w:bookmarkStart w:id="0" w:name="_GoBack"/>
            <w:bookmarkEnd w:id="0"/>
          </w:p>
        </w:tc>
      </w:tr>
      <w:tr w:rsidR="00BA2A2C" w14:paraId="47CA02A1" w14:textId="77777777" w:rsidTr="00EB35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EB35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EB35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B5BA216" w:rsidR="00BA2A2C" w:rsidRDefault="00B978E6" w:rsidP="00EB35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EB35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EB35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EB35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EB35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EB35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EB35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EB35E5">
        <w:tc>
          <w:tcPr>
            <w:tcW w:w="1843" w:type="dxa"/>
          </w:tcPr>
          <w:p w14:paraId="7E73B743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D43AA" w14:paraId="13129262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D43AA" w:rsidRDefault="00ED43AA" w:rsidP="00ED43A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B7ADD8D" w:rsidR="00ED43AA" w:rsidRPr="004C3A21" w:rsidRDefault="00ED43AA" w:rsidP="00ED43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he TS 32.255 clause 6.2.1.3, the QoS Monitoring Report is reported in the PDU container Information, not in the PDU session Information. </w:t>
            </w:r>
            <w:r>
              <w:rPr>
                <w:lang w:val="fr-FR"/>
              </w:rPr>
              <w:t xml:space="preserve"> </w:t>
            </w:r>
          </w:p>
        </w:tc>
      </w:tr>
      <w:tr w:rsidR="00ED43AA" w14:paraId="7AD7C6F6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D43AA" w:rsidRDefault="00ED43AA" w:rsidP="00ED43A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D43AA" w:rsidRDefault="00ED43AA" w:rsidP="00ED43A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D43AA" w14:paraId="7B5ACE52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D43AA" w:rsidRDefault="00ED43AA" w:rsidP="00ED43A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3EE63E4" w:rsidR="00ED43AA" w:rsidRDefault="00ED43AA" w:rsidP="00ED43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QoS Monitoring Report attribute.</w:t>
            </w:r>
          </w:p>
        </w:tc>
      </w:tr>
      <w:tr w:rsidR="00ED43AA" w14:paraId="36307544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D43AA" w:rsidRDefault="00ED43AA" w:rsidP="00ED43A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D43AA" w:rsidRDefault="00ED43AA" w:rsidP="00ED43A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D43AA" w14:paraId="410F9B98" w14:textId="77777777" w:rsidTr="00EB35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D43AA" w:rsidRDefault="00ED43AA" w:rsidP="00ED43A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DEC8C22" w:rsidR="00ED43AA" w:rsidRDefault="00ED43AA" w:rsidP="00ED43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>
              <w:rPr>
                <w:szCs w:val="18"/>
              </w:rPr>
              <w:t xml:space="preserve">QoS monitoring report description is not aligned. </w:t>
            </w:r>
          </w:p>
        </w:tc>
      </w:tr>
      <w:tr w:rsidR="00BA2A2C" w14:paraId="7F697D58" w14:textId="77777777" w:rsidTr="00EB35E5">
        <w:tc>
          <w:tcPr>
            <w:tcW w:w="2694" w:type="dxa"/>
            <w:gridSpan w:val="2"/>
          </w:tcPr>
          <w:p w14:paraId="0ED0FF59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85B880F" w:rsidR="00BA2A2C" w:rsidRDefault="00D10B74" w:rsidP="00EB35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EB35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EB35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EB35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EB35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EB35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EB35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EB35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EB35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EB35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EB35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EB35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EB35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EB35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E01D1E2" w14:textId="77777777" w:rsidR="005D4DBD" w:rsidRDefault="005D4DBD" w:rsidP="005D4DBD">
      <w:pPr>
        <w:pStyle w:val="4"/>
      </w:pPr>
      <w:bookmarkStart w:id="1" w:name="_Toc20233306"/>
      <w:bookmarkStart w:id="2" w:name="_Toc28026886"/>
      <w:bookmarkStart w:id="3" w:name="_Toc36116721"/>
      <w:bookmarkStart w:id="4" w:name="_Toc44682905"/>
      <w:bookmarkStart w:id="5" w:name="_Toc51926756"/>
      <w:bookmarkStart w:id="6" w:name="_Toc83049576"/>
      <w:bookmarkStart w:id="7" w:name="_Toc20205554"/>
      <w:bookmarkStart w:id="8" w:name="_Toc27579537"/>
      <w:bookmarkStart w:id="9" w:name="_Toc36045493"/>
      <w:bookmarkStart w:id="10" w:name="_Toc36049373"/>
      <w:bookmarkStart w:id="11" w:name="_Toc36112592"/>
      <w:bookmarkStart w:id="12" w:name="_Toc44664350"/>
      <w:bookmarkStart w:id="13" w:name="_Toc44928807"/>
      <w:bookmarkStart w:id="14" w:name="_Toc44928997"/>
      <w:bookmarkStart w:id="15" w:name="_Toc51859704"/>
      <w:bookmarkStart w:id="16" w:name="_Toc58598859"/>
      <w:bookmarkStart w:id="17" w:name="_Toc90552536"/>
      <w:r>
        <w:t>5.2.5.2</w:t>
      </w:r>
      <w:r>
        <w:tab/>
        <w:t>CHF CDRs</w:t>
      </w:r>
    </w:p>
    <w:p w14:paraId="16DD9057" w14:textId="77777777" w:rsidR="005D4DBD" w:rsidRPr="000A0DA1" w:rsidRDefault="005D4DBD" w:rsidP="005D4DBD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4CF706C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.$CHFChargingDataTypes {itu-t (0) identified-organization (4) etsi (0) mobileDomain (0) charging (5) chfChargingDataTypes (15) asn1Module (0) version1 (0)}</w:t>
      </w:r>
    </w:p>
    <w:p w14:paraId="3BCC3B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EFINITIONS IMPLICIT TAGS</w:t>
      </w:r>
      <w:r>
        <w:rPr>
          <w:noProof w:val="0"/>
        </w:rPr>
        <w:tab/>
        <w:t>::=</w:t>
      </w:r>
    </w:p>
    <w:p w14:paraId="2506948C" w14:textId="77777777" w:rsidR="005D4DBD" w:rsidRDefault="005D4DBD" w:rsidP="005D4DBD">
      <w:pPr>
        <w:pStyle w:val="PL"/>
        <w:rPr>
          <w:noProof w:val="0"/>
        </w:rPr>
      </w:pPr>
    </w:p>
    <w:p w14:paraId="087D93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BEGIN</w:t>
      </w:r>
    </w:p>
    <w:p w14:paraId="54A2C4D9" w14:textId="77777777" w:rsidR="005D4DBD" w:rsidRDefault="005D4DBD" w:rsidP="005D4DBD">
      <w:pPr>
        <w:pStyle w:val="PL"/>
        <w:rPr>
          <w:noProof w:val="0"/>
        </w:rPr>
      </w:pPr>
    </w:p>
    <w:p w14:paraId="036689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0FAE5253" w14:textId="77777777" w:rsidR="005D4DBD" w:rsidRDefault="005D4DBD" w:rsidP="005D4DBD">
      <w:pPr>
        <w:pStyle w:val="PL"/>
        <w:rPr>
          <w:noProof w:val="0"/>
        </w:rPr>
      </w:pPr>
    </w:p>
    <w:p w14:paraId="2D98FD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61454F9D" w14:textId="77777777" w:rsidR="005D4DBD" w:rsidRDefault="005D4DBD" w:rsidP="005D4DBD">
      <w:pPr>
        <w:pStyle w:val="PL"/>
        <w:rPr>
          <w:noProof w:val="0"/>
        </w:rPr>
      </w:pPr>
    </w:p>
    <w:p w14:paraId="3B0C17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5A0162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023D47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03F5DA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09BDED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565B523A" w14:textId="77777777" w:rsidR="005D4DBD" w:rsidRDefault="005D4DBD" w:rsidP="005D4DBD">
      <w:pPr>
        <w:pStyle w:val="PL"/>
        <w:rPr>
          <w:noProof w:val="0"/>
        </w:rPr>
      </w:pPr>
      <w:r>
        <w:t>Ecgi,</w:t>
      </w:r>
    </w:p>
    <w:p w14:paraId="086E5DEF" w14:textId="77777777" w:rsidR="005D4DBD" w:rsidRDefault="005D4DBD" w:rsidP="005D4DBD">
      <w:pPr>
        <w:pStyle w:val="PL"/>
        <w:rPr>
          <w:noProof w:val="0"/>
        </w:rPr>
      </w:pPr>
      <w:r>
        <w:t>EnhancedDiagnostics,</w:t>
      </w:r>
    </w:p>
    <w:p w14:paraId="0D1644C3" w14:textId="77777777" w:rsidR="005D4DBD" w:rsidRDefault="005D4DBD" w:rsidP="005D4DBD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2A58A3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2580EF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5E7C2EF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5D237D7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359245F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479293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5D24467D" w14:textId="77777777" w:rsidR="005D4DBD" w:rsidRDefault="005D4DBD" w:rsidP="005D4DBD">
      <w:pPr>
        <w:pStyle w:val="PL"/>
        <w:rPr>
          <w:noProof w:val="0"/>
        </w:rPr>
      </w:pPr>
      <w:r>
        <w:t>MSCAddress,</w:t>
      </w:r>
    </w:p>
    <w:p w14:paraId="53B104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4915BD14" w14:textId="77777777" w:rsidR="005D4DBD" w:rsidRDefault="005D4DBD" w:rsidP="005D4DBD">
      <w:pPr>
        <w:pStyle w:val="PL"/>
      </w:pPr>
      <w:r>
        <w:t>Ncgi,</w:t>
      </w:r>
    </w:p>
    <w:p w14:paraId="620373B7" w14:textId="77777777" w:rsidR="005D4DBD" w:rsidRDefault="005D4DBD" w:rsidP="005D4DBD">
      <w:pPr>
        <w:pStyle w:val="PL"/>
        <w:rPr>
          <w:noProof w:val="0"/>
        </w:rPr>
      </w:pPr>
      <w:r>
        <w:t>Nid,</w:t>
      </w:r>
    </w:p>
    <w:p w14:paraId="397B3050" w14:textId="77777777" w:rsidR="005D4DBD" w:rsidRDefault="005D4DBD" w:rsidP="005D4DBD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45F93811" w14:textId="77777777" w:rsidR="005D4DBD" w:rsidRPr="00761002" w:rsidRDefault="005D4DBD" w:rsidP="005D4DBD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04E8B7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6EC8DCE4" w14:textId="77777777" w:rsidR="005D4DBD" w:rsidRDefault="005D4DBD" w:rsidP="005D4DBD">
      <w:pPr>
        <w:pStyle w:val="PL"/>
        <w:rPr>
          <w:noProof w:val="0"/>
        </w:rPr>
      </w:pPr>
      <w:r>
        <w:t>PSCellInformation,</w:t>
      </w:r>
    </w:p>
    <w:p w14:paraId="2ACF0D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64578F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0E243D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1F49DA01" w14:textId="77777777" w:rsidR="005D4DBD" w:rsidRDefault="005D4DBD" w:rsidP="005D4DBD">
      <w:pPr>
        <w:pStyle w:val="PL"/>
        <w:rPr>
          <w:noProof w:val="0"/>
        </w:rPr>
      </w:pPr>
      <w:r>
        <w:t>Session-Id,</w:t>
      </w:r>
    </w:p>
    <w:p w14:paraId="6F3D28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185A367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57E87B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0CCC2D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0FFC26A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ROM GenericChargingDataTypes {itu-t (0) identified-organization (4) etsi(0) mobileDomain (0) charging (5) genericChargingDataTypes (0) asn1Module (0) version2 (1)}</w:t>
      </w:r>
    </w:p>
    <w:p w14:paraId="5763C9DB" w14:textId="77777777" w:rsidR="005D4DBD" w:rsidRDefault="005D4DBD" w:rsidP="005D4DBD">
      <w:pPr>
        <w:pStyle w:val="PL"/>
        <w:rPr>
          <w:noProof w:val="0"/>
        </w:rPr>
      </w:pPr>
    </w:p>
    <w:p w14:paraId="2A43B3B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025185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)  version18 (18) }</w:t>
      </w:r>
    </w:p>
    <w:p w14:paraId="0C698E27" w14:textId="77777777" w:rsidR="005D4DBD" w:rsidRDefault="005D4DBD" w:rsidP="005D4DBD">
      <w:pPr>
        <w:pStyle w:val="PL"/>
        <w:rPr>
          <w:noProof w:val="0"/>
        </w:rPr>
      </w:pPr>
    </w:p>
    <w:p w14:paraId="487F26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50F577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73EAC7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10F8444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1F5F14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1DB1D0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49AA4E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259441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43981FC6" w14:textId="77777777" w:rsidR="005D4DBD" w:rsidRDefault="005D4DBD" w:rsidP="005D4DBD">
      <w:pPr>
        <w:pStyle w:val="PL"/>
        <w:rPr>
          <w:noProof w:val="0"/>
        </w:rPr>
      </w:pPr>
    </w:p>
    <w:p w14:paraId="3E07BB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49B136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2E7669E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MessageType,</w:t>
      </w:r>
    </w:p>
    <w:p w14:paraId="0FC99B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446192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6E333C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ROM SMSChargingDataTypes {itu-t (0) identified-organization (4) etsi(0) mobileDomain (0) charging (5)  smsChargingDataTypes (10) asn1Module (0) version2 (1)}</w:t>
      </w:r>
    </w:p>
    <w:p w14:paraId="3EB5D825" w14:textId="77777777" w:rsidR="005D4DBD" w:rsidRDefault="005D4DBD" w:rsidP="005D4DBD">
      <w:pPr>
        <w:pStyle w:val="PL"/>
        <w:rPr>
          <w:noProof w:val="0"/>
        </w:rPr>
      </w:pPr>
    </w:p>
    <w:p w14:paraId="6131E1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51985E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5D5EF4B8" w14:textId="77777777" w:rsidR="005D4DBD" w:rsidRDefault="005D4DBD" w:rsidP="005D4DBD">
      <w:pPr>
        <w:pStyle w:val="PL"/>
        <w:rPr>
          <w:noProof w:val="0"/>
        </w:rPr>
      </w:pPr>
    </w:p>
    <w:p w14:paraId="1EDF18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SupplService</w:t>
      </w:r>
    </w:p>
    <w:p w14:paraId="6FBDAD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ROM MMTelChargingDataTypes {itu-t (0) identified-organization (4) etsi(0) mobileDomain (0) charging (5) mMTelChargingDataTypes (9) asn1Module (0) version2 (1)}</w:t>
      </w:r>
    </w:p>
    <w:p w14:paraId="5ABC47CB" w14:textId="77777777" w:rsidR="005D4DBD" w:rsidRDefault="005D4DBD" w:rsidP="005D4DBD">
      <w:pPr>
        <w:pStyle w:val="PL"/>
        <w:rPr>
          <w:noProof w:val="0"/>
        </w:rPr>
      </w:pPr>
    </w:p>
    <w:p w14:paraId="041B2C76" w14:textId="77777777" w:rsidR="005D4DBD" w:rsidRDefault="005D4DBD" w:rsidP="005D4DBD">
      <w:pPr>
        <w:pStyle w:val="PL"/>
        <w:rPr>
          <w:noProof w:val="0"/>
        </w:rPr>
      </w:pPr>
    </w:p>
    <w:p w14:paraId="21856C0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ccessNetworkInfoChange,</w:t>
      </w:r>
    </w:p>
    <w:p w14:paraId="168F2F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ccessTransferInformation,</w:t>
      </w:r>
    </w:p>
    <w:p w14:paraId="0E3049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pplicationServersInformation,</w:t>
      </w:r>
    </w:p>
    <w:p w14:paraId="6D9228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alledIdentityChange,</w:t>
      </w:r>
    </w:p>
    <w:p w14:paraId="1B25B11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arrierSelectRouting,</w:t>
      </w:r>
    </w:p>
    <w:p w14:paraId="1006C0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arly-Media-Components-List,</w:t>
      </w:r>
    </w:p>
    <w:p w14:paraId="6E13DA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EIdentifierList,</w:t>
      </w:r>
    </w:p>
    <w:p w14:paraId="0ABF83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S-Charging-Identifier,</w:t>
      </w:r>
    </w:p>
    <w:p w14:paraId="701E3F4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SCommunicationServiceIdentifier,</w:t>
      </w:r>
    </w:p>
    <w:p w14:paraId="536D5F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MSNodeFunctionality,</w:t>
      </w:r>
    </w:p>
    <w:p w14:paraId="25EC14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nterOperatorIdentifiers,</w:t>
      </w:r>
    </w:p>
    <w:p w14:paraId="6CE52FA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2F61864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ISUPCause,</w:t>
      </w:r>
    </w:p>
    <w:p w14:paraId="4B6890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ListOfInvolvedParties,</w:t>
      </w:r>
    </w:p>
    <w:p w14:paraId="057D833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ListOfReasonHeader,</w:t>
      </w:r>
    </w:p>
    <w:p w14:paraId="3B202F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essageBody,</w:t>
      </w:r>
    </w:p>
    <w:p w14:paraId="5CC722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NI-Information,</w:t>
      </w:r>
    </w:p>
    <w:p w14:paraId="5E71A6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umberPortabilityRouting,</w:t>
      </w:r>
    </w:p>
    <w:p w14:paraId="48FF51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ole-of-Node,</w:t>
      </w:r>
    </w:p>
    <w:p w14:paraId="05EC2B5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-CSCF-Information,</w:t>
      </w:r>
    </w:p>
    <w:p w14:paraId="504780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DP-Media-Component,</w:t>
      </w:r>
    </w:p>
    <w:p w14:paraId="6227C3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edPartyIPAddress,</w:t>
      </w:r>
    </w:p>
    <w:p w14:paraId="2A8F72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ice-Id,</w:t>
      </w:r>
    </w:p>
    <w:p w14:paraId="5C2F43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ssionPriority,</w:t>
      </w:r>
    </w:p>
    <w:p w14:paraId="1C4001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IPEventType,</w:t>
      </w:r>
    </w:p>
    <w:p w14:paraId="5E73F3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ADIdentifier,</w:t>
      </w:r>
    </w:p>
    <w:p w14:paraId="2151A22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ransitIOILists,</w:t>
      </w:r>
    </w:p>
    <w:p w14:paraId="53C5DF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ransmissionMedium,</w:t>
      </w:r>
    </w:p>
    <w:p w14:paraId="691724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runkGroupID</w:t>
      </w:r>
    </w:p>
    <w:p w14:paraId="37DAF0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ROM IMSChargingDataTypes {itu-t (0) identified-organization (4) etsi(0) mobileDomain (0) charging (5) imsChargingDataTypes (4) asn1Module (0) version2 (1)}</w:t>
      </w:r>
    </w:p>
    <w:p w14:paraId="6543B477" w14:textId="77777777" w:rsidR="005D4DBD" w:rsidRDefault="005D4DBD" w:rsidP="005D4DBD">
      <w:pPr>
        <w:pStyle w:val="PL"/>
        <w:rPr>
          <w:noProof w:val="0"/>
        </w:rPr>
      </w:pPr>
    </w:p>
    <w:p w14:paraId="716F1829" w14:textId="77777777" w:rsidR="005D4DBD" w:rsidRDefault="005D4DBD" w:rsidP="005D4DBD">
      <w:pPr>
        <w:pStyle w:val="PL"/>
        <w:rPr>
          <w:noProof w:val="0"/>
        </w:rPr>
      </w:pPr>
    </w:p>
    <w:p w14:paraId="4DFEE26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;</w:t>
      </w:r>
    </w:p>
    <w:p w14:paraId="4640F0B9" w14:textId="77777777" w:rsidR="005D4DBD" w:rsidRDefault="005D4DBD" w:rsidP="005D4DBD">
      <w:pPr>
        <w:pStyle w:val="PL"/>
        <w:rPr>
          <w:noProof w:val="0"/>
        </w:rPr>
      </w:pPr>
    </w:p>
    <w:p w14:paraId="445FB8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735274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 CHF RECORDS</w:t>
      </w:r>
    </w:p>
    <w:p w14:paraId="3D303A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E493E3E" w14:textId="77777777" w:rsidR="005D4DBD" w:rsidRDefault="005D4DBD" w:rsidP="005D4DBD">
      <w:pPr>
        <w:pStyle w:val="PL"/>
        <w:rPr>
          <w:noProof w:val="0"/>
        </w:rPr>
      </w:pPr>
    </w:p>
    <w:p w14:paraId="5AE5C07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CHFRecord</w:t>
      </w:r>
      <w:r>
        <w:rPr>
          <w:noProof w:val="0"/>
        </w:rPr>
        <w:tab/>
        <w:t xml:space="preserve">::= CHOICE </w:t>
      </w:r>
    </w:p>
    <w:p w14:paraId="3B157D7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27ABE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Record values 200..201 are specific</w:t>
      </w:r>
    </w:p>
    <w:p w14:paraId="79E677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9709D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065C1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2AB32E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7139EA9" w14:textId="77777777" w:rsidR="005D4DBD" w:rsidRDefault="005D4DBD" w:rsidP="005D4DBD">
      <w:pPr>
        <w:pStyle w:val="PL"/>
        <w:rPr>
          <w:noProof w:val="0"/>
        </w:rPr>
      </w:pPr>
    </w:p>
    <w:p w14:paraId="06BA891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ChargingRecord </w:t>
      </w:r>
      <w:r>
        <w:rPr>
          <w:noProof w:val="0"/>
        </w:rPr>
        <w:tab/>
        <w:t>::= SET</w:t>
      </w:r>
    </w:p>
    <w:p w14:paraId="3D2B27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BA79BB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280EB0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569213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3D110B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51E6D4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1F6994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307ACE7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724F04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5C77B2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770C2D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293449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55F6BC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75AE4E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3B1921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4E175FD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71C3ED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0485DA1E" w14:textId="77777777" w:rsidR="005D4DBD" w:rsidRDefault="005D4DBD" w:rsidP="005D4DBD">
      <w:pPr>
        <w:pStyle w:val="PL"/>
        <w:rPr>
          <w:noProof w:val="0"/>
        </w:rPr>
      </w:pPr>
      <w:r w:rsidRPr="00B179D2">
        <w:rPr>
          <w:noProof w:val="0"/>
        </w:rPr>
        <w:tab/>
        <w:t>chargingSessionIdentifier</w:t>
      </w:r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1E0D56E4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00CB1F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0B90C7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4C52CC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1F8E7E28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388A92E8" w14:textId="77777777" w:rsidR="005D4DBD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  <w:t>incompleteCDRIndic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3732A7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2D62BF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556514">
        <w:rPr>
          <w:noProof w:val="0"/>
        </w:rPr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404D9C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7C771BCC" w14:textId="77777777" w:rsidR="005D4DBD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00725A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,</w:t>
      </w:r>
    </w:p>
    <w:p w14:paraId="3DFDD7F7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  <w:t>iMSCharging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8] IMSChargingInformation</w:t>
      </w:r>
      <w:r>
        <w:rPr>
          <w:noProof w:val="0"/>
        </w:rPr>
        <w:t>,</w:t>
      </w:r>
    </w:p>
    <w:p w14:paraId="54361B62" w14:textId="5BFFDBFE" w:rsidR="005D4DBD" w:rsidRPr="00802878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  <w:t>mMTelChargingInformation</w:t>
      </w:r>
      <w:r w:rsidRPr="006B3423"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9] MMTelChargingInformation</w:t>
      </w:r>
    </w:p>
    <w:p w14:paraId="61A0A475" w14:textId="77777777" w:rsidR="005D4DBD" w:rsidRDefault="005D4DBD" w:rsidP="005D4DBD">
      <w:pPr>
        <w:pStyle w:val="PL"/>
        <w:rPr>
          <w:noProof w:val="0"/>
        </w:rPr>
      </w:pPr>
    </w:p>
    <w:p w14:paraId="6AD1F8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4405B81" w14:textId="77777777" w:rsidR="005D4DBD" w:rsidRDefault="005D4DBD" w:rsidP="005D4DBD">
      <w:pPr>
        <w:pStyle w:val="PL"/>
        <w:rPr>
          <w:noProof w:val="0"/>
        </w:rPr>
      </w:pPr>
    </w:p>
    <w:p w14:paraId="04032C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8D3918D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378394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DD6A1E2" w14:textId="77777777" w:rsidR="005D4DBD" w:rsidRDefault="005D4DBD" w:rsidP="005D4DBD">
      <w:pPr>
        <w:pStyle w:val="PL"/>
        <w:rPr>
          <w:noProof w:val="0"/>
        </w:rPr>
      </w:pPr>
    </w:p>
    <w:p w14:paraId="3E0D4A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PDUSessionChargingInformation </w:t>
      </w:r>
      <w:r>
        <w:rPr>
          <w:noProof w:val="0"/>
        </w:rPr>
        <w:tab/>
        <w:t>::= SET</w:t>
      </w:r>
    </w:p>
    <w:p w14:paraId="1EF0AD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24F2B9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0248C6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CFBC8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25039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7AAE47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0AF0E6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56C0EA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41E85D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0A5396A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43C655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2AB91D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1A9E38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42E3A5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325A18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4569F1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0C6F7F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2C82D1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31AC86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42AFC1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6BA99F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6554D7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02CB2D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479F18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3D7002D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0D28F5CE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776A8632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4CAB2C5E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5DD1E3E5" w14:textId="77777777" w:rsidR="005D4DBD" w:rsidRDefault="005D4DBD" w:rsidP="005D4DBD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5820A8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77EEF3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24F9A9A5" w14:textId="77777777" w:rsidR="005D4DBD" w:rsidRDefault="005D4DBD" w:rsidP="005D4DBD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18EDE766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  <w:t>mA</w:t>
      </w:r>
      <w:r w:rsidRPr="0009176B">
        <w:rPr>
          <w:noProof w:val="0"/>
          <w:lang w:val="en-US"/>
        </w:rPr>
        <w:t>PDUNonThreeGPPUserLocationInfo[</w:t>
      </w:r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79D30054" w14:textId="77777777" w:rsidR="005D4DBD" w:rsidRPr="00750C70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2EC09346" w14:textId="77777777" w:rsidR="005D4DBD" w:rsidRDefault="005D4DBD" w:rsidP="005D4DBD">
      <w:pPr>
        <w:pStyle w:val="PL"/>
      </w:pPr>
      <w:r>
        <w:rPr>
          <w:noProof w:val="0"/>
        </w:rPr>
        <w:tab/>
        <w:t>mA</w:t>
      </w:r>
      <w:r w:rsidRPr="00750C70">
        <w:rPr>
          <w:noProof w:val="0"/>
        </w:rPr>
        <w:t>PDUSessionInformation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2CDEA88A" w14:textId="77777777" w:rsidR="005D4DBD" w:rsidRDefault="005D4DBD" w:rsidP="005D4DBD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74F494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65E7ED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0D9900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dundantTransmissionType</w:t>
      </w:r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41AA4E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Pair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,</w:t>
      </w:r>
    </w:p>
    <w:p w14:paraId="3DA165E8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39] TimeStamp OPTIONAL,</w:t>
      </w:r>
    </w:p>
    <w:p w14:paraId="73CF5064" w14:textId="4FACA7FF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t>mAPDUNon</w:t>
      </w:r>
      <w:r>
        <w:rPr>
          <w:noProof w:val="0"/>
        </w:rPr>
        <w:t>Three</w:t>
      </w:r>
      <w:r>
        <w:t>GPPUserLocationTime</w:t>
      </w:r>
      <w:proofErr w:type="gramEnd"/>
      <w:r>
        <w:tab/>
      </w:r>
      <w:r>
        <w:rPr>
          <w:noProof w:val="0"/>
        </w:rPr>
        <w:t>[40] TimeStamp OPTIONAL</w:t>
      </w:r>
      <w:del w:id="18" w:author="Huawei-1" w:date="2022-05-13T16:06:00Z">
        <w:r w:rsidDel="00F30348">
          <w:rPr>
            <w:noProof w:val="0"/>
          </w:rPr>
          <w:delText>,</w:delText>
        </w:r>
      </w:del>
    </w:p>
    <w:p w14:paraId="16621ECE" w14:textId="54A4C1D3" w:rsidR="00BE40EF" w:rsidDel="00F30348" w:rsidRDefault="005D4DBD" w:rsidP="005D4DBD">
      <w:pPr>
        <w:pStyle w:val="PL"/>
        <w:rPr>
          <w:del w:id="19" w:author="Huawei-1" w:date="2022-05-13T16:06:00Z"/>
          <w:noProof w:val="0"/>
        </w:rPr>
      </w:pPr>
      <w:del w:id="20" w:author="Huawei-1" w:date="2022-05-13T16:06:00Z">
        <w:r w:rsidDel="00F30348">
          <w:rPr>
            <w:noProof w:val="0"/>
          </w:rPr>
          <w:tab/>
          <w:delText>q</w:delText>
        </w:r>
        <w:r w:rsidDel="00F30348">
          <w:rPr>
            <w:rFonts w:cs="Courier New"/>
            <w:szCs w:val="16"/>
          </w:rPr>
          <w:delText>osMonitoringReport</w:delText>
        </w:r>
        <w:r w:rsidDel="00F30348">
          <w:rPr>
            <w:noProof w:val="0"/>
          </w:rPr>
          <w:tab/>
        </w:r>
        <w:r w:rsidDel="00F30348">
          <w:rPr>
            <w:noProof w:val="0"/>
          </w:rPr>
          <w:tab/>
        </w:r>
        <w:r w:rsidDel="00F30348">
          <w:rPr>
            <w:noProof w:val="0"/>
          </w:rPr>
          <w:tab/>
        </w:r>
        <w:r w:rsidDel="00F30348">
          <w:rPr>
            <w:noProof w:val="0"/>
          </w:rPr>
          <w:tab/>
          <w:delText xml:space="preserve">[41] </w:delText>
        </w:r>
        <w:r w:rsidDel="00F30348">
          <w:rPr>
            <w:rFonts w:cs="Courier New"/>
            <w:szCs w:val="16"/>
          </w:rPr>
          <w:delText>QosMonitoringReport</w:delText>
        </w:r>
        <w:r w:rsidDel="00F30348">
          <w:rPr>
            <w:noProof w:val="0"/>
          </w:rPr>
          <w:delText xml:space="preserve"> OPTIONAL</w:delText>
        </w:r>
      </w:del>
    </w:p>
    <w:p w14:paraId="46D1976E" w14:textId="77777777" w:rsidR="005D4DBD" w:rsidRPr="00750C70" w:rsidRDefault="005D4DBD" w:rsidP="005D4DBD">
      <w:pPr>
        <w:pStyle w:val="PL"/>
        <w:rPr>
          <w:noProof w:val="0"/>
        </w:rPr>
      </w:pPr>
    </w:p>
    <w:p w14:paraId="71AB32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FC0F70A" w14:textId="77777777" w:rsidR="005D4DBD" w:rsidRDefault="005D4DBD" w:rsidP="005D4DBD">
      <w:pPr>
        <w:pStyle w:val="PL"/>
        <w:rPr>
          <w:noProof w:val="0"/>
        </w:rPr>
      </w:pPr>
    </w:p>
    <w:p w14:paraId="38D224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0C99C36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017AA5B4" w14:textId="77777777" w:rsidR="005D4DBD" w:rsidRDefault="005D4DBD" w:rsidP="005D4DBD">
      <w:pPr>
        <w:pStyle w:val="PL"/>
        <w:rPr>
          <w:noProof w:val="0"/>
        </w:rPr>
      </w:pPr>
    </w:p>
    <w:p w14:paraId="593395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AE8EE95" w14:textId="77777777" w:rsidR="005D4DBD" w:rsidRDefault="005D4DBD" w:rsidP="005D4DBD">
      <w:pPr>
        <w:pStyle w:val="PL"/>
        <w:rPr>
          <w:noProof w:val="0"/>
        </w:rPr>
      </w:pPr>
    </w:p>
    <w:p w14:paraId="4515A2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RoamingQBCInformation </w:t>
      </w:r>
      <w:r>
        <w:rPr>
          <w:noProof w:val="0"/>
        </w:rPr>
        <w:tab/>
        <w:t>::= SET</w:t>
      </w:r>
    </w:p>
    <w:p w14:paraId="6A0995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CAE86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1E713B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7907F8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41C7EA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D77489B" w14:textId="77777777" w:rsidR="005D4DBD" w:rsidRDefault="005D4DBD" w:rsidP="005D4DBD">
      <w:pPr>
        <w:pStyle w:val="PL"/>
        <w:rPr>
          <w:noProof w:val="0"/>
        </w:rPr>
      </w:pPr>
    </w:p>
    <w:p w14:paraId="54293315" w14:textId="77777777" w:rsidR="005D4DBD" w:rsidRDefault="005D4DBD" w:rsidP="005D4DBD">
      <w:pPr>
        <w:pStyle w:val="PL"/>
        <w:rPr>
          <w:noProof w:val="0"/>
        </w:rPr>
      </w:pPr>
    </w:p>
    <w:p w14:paraId="4B997F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AAEC7F0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7E392F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2EBE812" w14:textId="77777777" w:rsidR="005D4DBD" w:rsidRDefault="005D4DBD" w:rsidP="005D4DBD">
      <w:pPr>
        <w:pStyle w:val="PL"/>
        <w:rPr>
          <w:noProof w:val="0"/>
        </w:rPr>
      </w:pPr>
    </w:p>
    <w:p w14:paraId="5F32EC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SChargingInformation</w:t>
      </w:r>
      <w:r>
        <w:rPr>
          <w:noProof w:val="0"/>
        </w:rPr>
        <w:tab/>
        <w:t>::= SET</w:t>
      </w:r>
    </w:p>
    <w:p w14:paraId="3FADB5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0608CE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1AE61516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07C39C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765D53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75670A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0D1123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659570A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3110038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4E63F6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6BEFEB1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6E1B85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30D8F6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0E6E42B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37013BC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455FBD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04E7616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3B913C2F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4DBEA9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267EFF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711217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5E111C8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517F49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B211B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602C0A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1488B1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5B053C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72F16F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3357FF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51ECC065" w14:textId="77777777" w:rsidR="005D4DBD" w:rsidRDefault="005D4DBD" w:rsidP="005D4DBD">
      <w:pPr>
        <w:pStyle w:val="PL"/>
        <w:rPr>
          <w:noProof w:val="0"/>
        </w:rPr>
      </w:pPr>
    </w:p>
    <w:p w14:paraId="029DB737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78A6842" w14:textId="77777777" w:rsidR="005D4DBD" w:rsidRDefault="005D4DBD" w:rsidP="005D4DBD">
      <w:pPr>
        <w:pStyle w:val="PL"/>
        <w:rPr>
          <w:noProof w:val="0"/>
        </w:rPr>
      </w:pPr>
    </w:p>
    <w:p w14:paraId="13CE9D6C" w14:textId="77777777" w:rsidR="005D4DBD" w:rsidRDefault="005D4DBD" w:rsidP="005D4DBD">
      <w:pPr>
        <w:pStyle w:val="PL"/>
        <w:rPr>
          <w:noProof w:val="0"/>
        </w:rPr>
      </w:pPr>
    </w:p>
    <w:p w14:paraId="787A02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BCF8EB2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64A236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E202516" w14:textId="77777777" w:rsidR="005D4DBD" w:rsidRDefault="005D4DBD" w:rsidP="005D4DBD">
      <w:pPr>
        <w:pStyle w:val="PL"/>
        <w:rPr>
          <w:noProof w:val="0"/>
        </w:rPr>
      </w:pPr>
    </w:p>
    <w:p w14:paraId="723BA4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  <w:t>::= SET</w:t>
      </w:r>
    </w:p>
    <w:p w14:paraId="752443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B39ED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0] Address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484CCAD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450D63E1" w14:textId="77777777" w:rsidR="005D4DBD" w:rsidRDefault="005D4DBD" w:rsidP="005D4DBD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2DBD92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5C9D56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1B1AFF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75B8A07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46F00A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01D98A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11949258" w14:textId="77777777" w:rsidR="005D4DBD" w:rsidRDefault="005D4DBD" w:rsidP="005D4DBD">
      <w:pPr>
        <w:pStyle w:val="PL"/>
        <w:rPr>
          <w:noProof w:val="0"/>
        </w:rPr>
      </w:pPr>
    </w:p>
    <w:p w14:paraId="0BBEED9A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36ADD6D5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6177176" w14:textId="77777777" w:rsidR="005D4DBD" w:rsidRDefault="005D4DBD" w:rsidP="005D4DBD">
      <w:pPr>
        <w:pStyle w:val="PL"/>
        <w:rPr>
          <w:noProof w:val="0"/>
        </w:rPr>
      </w:pPr>
    </w:p>
    <w:p w14:paraId="0C688BAB" w14:textId="77777777" w:rsidR="005D4DBD" w:rsidRPr="00847269" w:rsidRDefault="005D4DBD" w:rsidP="005D4DBD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1C2E3C2" w14:textId="77777777" w:rsidR="005D4DBD" w:rsidRPr="00676AE0" w:rsidRDefault="005D4DBD" w:rsidP="005D4DBD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4CA84BA3" w14:textId="77777777" w:rsidR="005D4DBD" w:rsidRPr="00847269" w:rsidRDefault="005D4DBD" w:rsidP="005D4DBD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6F6A94F6" w14:textId="77777777" w:rsidR="005D4DBD" w:rsidRDefault="005D4DBD" w:rsidP="005D4DBD">
      <w:pPr>
        <w:pStyle w:val="PL"/>
        <w:rPr>
          <w:noProof w:val="0"/>
        </w:rPr>
      </w:pPr>
    </w:p>
    <w:p w14:paraId="66E19F05" w14:textId="77777777" w:rsidR="005D4DBD" w:rsidRDefault="005D4DBD" w:rsidP="005D4DBD">
      <w:pPr>
        <w:pStyle w:val="PL"/>
        <w:rPr>
          <w:noProof w:val="0"/>
        </w:rPr>
      </w:pPr>
      <w:r>
        <w:t>Registration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789E74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1DC02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204936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3BAAA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1B3095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1E797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452B63">
        <w:rPr>
          <w:noProof w:val="0"/>
        </w:rPr>
        <w:t>userRoamerInOut</w:t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1C9A95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7160906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2090E9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725AE04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235B5C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02F226F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1ECE5F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6E42BA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10F6C2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658A35E1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0241F460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3748AF1D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7A72B3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1D675A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2118A9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4A2733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5CDC60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0D6AAA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501DD5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238E3696" w14:textId="77777777" w:rsidR="005D4DBD" w:rsidRDefault="005D4DBD" w:rsidP="005D4DBD">
      <w:pPr>
        <w:pStyle w:val="PL"/>
        <w:rPr>
          <w:noProof w:val="0"/>
        </w:rPr>
      </w:pPr>
    </w:p>
    <w:p w14:paraId="21D0D303" w14:textId="77777777" w:rsidR="005D4DBD" w:rsidRDefault="005D4DBD" w:rsidP="005D4DBD">
      <w:pPr>
        <w:pStyle w:val="PL"/>
        <w:rPr>
          <w:noProof w:val="0"/>
        </w:rPr>
      </w:pPr>
    </w:p>
    <w:p w14:paraId="633BEE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D3DAC51" w14:textId="77777777" w:rsidR="005D4DBD" w:rsidRDefault="005D4DBD" w:rsidP="005D4DBD">
      <w:pPr>
        <w:pStyle w:val="PL"/>
        <w:rPr>
          <w:noProof w:val="0"/>
        </w:rPr>
      </w:pPr>
    </w:p>
    <w:p w14:paraId="12086A82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7EAB0DA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318F7ACE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86701FB" w14:textId="77777777" w:rsidR="005D4DBD" w:rsidRDefault="005D4DBD" w:rsidP="005D4DBD">
      <w:pPr>
        <w:pStyle w:val="PL"/>
        <w:rPr>
          <w:noProof w:val="0"/>
        </w:rPr>
      </w:pPr>
    </w:p>
    <w:p w14:paraId="52C3EF85" w14:textId="77777777" w:rsidR="005D4DBD" w:rsidRDefault="005D4DBD" w:rsidP="005D4DBD">
      <w:pPr>
        <w:pStyle w:val="PL"/>
        <w:rPr>
          <w:noProof w:val="0"/>
        </w:rPr>
      </w:pPr>
      <w:r>
        <w:t>N2ConnectionC</w:t>
      </w:r>
      <w:r>
        <w:rPr>
          <w:noProof w:val="0"/>
        </w:rPr>
        <w:t xml:space="preserve">hargingInformation </w:t>
      </w:r>
      <w:r>
        <w:rPr>
          <w:noProof w:val="0"/>
        </w:rPr>
        <w:tab/>
        <w:t>::= SET</w:t>
      </w:r>
    </w:p>
    <w:p w14:paraId="41C8AC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A8A417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34FE0A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10D792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390991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3F1515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26E752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135B9C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3C7C8E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11638C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3313DD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1C2B47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43539ED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7A0080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00585B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58B0CE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11F4F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7D98AB3A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64EDBB11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0F2E63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01B3B2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65DE53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1D396C6D" w14:textId="77777777" w:rsidR="005D4DBD" w:rsidRDefault="005D4DBD" w:rsidP="005D4DBD">
      <w:pPr>
        <w:pStyle w:val="PL"/>
        <w:rPr>
          <w:noProof w:val="0"/>
        </w:rPr>
      </w:pPr>
    </w:p>
    <w:p w14:paraId="3F014E4A" w14:textId="77777777" w:rsidR="005D4DBD" w:rsidRDefault="005D4DBD" w:rsidP="005D4DBD">
      <w:pPr>
        <w:pStyle w:val="PL"/>
        <w:rPr>
          <w:noProof w:val="0"/>
        </w:rPr>
      </w:pPr>
    </w:p>
    <w:p w14:paraId="30254BA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1D4B058" w14:textId="77777777" w:rsidR="005D4DBD" w:rsidRPr="009F5A10" w:rsidRDefault="005D4DBD" w:rsidP="005D4DBD">
      <w:pPr>
        <w:pStyle w:val="PL"/>
        <w:spacing w:line="0" w:lineRule="atLeast"/>
        <w:rPr>
          <w:noProof w:val="0"/>
          <w:snapToGrid w:val="0"/>
        </w:rPr>
      </w:pPr>
    </w:p>
    <w:p w14:paraId="777DF5E9" w14:textId="77777777" w:rsidR="005D4DBD" w:rsidRDefault="005D4DBD" w:rsidP="005D4DBD">
      <w:pPr>
        <w:pStyle w:val="PL"/>
        <w:rPr>
          <w:noProof w:val="0"/>
        </w:rPr>
      </w:pPr>
    </w:p>
    <w:p w14:paraId="364FD299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F4F013D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04EF49D8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AF09E49" w14:textId="77777777" w:rsidR="005D4DBD" w:rsidRDefault="005D4DBD" w:rsidP="005D4DBD">
      <w:pPr>
        <w:pStyle w:val="PL"/>
        <w:rPr>
          <w:noProof w:val="0"/>
        </w:rPr>
      </w:pPr>
    </w:p>
    <w:p w14:paraId="2BF546EA" w14:textId="77777777" w:rsidR="005D4DBD" w:rsidRDefault="005D4DBD" w:rsidP="005D4DBD">
      <w:pPr>
        <w:pStyle w:val="PL"/>
        <w:rPr>
          <w:noProof w:val="0"/>
        </w:rPr>
      </w:pPr>
    </w:p>
    <w:p w14:paraId="7BAE442A" w14:textId="77777777" w:rsidR="005D4DBD" w:rsidRDefault="005D4DBD" w:rsidP="005D4DBD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 xml:space="preserve">ChargingInformation </w:t>
      </w:r>
      <w:r>
        <w:rPr>
          <w:noProof w:val="0"/>
        </w:rPr>
        <w:tab/>
        <w:t>::= SET</w:t>
      </w:r>
    </w:p>
    <w:p w14:paraId="6779F2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C4D5A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4E98C7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562EC8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5BDA10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57A989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1E0E85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2E1A7D0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493A75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62B18C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507123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1F5C5A4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0637CA">
        <w:rPr>
          <w:noProof w:val="0"/>
        </w:rPr>
        <w:t>rATType</w:t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34FF90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4B599E1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</w:p>
    <w:p w14:paraId="48126731" w14:textId="77777777" w:rsidR="005D4DBD" w:rsidRPr="000637CA" w:rsidRDefault="005D4DBD" w:rsidP="005D4DBD">
      <w:pPr>
        <w:pStyle w:val="PL"/>
        <w:rPr>
          <w:noProof w:val="0"/>
        </w:rPr>
      </w:pPr>
    </w:p>
    <w:p w14:paraId="050D9B4C" w14:textId="77777777" w:rsidR="005D4DBD" w:rsidRPr="000637CA" w:rsidRDefault="005D4DBD" w:rsidP="005D4DBD">
      <w:pPr>
        <w:pStyle w:val="PL"/>
        <w:rPr>
          <w:noProof w:val="0"/>
        </w:rPr>
      </w:pPr>
    </w:p>
    <w:p w14:paraId="760B5393" w14:textId="77777777" w:rsidR="005D4DBD" w:rsidRPr="0009176B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2B922B9C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219FC73B" w14:textId="77777777" w:rsidR="005D4DBD" w:rsidRPr="0009176B" w:rsidRDefault="005D4DBD" w:rsidP="005D4DBD">
      <w:pPr>
        <w:pStyle w:val="PL"/>
        <w:rPr>
          <w:noProof w:val="0"/>
          <w:lang w:val="en-US"/>
        </w:rPr>
      </w:pPr>
    </w:p>
    <w:p w14:paraId="09AAE7D2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7C8C1E67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267761B0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CEB519D" w14:textId="77777777" w:rsidR="005D4DBD" w:rsidRDefault="005D4DBD" w:rsidP="005D4DBD">
      <w:pPr>
        <w:pStyle w:val="PL"/>
        <w:rPr>
          <w:noProof w:val="0"/>
        </w:rPr>
      </w:pPr>
    </w:p>
    <w:p w14:paraId="7AA6C21B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SET</w:t>
      </w:r>
    </w:p>
    <w:p w14:paraId="6A7190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BBA0F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361BF1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8F9D787" w14:textId="77777777" w:rsidR="005D4DBD" w:rsidRPr="00750C70" w:rsidRDefault="005D4DBD" w:rsidP="005D4DBD">
      <w:pPr>
        <w:pStyle w:val="PL"/>
        <w:rPr>
          <w:noProof w:val="0"/>
        </w:rPr>
      </w:pPr>
    </w:p>
    <w:p w14:paraId="53CE5545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2DAA223E" w14:textId="77777777" w:rsidR="005D4DBD" w:rsidRPr="00750C70" w:rsidRDefault="005D4DBD" w:rsidP="005D4DBD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72F066C2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0BA31033" w14:textId="77777777" w:rsidR="005D4DBD" w:rsidRPr="00750C70" w:rsidRDefault="005D4DBD" w:rsidP="005D4DBD">
      <w:pPr>
        <w:pStyle w:val="PL"/>
        <w:rPr>
          <w:noProof w:val="0"/>
        </w:rPr>
      </w:pPr>
    </w:p>
    <w:p w14:paraId="09B1216A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lastRenderedPageBreak/>
        <w:t xml:space="preserve">PDUContainerInformation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6B5B8B6A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2004C48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507B39DA" w14:textId="77777777" w:rsidR="005D4DBD" w:rsidRPr="00161681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>-- aFCorrelationInformation [1] is replaced by afChargingIdentifier [14]</w:t>
      </w:r>
    </w:p>
    <w:p w14:paraId="226735E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6C8C24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575002F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338E2A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700BC97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0F3DBF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4EDF5B1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69B71EF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312C6C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105AE5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0A20B56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23DC27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A62749">
        <w:rPr>
          <w:noProof w:val="0"/>
        </w:rPr>
        <w:t>qoSCharacteristics</w:t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4FEC04D3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  <w:t>afChargingIdentifier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2C81E3BA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  <w:t>afChargingId</w:t>
      </w:r>
      <w:r>
        <w:rPr>
          <w:noProof w:val="0"/>
        </w:rPr>
        <w:t>String</w:t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E0A1E94" w14:textId="77777777" w:rsidR="005D4DBD" w:rsidRDefault="005D4DBD" w:rsidP="005D4DBD">
      <w:pPr>
        <w:pStyle w:val="PL"/>
        <w:rPr>
          <w:noProof w:val="0"/>
        </w:rPr>
      </w:pPr>
      <w:r w:rsidRPr="00735E87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3543DC99" w14:textId="77777777" w:rsidR="005D4DBD" w:rsidRDefault="005D4DBD" w:rsidP="005D4DBD">
      <w:pPr>
        <w:pStyle w:val="PL"/>
        <w:rPr>
          <w:noProof w:val="0"/>
        </w:rPr>
      </w:pPr>
      <w:r w:rsidRPr="00161681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0772A25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66B52645" w14:textId="2D1D1A1D" w:rsidR="00AA0A9F" w:rsidRDefault="005D4DBD" w:rsidP="005D4DBD">
      <w:pPr>
        <w:pStyle w:val="PL"/>
        <w:rPr>
          <w:ins w:id="21" w:author="Huawei-1" w:date="2022-05-13T16:06:00Z"/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  <w:ins w:id="22" w:author="Huawei-1" w:date="2022-05-13T16:07:00Z">
        <w:r w:rsidR="00A31CF2">
          <w:rPr>
            <w:noProof w:val="0"/>
          </w:rPr>
          <w:t>,</w:t>
        </w:r>
      </w:ins>
    </w:p>
    <w:p w14:paraId="47AE1546" w14:textId="6CA31BC1" w:rsidR="00F30348" w:rsidRDefault="00F30348" w:rsidP="00F30348">
      <w:pPr>
        <w:pStyle w:val="PL"/>
        <w:rPr>
          <w:ins w:id="23" w:author="Huawei-1" w:date="2022-05-13T16:06:00Z"/>
          <w:noProof w:val="0"/>
        </w:rPr>
      </w:pPr>
      <w:ins w:id="24" w:author="Huawei-1" w:date="2022-05-13T16:06:00Z">
        <w:r>
          <w:rPr>
            <w:noProof w:val="0"/>
          </w:rPr>
          <w:tab/>
        </w:r>
        <w:proofErr w:type="gramStart"/>
        <w:r>
          <w:rPr>
            <w:noProof w:val="0"/>
          </w:rPr>
          <w:t>q</w:t>
        </w:r>
        <w:r>
          <w:rPr>
            <w:rFonts w:cs="Courier New"/>
            <w:szCs w:val="16"/>
          </w:rPr>
          <w:t>osMonitoringReport</w:t>
        </w:r>
        <w:proofErr w:type="gramEnd"/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  <w:t xml:space="preserve">[20] </w:t>
        </w:r>
        <w:r>
          <w:rPr>
            <w:rFonts w:cs="Courier New"/>
            <w:szCs w:val="16"/>
          </w:rPr>
          <w:t>QosMonitoringReport</w:t>
        </w:r>
        <w:r>
          <w:rPr>
            <w:noProof w:val="0"/>
          </w:rPr>
          <w:t xml:space="preserve"> OPTIONAL</w:t>
        </w:r>
      </w:ins>
    </w:p>
    <w:p w14:paraId="55F2337D" w14:textId="64600192" w:rsidR="00F30348" w:rsidRDefault="00F30348" w:rsidP="005D4DBD">
      <w:pPr>
        <w:pStyle w:val="PL"/>
        <w:rPr>
          <w:noProof w:val="0"/>
          <w:lang w:eastAsia="zh-CN"/>
        </w:rPr>
      </w:pPr>
      <w:ins w:id="25" w:author="Huawei-1" w:date="2022-05-13T16:06:00Z">
        <w:r>
          <w:rPr>
            <w:rFonts w:hint="eastAsia"/>
            <w:noProof w:val="0"/>
            <w:lang w:eastAsia="zh-CN"/>
          </w:rPr>
          <w:t xml:space="preserve"> </w:t>
        </w:r>
        <w:r>
          <w:rPr>
            <w:noProof w:val="0"/>
            <w:lang w:eastAsia="zh-CN"/>
          </w:rPr>
          <w:t xml:space="preserve"> </w:t>
        </w:r>
      </w:ins>
    </w:p>
    <w:p w14:paraId="2037D99A" w14:textId="77777777" w:rsidR="005D4DBD" w:rsidRDefault="005D4DBD" w:rsidP="005D4DBD">
      <w:pPr>
        <w:pStyle w:val="PL"/>
        <w:rPr>
          <w:noProof w:val="0"/>
        </w:rPr>
      </w:pPr>
    </w:p>
    <w:p w14:paraId="19A3AE7B" w14:textId="77777777" w:rsidR="005D4DBD" w:rsidRDefault="005D4DBD" w:rsidP="005D4DBD">
      <w:pPr>
        <w:pStyle w:val="PL"/>
        <w:rPr>
          <w:noProof w:val="0"/>
        </w:rPr>
      </w:pPr>
    </w:p>
    <w:p w14:paraId="37696DBD" w14:textId="77777777" w:rsidR="005D4DBD" w:rsidRPr="007D36FE" w:rsidRDefault="005D4DBD" w:rsidP="005D4DBD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62A3C952" w14:textId="77777777" w:rsidR="005D4DBD" w:rsidRPr="007F2035" w:rsidRDefault="005D4DBD" w:rsidP="005D4DBD">
      <w:pPr>
        <w:pStyle w:val="PL"/>
        <w:rPr>
          <w:noProof w:val="0"/>
          <w:lang w:val="en-US"/>
        </w:rPr>
      </w:pPr>
    </w:p>
    <w:p w14:paraId="406F2A94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3C136CD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26601171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E89F40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D6320B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7EEB99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F7153FC" w14:textId="77777777" w:rsidR="005D4DBD" w:rsidRPr="008E7E46" w:rsidRDefault="005D4DBD" w:rsidP="005D4DBD">
      <w:pPr>
        <w:pStyle w:val="PL"/>
        <w:rPr>
          <w:noProof w:val="0"/>
        </w:rPr>
      </w:pPr>
    </w:p>
    <w:p w14:paraId="29AFC1B1" w14:textId="77777777" w:rsidR="005D4DBD" w:rsidRDefault="005D4DBD" w:rsidP="005D4DBD">
      <w:pPr>
        <w:pStyle w:val="PL"/>
        <w:rPr>
          <w:noProof w:val="0"/>
        </w:rPr>
      </w:pPr>
    </w:p>
    <w:p w14:paraId="56A6604B" w14:textId="77777777" w:rsidR="005D4DBD" w:rsidRDefault="005D4DBD" w:rsidP="005D4DBD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47C8F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2E722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78192F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D</w:t>
      </w:r>
      <w:r w:rsidRPr="00F70DBC"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93610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2A11B7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rPr>
          <w:noProof w:val="0"/>
        </w:rPr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04B6DD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765DC4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063B283F" w14:textId="77777777" w:rsidR="005D4DBD" w:rsidRDefault="005D4DBD" w:rsidP="005D4DBD">
      <w:pPr>
        <w:pStyle w:val="PL"/>
        <w:rPr>
          <w:noProof w:val="0"/>
        </w:rPr>
      </w:pPr>
    </w:p>
    <w:p w14:paraId="2683BA27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268925AA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7676A6C6" w14:textId="77777777" w:rsidR="005D4DBD" w:rsidRDefault="005D4DBD" w:rsidP="005D4DBD">
      <w:pPr>
        <w:pStyle w:val="PL"/>
        <w:rPr>
          <w:noProof w:val="0"/>
        </w:rPr>
      </w:pPr>
    </w:p>
    <w:p w14:paraId="40E8E6BA" w14:textId="77777777" w:rsidR="005D4DBD" w:rsidRPr="007F2035" w:rsidRDefault="005D4DBD" w:rsidP="005D4DBD">
      <w:pPr>
        <w:pStyle w:val="PL"/>
        <w:rPr>
          <w:noProof w:val="0"/>
          <w:lang w:val="en-US"/>
        </w:rPr>
      </w:pPr>
    </w:p>
    <w:p w14:paraId="41E83D85" w14:textId="77777777" w:rsidR="005D4DBD" w:rsidRPr="008E7E46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58CE9E4" w14:textId="77777777" w:rsidR="005D4DBD" w:rsidRDefault="005D4DBD" w:rsidP="005D4DBD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MMTel</w:t>
      </w:r>
      <w:r w:rsidRPr="009C7A1E">
        <w:rPr>
          <w:noProof w:val="0"/>
        </w:rPr>
        <w:t xml:space="preserve"> charging Information</w:t>
      </w:r>
    </w:p>
    <w:p w14:paraId="09F589C0" w14:textId="77777777" w:rsidR="005D4DBD" w:rsidRDefault="005D4DBD" w:rsidP="005D4DBD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BB24D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262CD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75 [</w:t>
      </w:r>
      <w:r>
        <w:t>35</w:t>
      </w:r>
      <w:r>
        <w:rPr>
          <w:noProof w:val="0"/>
        </w:rPr>
        <w:t>] for more information</w:t>
      </w:r>
    </w:p>
    <w:p w14:paraId="537AAD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4613D43" w14:textId="77777777" w:rsidR="005D4DBD" w:rsidRPr="008E7E46" w:rsidRDefault="005D4DBD" w:rsidP="005D4DBD">
      <w:pPr>
        <w:pStyle w:val="PL"/>
        <w:rPr>
          <w:noProof w:val="0"/>
        </w:rPr>
      </w:pPr>
    </w:p>
    <w:p w14:paraId="417805E9" w14:textId="77777777" w:rsidR="005D4DBD" w:rsidRDefault="005D4DBD" w:rsidP="005D4DBD">
      <w:pPr>
        <w:pStyle w:val="PL"/>
        <w:rPr>
          <w:noProof w:val="0"/>
        </w:rPr>
      </w:pPr>
    </w:p>
    <w:p w14:paraId="34879BEE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>MMTelChargingInformation</w:t>
      </w:r>
      <w:r>
        <w:rPr>
          <w:noProof w:val="0"/>
        </w:rPr>
        <w:tab/>
        <w:t>::= SET</w:t>
      </w:r>
    </w:p>
    <w:p w14:paraId="5175BC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CD109D5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s</w:t>
      </w:r>
      <w:r w:rsidRPr="00BB6156">
        <w:t>upplementaryService</w:t>
      </w:r>
      <w:r>
        <w:t>s</w:t>
      </w:r>
      <w:r>
        <w:tab/>
      </w:r>
      <w:r>
        <w:tab/>
      </w:r>
      <w:r>
        <w:tab/>
        <w:t xml:space="preserve">[0] </w:t>
      </w:r>
      <w:r w:rsidRPr="006C0243">
        <w:rPr>
          <w:noProof w:val="0"/>
        </w:rPr>
        <w:t xml:space="preserve">SEQUENCE OF </w:t>
      </w:r>
      <w:r>
        <w:rPr>
          <w:noProof w:val="0"/>
        </w:rPr>
        <w:t>SupplService</w:t>
      </w:r>
      <w:r>
        <w:t xml:space="preserve"> </w:t>
      </w:r>
      <w:r w:rsidRPr="00E349B5">
        <w:rPr>
          <w:noProof w:val="0"/>
        </w:rPr>
        <w:t>OPTIONAL</w:t>
      </w:r>
    </w:p>
    <w:p w14:paraId="6A72F875" w14:textId="77777777" w:rsidR="005D4DBD" w:rsidRPr="00C772D7" w:rsidRDefault="005D4DBD" w:rsidP="005D4DBD">
      <w:pPr>
        <w:pStyle w:val="PL"/>
        <w:rPr>
          <w:lang w:val="fr-FR"/>
        </w:rPr>
      </w:pPr>
      <w:r w:rsidRPr="00C772D7">
        <w:rPr>
          <w:lang w:val="fr-FR"/>
        </w:rPr>
        <w:t>}</w:t>
      </w:r>
    </w:p>
    <w:p w14:paraId="57B296AA" w14:textId="77777777" w:rsidR="005D4DBD" w:rsidRPr="00C772D7" w:rsidRDefault="005D4DBD" w:rsidP="005D4DBD">
      <w:pPr>
        <w:pStyle w:val="PL"/>
        <w:rPr>
          <w:lang w:val="fr-FR"/>
        </w:rPr>
      </w:pPr>
    </w:p>
    <w:p w14:paraId="794AE2C1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8E9EE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174CC0A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IMS charging Information</w:t>
      </w:r>
    </w:p>
    <w:p w14:paraId="08C479E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4850C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F5085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60 [20] for more information</w:t>
      </w:r>
    </w:p>
    <w:p w14:paraId="3F1B8A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EAD8842" w14:textId="77777777" w:rsidR="005D4DBD" w:rsidRDefault="005D4DBD" w:rsidP="005D4DBD">
      <w:pPr>
        <w:pStyle w:val="PL"/>
        <w:rPr>
          <w:noProof w:val="0"/>
        </w:rPr>
      </w:pPr>
    </w:p>
    <w:p w14:paraId="0250FD82" w14:textId="77777777" w:rsidR="005D4DBD" w:rsidRDefault="005D4DBD" w:rsidP="005D4DBD">
      <w:pPr>
        <w:pStyle w:val="PL"/>
        <w:rPr>
          <w:noProof w:val="0"/>
        </w:rPr>
      </w:pPr>
    </w:p>
    <w:p w14:paraId="781A1A2C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>IMSChargingInformation</w:t>
      </w:r>
      <w:r>
        <w:rPr>
          <w:noProof w:val="0"/>
        </w:rPr>
        <w:tab/>
        <w:t>::= SET</w:t>
      </w:r>
    </w:p>
    <w:p w14:paraId="1C6B01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030CA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ven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IPEventType</w:t>
      </w:r>
      <w:r>
        <w:rPr>
          <w:noProof w:val="0"/>
        </w:rPr>
        <w:t xml:space="preserve"> OPTIONAL,</w:t>
      </w:r>
    </w:p>
    <w:p w14:paraId="7AD921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iMSNodeFunctionality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zCs w:val="18"/>
        </w:rPr>
        <w:t xml:space="preserve">IMSNodeFunctionality </w:t>
      </w:r>
      <w:r>
        <w:rPr>
          <w:noProof w:val="0"/>
        </w:rPr>
        <w:t>OPTIONAL,</w:t>
      </w:r>
    </w:p>
    <w:p w14:paraId="76D7D4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noProof w:val="0"/>
        </w:rPr>
        <w:t>Role-of-Node OPTIONAL,</w:t>
      </w:r>
    </w:p>
    <w:p w14:paraId="50F6E4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volvedParty OPTIONAL,</w:t>
      </w:r>
    </w:p>
    <w:p w14:paraId="2AB784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ubscriberEquipmentNumber OPTIONAL,</w:t>
      </w:r>
    </w:p>
    <w:p w14:paraId="5D557B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rPr>
          <w:noProof w:val="0"/>
        </w:rPr>
        <w:t xml:space="preserve"> UserLocationInformation OPTIONAL,</w:t>
      </w:r>
    </w:p>
    <w:p w14:paraId="337655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r>
        <w:rPr>
          <w:noProof w:val="0"/>
        </w:rPr>
        <w:t>MSTimeZone OPTIONAL,</w:t>
      </w:r>
    </w:p>
    <w:p w14:paraId="5DB9AA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rPr>
          <w:noProof w:val="0"/>
        </w:rPr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  <w:lang w:eastAsia="zh-CN"/>
        </w:rPr>
        <w:t>[7]</w:t>
      </w:r>
      <w:r>
        <w:rPr>
          <w:noProof w:val="0"/>
        </w:rPr>
        <w:t xml:space="preserve"> ThreeGPPPSDataOffStatus</w:t>
      </w:r>
      <w:r>
        <w:rPr>
          <w:noProof w:val="0"/>
          <w:lang w:eastAsia="zh-CN"/>
        </w:rPr>
        <w:t xml:space="preserve"> </w:t>
      </w:r>
      <w:r>
        <w:rPr>
          <w:noProof w:val="0"/>
        </w:rPr>
        <w:t>OPTIONAL,</w:t>
      </w:r>
    </w:p>
    <w:p w14:paraId="36C407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SUP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SUPCause OPTIONAL,</w:t>
      </w:r>
    </w:p>
    <w:p w14:paraId="195050DA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9] NodeAddress OPTIONAL,</w:t>
      </w:r>
    </w:p>
    <w:p w14:paraId="393A72B8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</w:rPr>
        <w:tab/>
      </w:r>
      <w:r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r>
        <w:rPr>
          <w:noProof w:val="0"/>
        </w:rPr>
        <w:t>MSCAddress</w:t>
      </w:r>
      <w:r>
        <w:rPr>
          <w:noProof w:val="0"/>
          <w:lang w:eastAsia="zh-CN"/>
        </w:rPr>
        <w:t xml:space="preserve"> OPTIONAL,</w:t>
      </w:r>
    </w:p>
    <w:p w14:paraId="124FC7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r>
        <w:rPr>
          <w:noProof w:val="0"/>
        </w:rPr>
        <w:t>MSCAddress</w:t>
      </w:r>
      <w:r>
        <w:rPr>
          <w:noProof w:val="0"/>
          <w:lang w:eastAsia="zh-CN"/>
        </w:rPr>
        <w:t xml:space="preserve"> OPTIONAL,</w:t>
      </w:r>
    </w:p>
    <w:p w14:paraId="1998C405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r>
        <w:rPr>
          <w:noProof w:val="0"/>
        </w:rPr>
        <w:t>Session-Id OPTIONAL,</w:t>
      </w:r>
    </w:p>
    <w:p w14:paraId="14A4AFE9" w14:textId="77777777" w:rsidR="005D4DBD" w:rsidRDefault="005D4DBD" w:rsidP="005D4DBD">
      <w:pPr>
        <w:pStyle w:val="PL"/>
        <w:rPr>
          <w:noProof w:val="0"/>
        </w:rPr>
      </w:pPr>
      <w:r>
        <w:tab/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3] </w:t>
      </w:r>
      <w:r>
        <w:rPr>
          <w:noProof w:val="0"/>
        </w:rPr>
        <w:t>Session-Id OPTIONAL,</w:t>
      </w:r>
    </w:p>
    <w:p w14:paraId="0CFD4B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</w:t>
      </w:r>
      <w:r>
        <w:rPr>
          <w:noProof w:val="0"/>
        </w:rPr>
        <w:t xml:space="preserve"> SessionPriority OPTIONAL,</w:t>
      </w:r>
    </w:p>
    <w:p w14:paraId="6C34D7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ing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ListOfInvolvedParties OPTIONAL,</w:t>
      </w:r>
    </w:p>
    <w:p w14:paraId="42301F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InvolvedParty OPTIONAL,</w:t>
      </w:r>
    </w:p>
    <w:p w14:paraId="4B30CF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umberPortabilityRout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NumberPortabilityRouting OPTIONAL,</w:t>
      </w:r>
    </w:p>
    <w:p w14:paraId="2A92D7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arrierSelectRout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arrierSelectRouting OPTIONAL,</w:t>
      </w:r>
    </w:p>
    <w:p w14:paraId="5E640A3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lternateCharg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TF8String OPTIONAL,</w:t>
      </w:r>
    </w:p>
    <w:p w14:paraId="3EE909E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quested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ListOfInvolvedParties OPTIONAL,</w:t>
      </w:r>
    </w:p>
    <w:p w14:paraId="0D2E54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alledAssertedIdentities</w:t>
      </w:r>
      <w:r>
        <w:tab/>
      </w:r>
      <w:r>
        <w:tab/>
      </w:r>
      <w:r>
        <w:tab/>
      </w:r>
      <w:r>
        <w:tab/>
        <w:t xml:space="preserve">[21] </w:t>
      </w:r>
      <w:r>
        <w:rPr>
          <w:noProof w:val="0"/>
        </w:rPr>
        <w:t>ListOfInvolvedParties OPTIONAL,</w:t>
      </w:r>
    </w:p>
    <w:p w14:paraId="4574A9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alledIdentityChang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edIdentityChange OPTIONAL,</w:t>
      </w:r>
    </w:p>
    <w:p w14:paraId="27A5D5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ssociatedUR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ListOfInvolvedParties OPTIONAL,</w:t>
      </w:r>
    </w:p>
    <w:p w14:paraId="1FFAD69A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r>
        <w:rPr>
          <w:noProof w:val="0"/>
        </w:rPr>
        <w:t>TimeStamp OPTIONAL,</w:t>
      </w:r>
    </w:p>
    <w:p w14:paraId="75079767" w14:textId="77777777" w:rsidR="005D4DBD" w:rsidRDefault="005D4DBD" w:rsidP="005D4DBD">
      <w:pPr>
        <w:pStyle w:val="PL"/>
        <w:rPr>
          <w:noProof w:val="0"/>
        </w:rPr>
      </w:pPr>
      <w:r>
        <w:tab/>
        <w:t>applicationServerInformation</w:t>
      </w:r>
      <w:r>
        <w:tab/>
      </w:r>
      <w:r>
        <w:tab/>
      </w:r>
      <w:r>
        <w:tab/>
        <w:t xml:space="preserve">[25] </w:t>
      </w:r>
      <w:r>
        <w:rPr>
          <w:noProof w:val="0"/>
        </w:rPr>
        <w:t>SEQUENCE OF ApplicationServersInformation OPTIONAL,</w:t>
      </w:r>
    </w:p>
    <w:p w14:paraId="3F4832DE" w14:textId="77777777" w:rsidR="005D4DBD" w:rsidRDefault="005D4DBD" w:rsidP="005D4DBD">
      <w:pPr>
        <w:pStyle w:val="PL"/>
        <w:rPr>
          <w:noProof w:val="0"/>
        </w:rPr>
      </w:pPr>
      <w:r>
        <w:tab/>
      </w:r>
      <w:r>
        <w:rPr>
          <w:noProof w:val="0"/>
        </w:rPr>
        <w:t>interOperatorIdentifi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SEQUENCE OF InterOperatorIdentifiers OPTIONAL,</w:t>
      </w:r>
    </w:p>
    <w:p w14:paraId="4FD45094" w14:textId="77777777" w:rsidR="005D4DBD" w:rsidRDefault="005D4DBD" w:rsidP="005D4DBD">
      <w:pPr>
        <w:pStyle w:val="PL"/>
      </w:pPr>
      <w:r>
        <w:tab/>
        <w:t>imsChargingIdentifier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IMS-Charging-Identifier OPTIONAL,</w:t>
      </w:r>
    </w:p>
    <w:p w14:paraId="1F24271E" w14:textId="77777777" w:rsidR="005D4DBD" w:rsidRDefault="005D4DBD" w:rsidP="005D4DBD">
      <w:pPr>
        <w:pStyle w:val="PL"/>
      </w:pPr>
      <w:r>
        <w:tab/>
        <w:t>relatedIC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MS-Charging-Identifier OPTIONAL,</w:t>
      </w:r>
    </w:p>
    <w:p w14:paraId="48FD6C36" w14:textId="77777777" w:rsidR="005D4DBD" w:rsidRDefault="005D4DBD" w:rsidP="005D4DBD">
      <w:pPr>
        <w:pStyle w:val="PL"/>
        <w:rPr>
          <w:noProof w:val="0"/>
        </w:rPr>
      </w:pPr>
      <w:r>
        <w:tab/>
        <w:t>relatedICIDGenerationNode</w:t>
      </w:r>
      <w:r>
        <w:tab/>
      </w:r>
      <w:r>
        <w:tab/>
      </w:r>
      <w:r>
        <w:tab/>
      </w:r>
      <w:r>
        <w:tab/>
        <w:t xml:space="preserve">[29] </w:t>
      </w:r>
      <w:r>
        <w:rPr>
          <w:noProof w:val="0"/>
        </w:rPr>
        <w:t>NodeAddress OPTIONAL,</w:t>
      </w:r>
    </w:p>
    <w:p w14:paraId="3D2D23F1" w14:textId="77777777" w:rsidR="005D4DBD" w:rsidRDefault="005D4DBD" w:rsidP="005D4DBD">
      <w:pPr>
        <w:pStyle w:val="PL"/>
        <w:rPr>
          <w:noProof w:val="0"/>
        </w:rPr>
      </w:pPr>
      <w:r>
        <w:tab/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0] </w:t>
      </w:r>
      <w:r>
        <w:rPr>
          <w:noProof w:val="0"/>
        </w:rPr>
        <w:t>TransitIOILists OPTIONAL,</w:t>
      </w:r>
    </w:p>
    <w:p w14:paraId="07C8A39B" w14:textId="77777777" w:rsidR="005D4DBD" w:rsidRDefault="005D4DBD" w:rsidP="005D4DBD">
      <w:pPr>
        <w:pStyle w:val="PL"/>
        <w:rPr>
          <w:noProof w:val="0"/>
        </w:rPr>
      </w:pPr>
      <w:r>
        <w:tab/>
        <w:t>earlyMediaDescription</w:t>
      </w:r>
      <w:r>
        <w:tab/>
      </w:r>
      <w:r>
        <w:tab/>
      </w:r>
      <w:r>
        <w:tab/>
      </w:r>
      <w:r>
        <w:tab/>
      </w:r>
      <w:r>
        <w:tab/>
        <w:t xml:space="preserve">[31] </w:t>
      </w:r>
      <w:r>
        <w:rPr>
          <w:noProof w:val="0"/>
        </w:rPr>
        <w:t>SEQUENCE OF Early-Media-Components-List OPTIONAL,</w:t>
      </w:r>
    </w:p>
    <w:p w14:paraId="373916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dpSessionDescription</w:t>
      </w:r>
      <w:r>
        <w:tab/>
      </w:r>
      <w:r>
        <w:tab/>
      </w:r>
      <w:r>
        <w:tab/>
      </w:r>
      <w:r>
        <w:tab/>
      </w:r>
      <w:r>
        <w:tab/>
        <w:t xml:space="preserve">[32] </w:t>
      </w:r>
      <w:r>
        <w:rPr>
          <w:noProof w:val="0"/>
        </w:rPr>
        <w:t>SEQUENCE OF UTF8String OPTIONAL,</w:t>
      </w:r>
    </w:p>
    <w:p w14:paraId="2425BD2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3] </w:t>
      </w:r>
      <w:r>
        <w:rPr>
          <w:noProof w:val="0"/>
        </w:rPr>
        <w:t>SEQUENCE OF SDP-Media-Component OPTIONAL,</w:t>
      </w:r>
    </w:p>
    <w:p w14:paraId="56D5A6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edPartyIP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ServedPartyIPAddress OPTIONAL,</w:t>
      </w:r>
    </w:p>
    <w:p w14:paraId="5D5BC534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24A9350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unkGrou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6] TrunkGroupID OPTIONAL,</w:t>
      </w:r>
    </w:p>
    <w:p w14:paraId="0A6539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bearerServi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TransmissionMedium OPTIONAL,</w:t>
      </w:r>
    </w:p>
    <w:p w14:paraId="686612AE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8] </w:t>
      </w:r>
      <w:r>
        <w:rPr>
          <w:noProof w:val="0"/>
        </w:rPr>
        <w:t>Service-Id OPTIONAL,</w:t>
      </w:r>
    </w:p>
    <w:p w14:paraId="2EE78E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9] </w:t>
      </w:r>
      <w:r>
        <w:rPr>
          <w:noProof w:val="0"/>
        </w:rPr>
        <w:t>SEQUENCE OF MessageBody OPTIONAL,</w:t>
      </w:r>
    </w:p>
    <w:p w14:paraId="044FD70C" w14:textId="77777777" w:rsidR="005D4DBD" w:rsidRDefault="005D4DBD" w:rsidP="005D4DBD">
      <w:pPr>
        <w:pStyle w:val="PL"/>
      </w:pPr>
      <w:r>
        <w:tab/>
        <w:t>accessNetworkInformation</w:t>
      </w:r>
      <w:r>
        <w:tab/>
      </w:r>
      <w:r>
        <w:tab/>
      </w:r>
      <w:r>
        <w:tab/>
      </w:r>
      <w:r>
        <w:tab/>
        <w:t xml:space="preserve">[40] </w:t>
      </w:r>
      <w:r>
        <w:rPr>
          <w:noProof w:val="0"/>
        </w:rPr>
        <w:t xml:space="preserve">SEQUENCE OF </w:t>
      </w:r>
      <w:r>
        <w:t>UTF8String OPTIONAL,</w:t>
      </w:r>
    </w:p>
    <w:p w14:paraId="05F9ACF9" w14:textId="77777777" w:rsidR="005D4DBD" w:rsidRDefault="005D4DBD" w:rsidP="005D4DBD">
      <w:pPr>
        <w:pStyle w:val="PL"/>
      </w:pPr>
      <w:r>
        <w:tab/>
        <w:t>additionalAccessNetworkInformation</w:t>
      </w:r>
      <w:r>
        <w:tab/>
      </w:r>
      <w:r>
        <w:tab/>
        <w:t>[41] UTF8String OPTIONAL,</w:t>
      </w:r>
    </w:p>
    <w:p w14:paraId="566D761E" w14:textId="77777777" w:rsidR="005D4DBD" w:rsidRDefault="005D4DBD" w:rsidP="005D4DBD">
      <w:pPr>
        <w:pStyle w:val="PL"/>
      </w:pPr>
      <w:r>
        <w:tab/>
        <w:t>cellularNetworkInformation</w:t>
      </w:r>
      <w:r>
        <w:tab/>
      </w:r>
      <w:r>
        <w:tab/>
      </w:r>
      <w:r>
        <w:tab/>
      </w:r>
      <w:r>
        <w:tab/>
        <w:t>[42] UTF8String OPTIONAL,</w:t>
      </w:r>
    </w:p>
    <w:p w14:paraId="40593670" w14:textId="77777777" w:rsidR="005D4DBD" w:rsidRDefault="005D4DBD" w:rsidP="005D4DBD">
      <w:pPr>
        <w:pStyle w:val="PL"/>
      </w:pPr>
      <w:r>
        <w:tab/>
        <w:t>accessTransferInformation</w:t>
      </w:r>
      <w:r>
        <w:tab/>
      </w:r>
      <w:r>
        <w:tab/>
      </w:r>
      <w:r>
        <w:tab/>
      </w:r>
      <w:r>
        <w:tab/>
        <w:t xml:space="preserve">[43] </w:t>
      </w:r>
      <w:r>
        <w:rPr>
          <w:noProof w:val="0"/>
        </w:rPr>
        <w:t>SEQUENCE OF AccessTransferInformation OPTIONAL,</w:t>
      </w:r>
    </w:p>
    <w:p w14:paraId="398A42DA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  <w:t xml:space="preserve">[44] </w:t>
      </w:r>
      <w:r>
        <w:rPr>
          <w:noProof w:val="0"/>
        </w:rPr>
        <w:t>SEQUENCE OF AccessNetworkInfoChange OPTIONAL,</w:t>
      </w:r>
    </w:p>
    <w:p w14:paraId="083368B6" w14:textId="77777777" w:rsidR="005D4DBD" w:rsidRDefault="005D4DBD" w:rsidP="005D4DBD">
      <w:pPr>
        <w:pStyle w:val="PL"/>
        <w:rPr>
          <w:noProof w:val="0"/>
        </w:rPr>
      </w:pPr>
      <w:r>
        <w:tab/>
        <w:t>imsCommunicationServiceID</w:t>
      </w:r>
      <w:r>
        <w:tab/>
      </w:r>
      <w:r>
        <w:tab/>
      </w:r>
      <w:r>
        <w:tab/>
      </w:r>
      <w:r>
        <w:tab/>
        <w:t xml:space="preserve">[45] </w:t>
      </w:r>
      <w:r>
        <w:rPr>
          <w:noProof w:val="0"/>
        </w:rPr>
        <w:t>IMSCommunicationServiceIdentifier OPTIONAL,</w:t>
      </w:r>
    </w:p>
    <w:p w14:paraId="3744B47B" w14:textId="77777777" w:rsidR="005D4DBD" w:rsidRDefault="005D4DBD" w:rsidP="005D4DBD">
      <w:pPr>
        <w:pStyle w:val="PL"/>
      </w:pPr>
      <w:r>
        <w:tab/>
        <w:t>imsApplicationReferenceID</w:t>
      </w:r>
      <w:r>
        <w:tab/>
      </w:r>
      <w:r>
        <w:tab/>
      </w:r>
      <w:r>
        <w:tab/>
      </w:r>
      <w:r>
        <w:tab/>
        <w:t>[46] UTF8String OPTIONAL,</w:t>
      </w:r>
    </w:p>
    <w:p w14:paraId="61CCAC85" w14:textId="77777777" w:rsidR="005D4DBD" w:rsidRDefault="005D4DBD" w:rsidP="005D4DBD">
      <w:pPr>
        <w:pStyle w:val="PL"/>
      </w:pPr>
      <w:r>
        <w:tab/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040362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asonHead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8] ListOfReasonHeader OPTIONAL,</w:t>
      </w:r>
    </w:p>
    <w:p w14:paraId="10E0F017" w14:textId="77777777" w:rsidR="005D4DBD" w:rsidRDefault="005D4DBD" w:rsidP="005D4DBD">
      <w:pPr>
        <w:pStyle w:val="PL"/>
        <w:rPr>
          <w:noProof w:val="0"/>
        </w:rPr>
      </w:pPr>
      <w:r>
        <w:tab/>
        <w:t>initialIMSChargingIdentifier</w:t>
      </w:r>
      <w:r>
        <w:tab/>
      </w:r>
      <w:r>
        <w:tab/>
      </w:r>
      <w:r>
        <w:tab/>
        <w:t xml:space="preserve">[49] </w:t>
      </w:r>
      <w:r>
        <w:rPr>
          <w:noProof w:val="0"/>
        </w:rPr>
        <w:t>IMS-Charging-Identifier OPTIONAL,</w:t>
      </w:r>
    </w:p>
    <w:p w14:paraId="20674A38" w14:textId="77777777" w:rsidR="005D4DBD" w:rsidRDefault="005D4DBD" w:rsidP="005D4DBD">
      <w:pPr>
        <w:pStyle w:val="PL"/>
        <w:rPr>
          <w:noProof w:val="0"/>
        </w:rPr>
      </w:pPr>
      <w:r>
        <w:tab/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0] </w:t>
      </w:r>
      <w:r>
        <w:rPr>
          <w:noProof w:val="0"/>
        </w:rPr>
        <w:t>SEQUENCE OF NNI-Information OPTIONAL,</w:t>
      </w:r>
    </w:p>
    <w:p w14:paraId="35971219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7F9E150E" w14:textId="77777777" w:rsidR="005D4DBD" w:rsidRDefault="005D4DBD" w:rsidP="005D4DBD">
      <w:pPr>
        <w:pStyle w:val="PL"/>
        <w:rPr>
          <w:noProof w:val="0"/>
        </w:rPr>
      </w:pPr>
      <w:r>
        <w:tab/>
      </w:r>
      <w:r>
        <w:rPr>
          <w:noProof w:val="0"/>
        </w:rPr>
        <w:t>imsEmergency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2] NULL OPTIONAL,</w:t>
      </w:r>
    </w:p>
    <w:p w14:paraId="6E9AC1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imsVisitedNetworkIdentifier</w:t>
      </w:r>
      <w:r>
        <w:tab/>
      </w:r>
      <w:r>
        <w:tab/>
      </w:r>
      <w:r>
        <w:tab/>
      </w:r>
      <w:r>
        <w:tab/>
        <w:t>[53] UTF8String OPTIONAL,</w:t>
      </w:r>
    </w:p>
    <w:p w14:paraId="41F7AE79" w14:textId="77777777" w:rsidR="005D4DBD" w:rsidRDefault="005D4DBD" w:rsidP="005D4DBD">
      <w:pPr>
        <w:pStyle w:val="PL"/>
      </w:pPr>
      <w:r>
        <w:rPr>
          <w:noProof w:val="0"/>
          <w:lang w:val="en-US"/>
        </w:rP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55ED34A4" w14:textId="77777777" w:rsidR="005D4DBD" w:rsidRDefault="005D4DBD" w:rsidP="005D4DBD">
      <w:pPr>
        <w:pStyle w:val="PL"/>
      </w:pPr>
      <w:r>
        <w:tab/>
        <w:t>sipRouteHeaderTransmitted</w:t>
      </w:r>
      <w:r>
        <w:tab/>
      </w:r>
      <w:r>
        <w:tab/>
      </w:r>
      <w:r>
        <w:tab/>
      </w:r>
      <w:r>
        <w:tab/>
        <w:t>[55] UTF8String OPTIONAL,</w:t>
      </w:r>
    </w:p>
    <w:p w14:paraId="08096BDF" w14:textId="77777777" w:rsidR="005D4DBD" w:rsidRDefault="005D4DBD" w:rsidP="005D4DBD">
      <w:pPr>
        <w:pStyle w:val="PL"/>
      </w:pPr>
      <w:r>
        <w:tab/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r>
        <w:rPr>
          <w:noProof w:val="0"/>
          <w:lang w:eastAsia="zh-CN"/>
        </w:rPr>
        <w:t>TAD</w:t>
      </w:r>
      <w:r>
        <w:t>Identifier</w:t>
      </w:r>
      <w:r>
        <w:rPr>
          <w:noProof w:val="0"/>
          <w:lang w:eastAsia="zh-CN"/>
        </w:rPr>
        <w:t xml:space="preserve"> OPTIONAL,</w:t>
      </w:r>
    </w:p>
    <w:p w14:paraId="6C7BF9E3" w14:textId="77777777" w:rsidR="005D4DBD" w:rsidRDefault="005D4DBD" w:rsidP="005D4DBD">
      <w:pPr>
        <w:pStyle w:val="PL"/>
        <w:rPr>
          <w:noProof w:val="0"/>
          <w:lang w:val="en-US"/>
        </w:rPr>
      </w:pPr>
      <w:r>
        <w:tab/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r>
        <w:rPr>
          <w:noProof w:val="0"/>
          <w:lang w:val="en-US"/>
        </w:rPr>
        <w:t>FEIdentifierList OPTIONAL</w:t>
      </w:r>
    </w:p>
    <w:p w14:paraId="6B2E7C4A" w14:textId="77777777" w:rsidR="005D4DBD" w:rsidRDefault="005D4DBD" w:rsidP="005D4DBD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163026A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7E608D1F" w14:textId="77777777" w:rsidR="005D4DBD" w:rsidRPr="00750C70" w:rsidRDefault="005D4DBD" w:rsidP="005D4DBD">
      <w:pPr>
        <w:pStyle w:val="PL"/>
        <w:rPr>
          <w:noProof w:val="0"/>
        </w:rPr>
      </w:pPr>
    </w:p>
    <w:p w14:paraId="5912DEC3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3F8CC76" w14:textId="77777777" w:rsidR="005D4DBD" w:rsidRPr="00750C70" w:rsidRDefault="005D4DBD" w:rsidP="005D4DBD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3AC89ABE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CE536A0" w14:textId="77777777" w:rsidR="005D4DBD" w:rsidRPr="00750C70" w:rsidRDefault="005D4DBD" w:rsidP="005D4DBD">
      <w:pPr>
        <w:pStyle w:val="PL"/>
        <w:rPr>
          <w:noProof w:val="0"/>
        </w:rPr>
      </w:pPr>
    </w:p>
    <w:p w14:paraId="406D7C87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r w:rsidRPr="00750C70">
        <w:rPr>
          <w:noProof w:val="0"/>
        </w:rPr>
        <w:tab/>
      </w:r>
      <w:r w:rsidRPr="00750C70">
        <w:rPr>
          <w:noProof w:val="0"/>
        </w:rPr>
        <w:tab/>
        <w:t>::= SEQUENCE</w:t>
      </w:r>
    </w:p>
    <w:p w14:paraId="434F302B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4FF7B564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6CF69A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B7F59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6F94B4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36DCAF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4B37FD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3E172A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9B315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063D24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72AAE9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21CD8C8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6595D3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3FD2D93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16E3B6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38CEA4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6A8493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7B1E37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514B00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4569A1CB" w14:textId="77777777" w:rsidR="005D4DBD" w:rsidRDefault="005D4DBD" w:rsidP="005D4DBD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0070B7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7F4AB8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2845C4">
        <w:rPr>
          <w:noProof w:val="0"/>
        </w:rPr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709AEC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026777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564FE38D" w14:textId="77777777" w:rsidR="005D4DBD" w:rsidRDefault="005D4DBD" w:rsidP="005D4DBD">
      <w:pPr>
        <w:pStyle w:val="PL"/>
        <w:rPr>
          <w:noProof w:val="0"/>
        </w:rPr>
      </w:pPr>
    </w:p>
    <w:p w14:paraId="51D97549" w14:textId="77777777" w:rsidR="005D4DBD" w:rsidRDefault="005D4DBD" w:rsidP="005D4DBD">
      <w:pPr>
        <w:pStyle w:val="PL"/>
        <w:rPr>
          <w:noProof w:val="0"/>
        </w:rPr>
      </w:pPr>
    </w:p>
    <w:p w14:paraId="1E7552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5FB2D09" w14:textId="77777777" w:rsidR="005D4DBD" w:rsidRDefault="005D4DBD" w:rsidP="005D4DBD">
      <w:pPr>
        <w:pStyle w:val="PL"/>
        <w:rPr>
          <w:noProof w:val="0"/>
        </w:rPr>
      </w:pPr>
    </w:p>
    <w:p w14:paraId="5FFB6B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B4738E0" w14:textId="77777777" w:rsidR="005D4DBD" w:rsidRDefault="005D4DBD" w:rsidP="005D4DBD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065DD1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82AAEB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7DF3D4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12FFF9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0772F2" w14:textId="77777777" w:rsidR="005D4DBD" w:rsidRDefault="005D4DBD" w:rsidP="005D4DBD">
      <w:pPr>
        <w:pStyle w:val="PL"/>
        <w:rPr>
          <w:noProof w:val="0"/>
        </w:rPr>
      </w:pPr>
    </w:p>
    <w:p w14:paraId="15D14C7D" w14:textId="77777777" w:rsidR="005D4DBD" w:rsidRDefault="005D4DBD" w:rsidP="005D4DBD">
      <w:pPr>
        <w:pStyle w:val="PL"/>
        <w:rPr>
          <w:noProof w:val="0"/>
        </w:rPr>
      </w:pPr>
    </w:p>
    <w:p w14:paraId="19700F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>
        <w:rPr>
          <w:noProof w:val="0"/>
          <w:snapToGrid w:val="0"/>
        </w:rPr>
        <w:tab/>
      </w:r>
      <w:r>
        <w:rPr>
          <w:noProof w:val="0"/>
        </w:rPr>
        <w:t>::= UTF8String</w:t>
      </w:r>
    </w:p>
    <w:p w14:paraId="7AFF7C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65416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2E1D3B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C840A9E" w14:textId="77777777" w:rsidR="005D4DBD" w:rsidRDefault="005D4DBD" w:rsidP="005D4DBD">
      <w:pPr>
        <w:pStyle w:val="PL"/>
        <w:rPr>
          <w:noProof w:val="0"/>
        </w:rPr>
      </w:pPr>
    </w:p>
    <w:p w14:paraId="309821E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AgeOfLocationInformation </w:t>
      </w:r>
      <w:r>
        <w:rPr>
          <w:noProof w:val="0"/>
        </w:rPr>
        <w:tab/>
        <w:t>::= INTEGER</w:t>
      </w:r>
    </w:p>
    <w:p w14:paraId="57592781" w14:textId="77777777" w:rsidR="005D4DBD" w:rsidRDefault="005D4DBD" w:rsidP="005D4DBD">
      <w:pPr>
        <w:pStyle w:val="PL"/>
        <w:rPr>
          <w:noProof w:val="0"/>
        </w:rPr>
      </w:pPr>
    </w:p>
    <w:p w14:paraId="124D6D7D" w14:textId="77777777" w:rsidR="005D4DBD" w:rsidRDefault="005D4DBD" w:rsidP="005D4DBD">
      <w:pPr>
        <w:pStyle w:val="PL"/>
        <w:rPr>
          <w:noProof w:val="0"/>
        </w:rPr>
      </w:pPr>
    </w:p>
    <w:p w14:paraId="3F6DFD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79B312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5D351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76F010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72A52FF1" w14:textId="77777777" w:rsidR="005D4DBD" w:rsidRDefault="005D4DBD" w:rsidP="005D4DBD">
      <w:pPr>
        <w:pStyle w:val="PL"/>
      </w:pPr>
      <w:r>
        <w:tab/>
        <w:t>sHUTTINGDOWN (2)</w:t>
      </w:r>
    </w:p>
    <w:p w14:paraId="462D33C0" w14:textId="77777777" w:rsidR="005D4DBD" w:rsidRDefault="005D4DBD" w:rsidP="005D4DBD">
      <w:pPr>
        <w:pStyle w:val="PL"/>
        <w:rPr>
          <w:noProof w:val="0"/>
        </w:rPr>
      </w:pPr>
    </w:p>
    <w:p w14:paraId="4F2728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50BCE8" w14:textId="77777777" w:rsidR="005D4DBD" w:rsidRDefault="005D4DBD" w:rsidP="005D4DBD">
      <w:pPr>
        <w:pStyle w:val="PL"/>
        <w:rPr>
          <w:noProof w:val="0"/>
        </w:rPr>
      </w:pPr>
    </w:p>
    <w:p w14:paraId="306BE95F" w14:textId="77777777" w:rsidR="005D4DBD" w:rsidRPr="00783F4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AccessType</w:t>
      </w:r>
      <w:r>
        <w:rPr>
          <w:noProof w:val="0"/>
        </w:rPr>
        <w:tab/>
        <w:t>::= ENUMERATED</w:t>
      </w:r>
    </w:p>
    <w:p w14:paraId="36E4BA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FC91F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1C2E4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CB88178" w14:textId="77777777" w:rsidR="005D4DBD" w:rsidRDefault="005D4DBD" w:rsidP="005D4DBD">
      <w:pPr>
        <w:pStyle w:val="PL"/>
        <w:rPr>
          <w:noProof w:val="0"/>
        </w:rPr>
      </w:pPr>
    </w:p>
    <w:p w14:paraId="1D4B9A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86E6782" w14:textId="77777777" w:rsidR="005D4DBD" w:rsidRDefault="005D4DBD" w:rsidP="005D4DBD">
      <w:pPr>
        <w:pStyle w:val="PL"/>
        <w:rPr>
          <w:noProof w:val="0"/>
        </w:rPr>
      </w:pPr>
    </w:p>
    <w:p w14:paraId="3E85D220" w14:textId="77777777" w:rsidR="005D4DBD" w:rsidRDefault="005D4DBD" w:rsidP="005D4DBD">
      <w:pPr>
        <w:pStyle w:val="PL"/>
        <w:rPr>
          <w:noProof w:val="0"/>
        </w:rPr>
      </w:pPr>
    </w:p>
    <w:p w14:paraId="2EDADE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llocationRetentionPriority</w:t>
      </w:r>
      <w:r>
        <w:rPr>
          <w:noProof w:val="0"/>
        </w:rPr>
        <w:tab/>
        <w:t>::= SEQUENCE</w:t>
      </w:r>
    </w:p>
    <w:p w14:paraId="1D9D96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1B1C4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5BD7B3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7D0E3D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264E7F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6FF86B" w14:textId="77777777" w:rsidR="005D4DBD" w:rsidRDefault="005D4DBD" w:rsidP="005D4DBD">
      <w:pPr>
        <w:pStyle w:val="PL"/>
        <w:rPr>
          <w:noProof w:val="0"/>
        </w:rPr>
      </w:pPr>
    </w:p>
    <w:p w14:paraId="5E99FC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MFID</w:t>
      </w:r>
      <w:r>
        <w:rPr>
          <w:noProof w:val="0"/>
        </w:rPr>
        <w:tab/>
        <w:t>::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546A87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15D69FB3" w14:textId="77777777" w:rsidR="005D4DBD" w:rsidRDefault="005D4DBD" w:rsidP="005D4DBD">
      <w:pPr>
        <w:pStyle w:val="PL"/>
      </w:pPr>
      <w:r>
        <w:rPr>
          <w:noProof w:val="0"/>
        </w:rPr>
        <w:t>-- Any byte following the 3 first shall be set to ”F”</w:t>
      </w:r>
    </w:p>
    <w:p w14:paraId="65B94501" w14:textId="77777777" w:rsidR="005D4DBD" w:rsidRDefault="005D4DBD" w:rsidP="005D4DBD">
      <w:pPr>
        <w:pStyle w:val="PL"/>
      </w:pPr>
    </w:p>
    <w:p w14:paraId="0F99334C" w14:textId="77777777" w:rsidR="005D4DBD" w:rsidRPr="008E7E46" w:rsidRDefault="005D4DBD" w:rsidP="005D4DBD">
      <w:pPr>
        <w:pStyle w:val="PL"/>
      </w:pPr>
      <w:r>
        <w:t>AmfUeNgapId</w:t>
      </w:r>
      <w:r>
        <w:tab/>
      </w:r>
      <w:r w:rsidRPr="009F5A10">
        <w:rPr>
          <w:noProof w:val="0"/>
          <w:snapToGrid w:val="0"/>
        </w:rPr>
        <w:t>::= INTEGER</w:t>
      </w:r>
    </w:p>
    <w:p w14:paraId="0351AEB9" w14:textId="77777777" w:rsidR="005D4DBD" w:rsidRDefault="005D4DBD" w:rsidP="005D4DBD">
      <w:pPr>
        <w:pStyle w:val="PL"/>
      </w:pPr>
    </w:p>
    <w:p w14:paraId="6FA8A6F3" w14:textId="77777777" w:rsidR="005D4DBD" w:rsidRDefault="005D4DBD" w:rsidP="005D4DBD">
      <w:pPr>
        <w:pStyle w:val="PL"/>
      </w:pPr>
      <w:r>
        <w:t>APIResultCode</w:t>
      </w:r>
      <w:r>
        <w:tab/>
        <w:t>::= INTEGER</w:t>
      </w:r>
    </w:p>
    <w:p w14:paraId="3419BDE1" w14:textId="77777777" w:rsidR="005D4DBD" w:rsidRDefault="005D4DBD" w:rsidP="005D4DBD">
      <w:pPr>
        <w:pStyle w:val="PL"/>
      </w:pPr>
      <w:r>
        <w:t>--</w:t>
      </w:r>
    </w:p>
    <w:p w14:paraId="5A96260C" w14:textId="77777777" w:rsidR="005D4DBD" w:rsidRDefault="005D4DBD" w:rsidP="005D4DBD">
      <w:pPr>
        <w:pStyle w:val="PL"/>
      </w:pPr>
      <w:r>
        <w:t>-- See specific API for more information</w:t>
      </w:r>
    </w:p>
    <w:p w14:paraId="4D3E74DF" w14:textId="77777777" w:rsidR="005D4DBD" w:rsidRDefault="005D4DBD" w:rsidP="005D4DBD">
      <w:pPr>
        <w:pStyle w:val="PL"/>
      </w:pPr>
      <w:r>
        <w:t>--</w:t>
      </w:r>
    </w:p>
    <w:p w14:paraId="7016790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rea</w:t>
      </w:r>
      <w:r>
        <w:rPr>
          <w:noProof w:val="0"/>
        </w:rPr>
        <w:tab/>
        <w:t>::= SEQUENCE</w:t>
      </w:r>
    </w:p>
    <w:p w14:paraId="292E28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AE52A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749F03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13522A50" w14:textId="77777777" w:rsidR="005D4DBD" w:rsidRDefault="005D4DBD" w:rsidP="005D4DBD">
      <w:pPr>
        <w:pStyle w:val="PL"/>
        <w:rPr>
          <w:noProof w:val="0"/>
        </w:rPr>
      </w:pPr>
    </w:p>
    <w:p w14:paraId="522DF2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7C9E94A" w14:textId="77777777" w:rsidR="005D4DBD" w:rsidRDefault="005D4DBD" w:rsidP="005D4DBD">
      <w:pPr>
        <w:pStyle w:val="PL"/>
        <w:rPr>
          <w:noProof w:val="0"/>
        </w:rPr>
      </w:pPr>
    </w:p>
    <w:p w14:paraId="280784CA" w14:textId="77777777" w:rsidR="005D4DBD" w:rsidRDefault="005D4DBD" w:rsidP="005D4DBD">
      <w:pPr>
        <w:pStyle w:val="PL"/>
        <w:rPr>
          <w:noProof w:val="0"/>
        </w:rPr>
      </w:pPr>
    </w:p>
    <w:p w14:paraId="437E091B" w14:textId="77777777" w:rsidR="005D4DBD" w:rsidRPr="00783F4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  <w:t>::= ENUMERATED</w:t>
      </w:r>
    </w:p>
    <w:p w14:paraId="553034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567E2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D64D8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0CC5C6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B02546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336CE3F6" w14:textId="77777777" w:rsidR="005D4DBD" w:rsidRDefault="005D4DBD" w:rsidP="005D4DBD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73722776" w14:textId="77777777" w:rsidR="005D4DBD" w:rsidRDefault="005D4DBD" w:rsidP="005D4DBD">
      <w:pPr>
        <w:pStyle w:val="PL"/>
        <w:rPr>
          <w:noProof w:val="0"/>
        </w:rPr>
      </w:pPr>
    </w:p>
    <w:p w14:paraId="7D60C4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61BB55" w14:textId="77777777" w:rsidR="005D4DBD" w:rsidRDefault="005D4DBD" w:rsidP="005D4DBD">
      <w:pPr>
        <w:pStyle w:val="PL"/>
        <w:rPr>
          <w:noProof w:val="0"/>
        </w:rPr>
      </w:pPr>
    </w:p>
    <w:p w14:paraId="345C5876" w14:textId="77777777" w:rsidR="005D4DBD" w:rsidRDefault="005D4DBD" w:rsidP="005D4DBD">
      <w:pPr>
        <w:pStyle w:val="PL"/>
      </w:pPr>
    </w:p>
    <w:p w14:paraId="55BA83A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AuthorizedQoSInformation</w:t>
      </w:r>
      <w:r>
        <w:rPr>
          <w:noProof w:val="0"/>
        </w:rPr>
        <w:tab/>
        <w:t>::= SEQUENCE</w:t>
      </w:r>
    </w:p>
    <w:p w14:paraId="6F588C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330E5DB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492E5F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30104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92439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DCEEF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36D7EF4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150270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19A0AB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43DEDD35" w14:textId="77777777" w:rsidR="005D4DBD" w:rsidRDefault="005D4DBD" w:rsidP="005D4DBD">
      <w:pPr>
        <w:pStyle w:val="PL"/>
      </w:pPr>
      <w:r>
        <w:rPr>
          <w:noProof w:val="0"/>
        </w:rPr>
        <w:t>}</w:t>
      </w:r>
    </w:p>
    <w:p w14:paraId="57D90016" w14:textId="77777777" w:rsidR="005D4DBD" w:rsidRDefault="005D4DBD" w:rsidP="005D4DBD">
      <w:pPr>
        <w:pStyle w:val="PL"/>
        <w:rPr>
          <w:noProof w:val="0"/>
        </w:rPr>
      </w:pPr>
    </w:p>
    <w:p w14:paraId="3AE530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5929AEA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644DB9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E2BEC6" w14:textId="77777777" w:rsidR="005D4DBD" w:rsidRDefault="005D4DBD" w:rsidP="005D4DBD">
      <w:pPr>
        <w:pStyle w:val="PL"/>
        <w:rPr>
          <w:noProof w:val="0"/>
        </w:rPr>
      </w:pPr>
    </w:p>
    <w:p w14:paraId="59BD67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Bitrate</w:t>
      </w:r>
      <w:r>
        <w:rPr>
          <w:noProof w:val="0"/>
        </w:rPr>
        <w:tab/>
        <w:t>::= OCTET STRING</w:t>
      </w:r>
    </w:p>
    <w:p w14:paraId="522D15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698E0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C06C06">
        <w:rPr>
          <w:noProof w:val="0"/>
        </w:rPr>
        <w:t xml:space="preserve"> See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51F8FB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D52175" w14:textId="77777777" w:rsidR="005D4DBD" w:rsidRDefault="005D4DBD" w:rsidP="005D4DBD">
      <w:pPr>
        <w:pStyle w:val="PL"/>
        <w:rPr>
          <w:noProof w:val="0"/>
        </w:rPr>
      </w:pPr>
    </w:p>
    <w:p w14:paraId="26717C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AB0731B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0E3CCD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D94D5FA" w14:textId="77777777" w:rsidR="005D4DBD" w:rsidRDefault="005D4DBD" w:rsidP="005D4DBD">
      <w:pPr>
        <w:pStyle w:val="PL"/>
      </w:pPr>
    </w:p>
    <w:p w14:paraId="61E1C3DD" w14:textId="77777777" w:rsidR="005D4DBD" w:rsidRDefault="005D4DBD" w:rsidP="005D4DBD">
      <w:pPr>
        <w:pStyle w:val="PL"/>
        <w:rPr>
          <w:noProof w:val="0"/>
        </w:rPr>
      </w:pPr>
    </w:p>
    <w:p w14:paraId="2D23F2A4" w14:textId="77777777" w:rsidR="005D4DBD" w:rsidRPr="00B0318A" w:rsidRDefault="005D4DBD" w:rsidP="005D4DBD">
      <w:pPr>
        <w:pStyle w:val="PL"/>
        <w:rPr>
          <w:noProof w:val="0"/>
        </w:rPr>
      </w:pPr>
      <w:r w:rsidRPr="00F11966">
        <w:t>CellGlobalId</w:t>
      </w:r>
      <w:r w:rsidRPr="00B0318A">
        <w:rPr>
          <w:noProof w:val="0"/>
        </w:rPr>
        <w:tab/>
        <w:t>::= SEQUENCE</w:t>
      </w:r>
    </w:p>
    <w:p w14:paraId="572052F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0E1CDD2D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</w:r>
      <w:r w:rsidRPr="00B0318A">
        <w:rPr>
          <w:noProof w:val="0"/>
          <w:lang w:eastAsia="zh-CN"/>
        </w:rPr>
        <w:t>plmnId</w:t>
      </w:r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045DC757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1CB50CBB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cellId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CellId</w:t>
      </w:r>
    </w:p>
    <w:p w14:paraId="68B617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CA80B96" w14:textId="77777777" w:rsidR="005D4DBD" w:rsidRPr="006A6FC5" w:rsidRDefault="005D4DBD" w:rsidP="005D4DBD">
      <w:pPr>
        <w:pStyle w:val="PL"/>
        <w:rPr>
          <w:noProof w:val="0"/>
          <w:lang w:eastAsia="zh-CN"/>
        </w:rPr>
      </w:pPr>
    </w:p>
    <w:p w14:paraId="45D13895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067483B9" w14:textId="77777777" w:rsidR="005D4DBD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Cell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3EEE10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016B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79433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833918" w14:textId="77777777" w:rsidR="005D4DBD" w:rsidRDefault="005D4DBD" w:rsidP="005D4DBD">
      <w:pPr>
        <w:pStyle w:val="PL"/>
        <w:rPr>
          <w:noProof w:val="0"/>
        </w:rPr>
      </w:pPr>
    </w:p>
    <w:p w14:paraId="74324467" w14:textId="77777777" w:rsidR="005D4DBD" w:rsidRDefault="005D4DBD" w:rsidP="005D4DBD">
      <w:pPr>
        <w:pStyle w:val="PL"/>
        <w:rPr>
          <w:noProof w:val="0"/>
        </w:rPr>
      </w:pPr>
    </w:p>
    <w:p w14:paraId="477718D5" w14:textId="77777777" w:rsidR="005D4DBD" w:rsidRPr="00B179D2" w:rsidRDefault="005D4DBD" w:rsidP="005D4DBD">
      <w:pPr>
        <w:pStyle w:val="PL"/>
        <w:rPr>
          <w:noProof w:val="0"/>
        </w:rPr>
      </w:pP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 w:rsidRPr="00B179D2">
        <w:rPr>
          <w:noProof w:val="0"/>
        </w:rPr>
        <w:tab/>
        <w:t>::= OCTET STRING</w:t>
      </w:r>
    </w:p>
    <w:p w14:paraId="3F006F22" w14:textId="77777777" w:rsidR="005D4DBD" w:rsidRDefault="005D4DBD" w:rsidP="005D4DBD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0EB43755" w14:textId="77777777" w:rsidR="005D4DBD" w:rsidRDefault="005D4DBD" w:rsidP="005D4DBD">
      <w:pPr>
        <w:pStyle w:val="PL"/>
      </w:pPr>
    </w:p>
    <w:p w14:paraId="32BB7266" w14:textId="77777777" w:rsidR="005D4DBD" w:rsidRDefault="005D4DBD" w:rsidP="005D4DBD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5C2087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6FDE8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5BBDF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377A5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01BBD75" w14:textId="77777777" w:rsidR="005D4DBD" w:rsidRDefault="005D4DBD" w:rsidP="005D4DBD">
      <w:pPr>
        <w:pStyle w:val="PL"/>
        <w:rPr>
          <w:noProof w:val="0"/>
        </w:rPr>
      </w:pPr>
    </w:p>
    <w:p w14:paraId="634002A6" w14:textId="77777777" w:rsidR="005D4DBD" w:rsidRDefault="005D4DBD" w:rsidP="005D4DBD">
      <w:pPr>
        <w:pStyle w:val="PL"/>
        <w:rPr>
          <w:noProof w:val="0"/>
        </w:rPr>
      </w:pPr>
    </w:p>
    <w:p w14:paraId="29B28FA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3D71A7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4A3DDC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24C62BD" w14:textId="77777777" w:rsidR="005D4DBD" w:rsidRDefault="005D4DBD" w:rsidP="005D4DBD">
      <w:pPr>
        <w:pStyle w:val="PL"/>
        <w:rPr>
          <w:noProof w:val="0"/>
        </w:rPr>
      </w:pPr>
    </w:p>
    <w:p w14:paraId="0774C4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ataNetworkNameIdentifier</w:t>
      </w:r>
      <w:r>
        <w:rPr>
          <w:noProof w:val="0"/>
        </w:rPr>
        <w:tab/>
        <w:t>::= IA5String (SIZE(1..63))</w:t>
      </w:r>
    </w:p>
    <w:p w14:paraId="259C91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296E8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726406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For example, if the complete DNN is 'apn1a.apn1b.apn1c.mnc022.mcc111.gprs'</w:t>
      </w:r>
    </w:p>
    <w:p w14:paraId="024F77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The Identifier is 'apn1a.apn1b.apn1c' and is presented in this form in the CDR.</w:t>
      </w:r>
    </w:p>
    <w:p w14:paraId="3DA83C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A1DFE6F" w14:textId="77777777" w:rsidR="005D4DBD" w:rsidRDefault="005D4DBD" w:rsidP="005D4DBD">
      <w:pPr>
        <w:pStyle w:val="PL"/>
        <w:rPr>
          <w:noProof w:val="0"/>
        </w:rPr>
      </w:pPr>
    </w:p>
    <w:p w14:paraId="6BB6DC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613489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792F14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B3F81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E4E0D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37448FD" w14:textId="77777777" w:rsidR="005D4DBD" w:rsidRDefault="005D4DBD" w:rsidP="005D4DBD">
      <w:pPr>
        <w:pStyle w:val="PL"/>
        <w:rPr>
          <w:noProof w:val="0"/>
        </w:rPr>
      </w:pPr>
    </w:p>
    <w:p w14:paraId="5F20F1B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DNNSelectionMode</w:t>
      </w:r>
      <w:r>
        <w:rPr>
          <w:noProof w:val="0"/>
        </w:rPr>
        <w:tab/>
        <w:t>::= ENUMERATED</w:t>
      </w:r>
    </w:p>
    <w:p w14:paraId="0DE6EC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6EFB7D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4118E6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35253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6C1E4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6D21A8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54F8DB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7FDAB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9B3F7DE" w14:textId="77777777" w:rsidR="005D4DBD" w:rsidRDefault="005D4DBD" w:rsidP="005D4DBD">
      <w:pPr>
        <w:pStyle w:val="PL"/>
        <w:rPr>
          <w:noProof w:val="0"/>
        </w:rPr>
      </w:pPr>
    </w:p>
    <w:p w14:paraId="2838BBD1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238A154C" w14:textId="77777777" w:rsidR="005D4DBD" w:rsidRPr="00750C70" w:rsidRDefault="005D4DBD" w:rsidP="005D4DBD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035FCC52" w14:textId="77777777" w:rsidR="005D4DBD" w:rsidRPr="00750C70" w:rsidRDefault="005D4DBD" w:rsidP="005D4DBD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0D2E12C0" w14:textId="77777777" w:rsidR="005D4DBD" w:rsidRPr="00750C70" w:rsidRDefault="005D4DBD" w:rsidP="005D4DBD">
      <w:pPr>
        <w:pStyle w:val="PL"/>
        <w:rPr>
          <w:noProof w:val="0"/>
        </w:rPr>
      </w:pPr>
    </w:p>
    <w:p w14:paraId="3B9202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7B9A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FED984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8F81A2F" w14:textId="77777777" w:rsidR="005D4DBD" w:rsidRDefault="005D4DBD" w:rsidP="005D4DBD">
      <w:pPr>
        <w:pStyle w:val="PL"/>
        <w:rPr>
          <w:noProof w:val="0"/>
        </w:rPr>
      </w:pPr>
    </w:p>
    <w:p w14:paraId="41116C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Nb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546ABC3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DC331C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45917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8E1A7C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xternalGroupIdentifier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3EEF7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19050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87300EB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--</w:t>
      </w:r>
    </w:p>
    <w:p w14:paraId="5EF70093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44DDF300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11C01A8C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11C734A5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223B51DE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58C086C4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6CFEF43A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0BEC4BE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0328E06C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52363A3E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0565406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1864A522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681FCA89" w14:textId="77777777" w:rsidR="005D4DBD" w:rsidRPr="00750C70" w:rsidRDefault="005D4DBD" w:rsidP="005D4DBD">
      <w:pPr>
        <w:pStyle w:val="PL"/>
        <w:rPr>
          <w:noProof w:val="0"/>
          <w:lang w:val="fr-FR"/>
        </w:rPr>
      </w:pPr>
    </w:p>
    <w:p w14:paraId="26A9EB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FAA0551" w14:textId="77777777" w:rsidR="005D4DBD" w:rsidRDefault="005D4DBD" w:rsidP="005D4DBD">
      <w:pPr>
        <w:pStyle w:val="PL"/>
        <w:rPr>
          <w:noProof w:val="0"/>
        </w:rPr>
      </w:pPr>
    </w:p>
    <w:p w14:paraId="189AE0DA" w14:textId="77777777" w:rsidR="005D4DBD" w:rsidRDefault="005D4DBD" w:rsidP="005D4DBD">
      <w:pPr>
        <w:pStyle w:val="PL"/>
        <w:rPr>
          <w:noProof w:val="0"/>
        </w:rPr>
      </w:pPr>
    </w:p>
    <w:p w14:paraId="08B0B84E" w14:textId="77777777" w:rsidR="005D4DBD" w:rsidRDefault="005D4DBD" w:rsidP="005D4DBD">
      <w:pPr>
        <w:pStyle w:val="PL"/>
        <w:rPr>
          <w:noProof w:val="0"/>
        </w:rPr>
      </w:pPr>
    </w:p>
    <w:p w14:paraId="7E9B4925" w14:textId="77777777" w:rsidR="005D4DBD" w:rsidRDefault="005D4DBD" w:rsidP="005D4DBD">
      <w:pPr>
        <w:pStyle w:val="PL"/>
        <w:rPr>
          <w:noProof w:val="0"/>
        </w:rPr>
      </w:pPr>
    </w:p>
    <w:p w14:paraId="26521537" w14:textId="77777777" w:rsidR="005D4DBD" w:rsidRDefault="005D4DBD" w:rsidP="005D4DBD">
      <w:pPr>
        <w:pStyle w:val="PL"/>
        <w:rPr>
          <w:noProof w:val="0"/>
        </w:rPr>
      </w:pPr>
    </w:p>
    <w:p w14:paraId="3604B3B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>
        <w:rPr>
          <w:lang w:eastAsia="en-GB"/>
        </w:rPr>
        <w:t>SEQUENCE</w:t>
      </w:r>
    </w:p>
    <w:p w14:paraId="6D6FAAC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FF69330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617999F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1155B00" w14:textId="77777777" w:rsidR="005D4DBD" w:rsidRPr="00721B72" w:rsidRDefault="005D4DBD" w:rsidP="005D4DBD">
      <w:pPr>
        <w:pStyle w:val="PL"/>
        <w:rPr>
          <w:noProof w:val="0"/>
        </w:rPr>
      </w:pPr>
    </w:p>
    <w:p w14:paraId="7B50CB8A" w14:textId="77777777" w:rsidR="005D4DBD" w:rsidRDefault="005D4DBD" w:rsidP="005D4DBD">
      <w:pPr>
        <w:pStyle w:val="PL"/>
        <w:rPr>
          <w:noProof w:val="0"/>
        </w:rPr>
      </w:pPr>
    </w:p>
    <w:p w14:paraId="659D6457" w14:textId="77777777" w:rsidR="005D4DBD" w:rsidRDefault="005D4DBD" w:rsidP="005D4DBD">
      <w:pPr>
        <w:pStyle w:val="PL"/>
        <w:rPr>
          <w:noProof w:val="0"/>
        </w:rPr>
      </w:pPr>
    </w:p>
    <w:p w14:paraId="621F5D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8532063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580E5F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F62F5A" w14:textId="77777777" w:rsidR="00D906BC" w:rsidRDefault="00D906BC" w:rsidP="005D4DBD">
      <w:pPr>
        <w:pStyle w:val="PL"/>
        <w:rPr>
          <w:noProof w:val="0"/>
        </w:rPr>
      </w:pPr>
    </w:p>
    <w:p w14:paraId="498AD038" w14:textId="77777777" w:rsidR="005D4DBD" w:rsidRDefault="005D4DBD" w:rsidP="005D4DBD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>::= OCTET STRING</w:t>
      </w:r>
    </w:p>
    <w:p w14:paraId="6D62C6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5360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6B70C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771B449" w14:textId="77777777" w:rsidR="005D4DBD" w:rsidRDefault="005D4DBD" w:rsidP="005D4DBD">
      <w:pPr>
        <w:pStyle w:val="PL"/>
        <w:rPr>
          <w:noProof w:val="0"/>
        </w:rPr>
      </w:pPr>
    </w:p>
    <w:p w14:paraId="101E4E48" w14:textId="77777777" w:rsidR="005D4DBD" w:rsidRDefault="005D4DBD" w:rsidP="005D4DBD">
      <w:pPr>
        <w:pStyle w:val="PL"/>
        <w:rPr>
          <w:noProof w:val="0"/>
          <w:snapToGrid w:val="0"/>
        </w:rPr>
      </w:pPr>
      <w:r>
        <w:t>FiveGMmCause</w:t>
      </w:r>
      <w:r>
        <w:tab/>
      </w:r>
      <w:r w:rsidRPr="009F5A10">
        <w:rPr>
          <w:noProof w:val="0"/>
          <w:snapToGrid w:val="0"/>
        </w:rPr>
        <w:t>::= INTEGER</w:t>
      </w:r>
    </w:p>
    <w:p w14:paraId="75ADD9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9114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3DCD79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C86EE0" w14:textId="77777777" w:rsidR="005D4DBD" w:rsidRPr="00E44057" w:rsidRDefault="005D4DBD" w:rsidP="005D4DBD">
      <w:pPr>
        <w:pStyle w:val="PL"/>
        <w:rPr>
          <w:noProof w:val="0"/>
          <w:snapToGrid w:val="0"/>
        </w:rPr>
      </w:pPr>
    </w:p>
    <w:p w14:paraId="3A523036" w14:textId="77777777" w:rsidR="005D4DBD" w:rsidRDefault="005D4DBD" w:rsidP="005D4DBD">
      <w:pPr>
        <w:pStyle w:val="PL"/>
        <w:rPr>
          <w:noProof w:val="0"/>
        </w:rPr>
      </w:pPr>
    </w:p>
    <w:p w14:paraId="7E10613A" w14:textId="77777777" w:rsidR="005D4DBD" w:rsidRDefault="005D4DBD" w:rsidP="005D4DBD">
      <w:pPr>
        <w:pStyle w:val="PL"/>
        <w:rPr>
          <w:noProof w:val="0"/>
        </w:rPr>
      </w:pPr>
    </w:p>
    <w:p w14:paraId="556EF7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FiveGQoSInformation</w:t>
      </w:r>
      <w:r>
        <w:rPr>
          <w:noProof w:val="0"/>
        </w:rPr>
        <w:tab/>
        <w:t>::= SEQUENCE</w:t>
      </w:r>
    </w:p>
    <w:p w14:paraId="1D1C352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E2F7A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5E6DD600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36B7A1CE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3DC73394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rPr>
          <w:noProof w:val="0"/>
        </w:rPr>
        <w:tab/>
      </w:r>
      <w:r>
        <w:rPr>
          <w:noProof w:val="0"/>
        </w:rPr>
        <w:t>five</w:t>
      </w:r>
      <w:r w:rsidRPr="00767945">
        <w:rPr>
          <w:noProof w:val="0"/>
        </w:rPr>
        <w:t>Qi</w:t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1E128325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aRP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473DD5C4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qoSNotificationControl</w:t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2A3EAA4E" w14:textId="77777777" w:rsidR="005D4DBD" w:rsidRPr="00945342" w:rsidRDefault="005D4DBD" w:rsidP="005D4DBD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41182D9B" w14:textId="77777777" w:rsidR="005D4DBD" w:rsidRPr="00767945" w:rsidRDefault="005D4DBD" w:rsidP="005D4DBD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579A60C9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587FD1D0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3AA10DC0" w14:textId="77777777" w:rsidR="005D4DBD" w:rsidRPr="00527A24" w:rsidRDefault="005D4DBD" w:rsidP="005D4DBD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4F995BE3" w14:textId="77777777" w:rsidR="005D4DBD" w:rsidRDefault="005D4DBD" w:rsidP="005D4DBD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4966E4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0B65C9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5AF4B778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792F6735" w14:textId="77777777" w:rsidR="005D4DBD" w:rsidRDefault="005D4DBD" w:rsidP="005D4DBD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2A975C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BCB65F1" w14:textId="77777777" w:rsidR="005D4DBD" w:rsidRDefault="005D4DBD" w:rsidP="005D4DBD">
      <w:pPr>
        <w:pStyle w:val="PL"/>
        <w:rPr>
          <w:noProof w:val="0"/>
          <w:snapToGrid w:val="0"/>
        </w:rPr>
      </w:pPr>
    </w:p>
    <w:p w14:paraId="15128327" w14:textId="77777777" w:rsidR="005D4DBD" w:rsidRDefault="005D4DBD" w:rsidP="005D4DBD">
      <w:pPr>
        <w:pStyle w:val="PL"/>
        <w:rPr>
          <w:noProof w:val="0"/>
          <w:snapToGrid w:val="0"/>
        </w:rPr>
      </w:pPr>
      <w:r>
        <w:t>FiveGSmCause</w:t>
      </w:r>
      <w:r>
        <w:tab/>
      </w:r>
      <w:r w:rsidRPr="009F5A10">
        <w:rPr>
          <w:noProof w:val="0"/>
          <w:snapToGrid w:val="0"/>
        </w:rPr>
        <w:t>::= INTEGER</w:t>
      </w:r>
    </w:p>
    <w:p w14:paraId="023E3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B503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665CF0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E8CF3F" w14:textId="77777777" w:rsidR="00BE40EF" w:rsidRPr="00721B72" w:rsidRDefault="00BE40EF" w:rsidP="005D4DBD">
      <w:pPr>
        <w:pStyle w:val="PL"/>
        <w:rPr>
          <w:noProof w:val="0"/>
          <w:snapToGrid w:val="0"/>
        </w:rPr>
      </w:pPr>
    </w:p>
    <w:p w14:paraId="602DDD61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5A92A9AE" w14:textId="77777777" w:rsidR="005D4DBD" w:rsidRDefault="005D4DBD" w:rsidP="005D4DBD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7845113" w14:textId="77777777" w:rsidR="005D4DBD" w:rsidRPr="009F5A10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3A273014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C6C3181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2DB3EB38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6A53968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3C21142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71CD981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8D12379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6A4AAB3A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4D97BAD8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GeodeticInformation </w:t>
      </w:r>
      <w:r>
        <w:rPr>
          <w:noProof w:val="0"/>
          <w:lang w:eastAsia="zh-CN"/>
        </w:rPr>
        <w:tab/>
        <w:t>::= UTF8String</w:t>
      </w:r>
    </w:p>
    <w:p w14:paraId="50E7C417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65A751A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74B62FA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220E650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23306E92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140E92E9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eographicalInformation ::= UTF8String</w:t>
      </w:r>
    </w:p>
    <w:p w14:paraId="0E26AD25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CCD1644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62DC26E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2CCB9CB" w14:textId="77777777" w:rsidR="005D4DBD" w:rsidRDefault="005D4DBD" w:rsidP="005D4DBD">
      <w:pPr>
        <w:pStyle w:val="PL"/>
        <w:rPr>
          <w:noProof w:val="0"/>
          <w:lang w:eastAsia="zh-CN"/>
        </w:rPr>
      </w:pPr>
    </w:p>
    <w:p w14:paraId="730066BA" w14:textId="77777777" w:rsidR="005D4DBD" w:rsidRPr="00B0318A" w:rsidRDefault="005D4DBD" w:rsidP="005D4DBD">
      <w:pPr>
        <w:pStyle w:val="PL"/>
        <w:rPr>
          <w:noProof w:val="0"/>
        </w:rPr>
      </w:pPr>
      <w:r w:rsidRPr="00F11966">
        <w:t>GeraLocation</w:t>
      </w:r>
      <w:r w:rsidRPr="00B0318A">
        <w:rPr>
          <w:noProof w:val="0"/>
        </w:rPr>
        <w:tab/>
        <w:t>::= SEQUENCE</w:t>
      </w:r>
    </w:p>
    <w:p w14:paraId="7171E06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38BBEDB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locationNumber              [0] LocationNumber OPTIONAL,</w:t>
      </w:r>
    </w:p>
    <w:p w14:paraId="1C9AAAB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CellGlobalId OPTIONAL,</w:t>
      </w:r>
    </w:p>
    <w:p w14:paraId="74951622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167F11C3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LocationAreaId OPTIONAL,</w:t>
      </w:r>
    </w:p>
    <w:p w14:paraId="23D91F9D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4] RoutingAreaId OPTIONAL,</w:t>
      </w:r>
    </w:p>
    <w:p w14:paraId="5B9E7F3C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6A83F949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63FF5336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7] AgeOfLocationInformation OPTIONAL,</w:t>
      </w:r>
    </w:p>
    <w:p w14:paraId="55283BD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8] TimeStamp OPTIONAL,</w:t>
      </w:r>
    </w:p>
    <w:p w14:paraId="038BD523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9] GeographicalInformation</w:t>
      </w:r>
      <w:r w:rsidRPr="00B0318A">
        <w:rPr>
          <w:noProof w:val="0"/>
        </w:rPr>
        <w:tab/>
        <w:t>OPTIONAL,</w:t>
      </w:r>
    </w:p>
    <w:p w14:paraId="267C5E22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0] GeodeticInformation OPTIONAL</w:t>
      </w:r>
    </w:p>
    <w:p w14:paraId="0C33FD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1946F62" w14:textId="77777777" w:rsidR="005D4DBD" w:rsidRDefault="005D4DBD" w:rsidP="005D4DBD">
      <w:pPr>
        <w:pStyle w:val="PL"/>
        <w:rPr>
          <w:noProof w:val="0"/>
        </w:rPr>
      </w:pPr>
    </w:p>
    <w:p w14:paraId="7681E128" w14:textId="77777777" w:rsidR="005D4DBD" w:rsidRDefault="005D4DBD" w:rsidP="005D4DBD">
      <w:pPr>
        <w:pStyle w:val="PL"/>
        <w:rPr>
          <w:noProof w:val="0"/>
        </w:rPr>
      </w:pPr>
    </w:p>
    <w:p w14:paraId="6FA7C493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r>
        <w:rPr>
          <w:noProof w:val="0"/>
          <w:lang w:eastAsia="zh-CN"/>
        </w:rPr>
        <w:tab/>
        <w:t>::= UTF8String</w:t>
      </w:r>
    </w:p>
    <w:p w14:paraId="122D1DC9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7DC6E86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E8907F7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3A0336D1" w14:textId="77777777" w:rsidR="005D4DBD" w:rsidRDefault="005D4DBD" w:rsidP="005D4DBD">
      <w:pPr>
        <w:pStyle w:val="PL"/>
        <w:rPr>
          <w:lang w:eastAsia="zh-CN"/>
        </w:rPr>
      </w:pPr>
    </w:p>
    <w:p w14:paraId="285AD096" w14:textId="77777777" w:rsidR="005D4DBD" w:rsidRDefault="005D4DBD" w:rsidP="005D4DBD">
      <w:pPr>
        <w:pStyle w:val="PL"/>
        <w:rPr>
          <w:lang w:eastAsia="zh-CN"/>
        </w:rPr>
      </w:pPr>
    </w:p>
    <w:p w14:paraId="3F00CA1B" w14:textId="77777777" w:rsidR="005D4DBD" w:rsidRPr="00452B63" w:rsidRDefault="005D4DBD" w:rsidP="005D4DBD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r>
        <w:rPr>
          <w:lang w:eastAsia="zh-CN"/>
        </w:rPr>
        <w:tab/>
      </w:r>
      <w:r w:rsidRPr="009F5A10">
        <w:rPr>
          <w:noProof w:val="0"/>
          <w:snapToGrid w:val="0"/>
        </w:rPr>
        <w:t xml:space="preserve">::= SEQUENCE </w:t>
      </w:r>
    </w:p>
    <w:p w14:paraId="1C564FD1" w14:textId="77777777" w:rsidR="005D4DBD" w:rsidRPr="009F5A10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3640CEE2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F4D724A" w14:textId="77777777" w:rsidR="005D4DBD" w:rsidRPr="009F5A10" w:rsidRDefault="005D4DBD" w:rsidP="005D4DBD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092677F3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23D44A85" w14:textId="77777777" w:rsidR="005D4DBD" w:rsidRDefault="005D4DBD" w:rsidP="005D4DBD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223B8E5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61D122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2F1938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75A693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12683376" w14:textId="77777777" w:rsidR="005D4DBD" w:rsidRDefault="005D4DBD" w:rsidP="005D4DBD">
      <w:pPr>
        <w:pStyle w:val="PL"/>
        <w:rPr>
          <w:noProof w:val="0"/>
        </w:rPr>
      </w:pPr>
    </w:p>
    <w:p w14:paraId="428AE5B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59CACD9" w14:textId="77777777" w:rsidR="005D4DBD" w:rsidRDefault="005D4DBD" w:rsidP="005D4DBD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469FE037" w14:textId="77777777" w:rsidR="005D4DBD" w:rsidRDefault="005D4DBD" w:rsidP="005D4DBD">
      <w:pPr>
        <w:pStyle w:val="PL"/>
        <w:rPr>
          <w:noProof w:val="0"/>
          <w:snapToGrid w:val="0"/>
        </w:rPr>
      </w:pPr>
    </w:p>
    <w:p w14:paraId="7E698095" w14:textId="77777777" w:rsidR="005D4DBD" w:rsidRDefault="005D4DBD" w:rsidP="005D4DBD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3076D5D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9F610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4FD22A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SIZE</w:t>
      </w:r>
      <w:r w:rsidRPr="003400C1">
        <w:rPr>
          <w:noProof w:val="0"/>
        </w:rPr>
        <w:t>(</w:t>
      </w:r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4CAD7735" w14:textId="77777777" w:rsidR="005D4DBD" w:rsidRDefault="005D4DBD" w:rsidP="005D4DBD">
      <w:pPr>
        <w:pStyle w:val="PL"/>
        <w:rPr>
          <w:noProof w:val="0"/>
        </w:rPr>
      </w:pPr>
    </w:p>
    <w:p w14:paraId="35C2FE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4B10532" w14:textId="77777777" w:rsidR="005D4DBD" w:rsidRDefault="005D4DBD" w:rsidP="005D4DBD">
      <w:pPr>
        <w:pStyle w:val="PL"/>
        <w:rPr>
          <w:noProof w:val="0"/>
        </w:rPr>
      </w:pPr>
    </w:p>
    <w:p w14:paraId="66211A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0415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H</w:t>
      </w:r>
    </w:p>
    <w:p w14:paraId="7ACCA6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26597D" w14:textId="77777777" w:rsidR="005D4DBD" w:rsidRDefault="005D4DBD" w:rsidP="005D4DBD">
      <w:pPr>
        <w:pStyle w:val="PL"/>
        <w:rPr>
          <w:noProof w:val="0"/>
        </w:rPr>
      </w:pPr>
    </w:p>
    <w:p w14:paraId="1243D1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HFCNode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4EC415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8765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C4ACB8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--</w:t>
      </w:r>
    </w:p>
    <w:p w14:paraId="2C6EFE71" w14:textId="77777777" w:rsidR="005D4DBD" w:rsidRDefault="005D4DBD" w:rsidP="005D4DBD">
      <w:pPr>
        <w:pStyle w:val="PL"/>
        <w:rPr>
          <w:noProof w:val="0"/>
        </w:rPr>
      </w:pPr>
    </w:p>
    <w:p w14:paraId="39240D51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1FB537" w14:textId="77777777" w:rsidR="005D4DBD" w:rsidRPr="00802878" w:rsidRDefault="005D4DBD" w:rsidP="005D4DBD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5677E22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2D11CB" w14:textId="77777777" w:rsidR="005D4DBD" w:rsidRDefault="005D4DBD" w:rsidP="005D4DBD">
      <w:pPr>
        <w:pStyle w:val="PL"/>
        <w:rPr>
          <w:noProof w:val="0"/>
        </w:rPr>
      </w:pPr>
    </w:p>
    <w:p w14:paraId="6C108816" w14:textId="77777777" w:rsidR="005D4DBD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>IncompleteCDRIndication</w:t>
      </w:r>
      <w:r w:rsidRPr="00802878">
        <w:rPr>
          <w:noProof w:val="0"/>
        </w:rPr>
        <w:tab/>
        <w:t xml:space="preserve">::= </w:t>
      </w:r>
      <w:r w:rsidRPr="00802878">
        <w:rPr>
          <w:noProof w:val="0"/>
          <w:snapToGrid w:val="0"/>
        </w:rPr>
        <w:t>SEQUENCE</w:t>
      </w:r>
    </w:p>
    <w:p w14:paraId="5141B10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6031F957" w14:textId="77777777" w:rsidR="005D4DBD" w:rsidRPr="00802878" w:rsidRDefault="005D4DBD" w:rsidP="005D4DBD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78377297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023411F5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initial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22A1844D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update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295D3C78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termination</w:t>
      </w:r>
      <w:r w:rsidRPr="00802878">
        <w:rPr>
          <w:noProof w:val="0"/>
        </w:rPr>
        <w:t>Lost</w:t>
      </w:r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78E57E70" w14:textId="77777777" w:rsidR="005D4DBD" w:rsidRPr="00802878" w:rsidRDefault="005D4DBD" w:rsidP="005D4DBD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17308D65" w14:textId="77777777" w:rsidR="005D4DBD" w:rsidRDefault="005D4DBD" w:rsidP="005D4DBD">
      <w:pPr>
        <w:pStyle w:val="PL"/>
        <w:rPr>
          <w:noProof w:val="0"/>
        </w:rPr>
      </w:pPr>
    </w:p>
    <w:p w14:paraId="3CAD152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711ABF2" w14:textId="77777777" w:rsidR="005D4DBD" w:rsidRPr="009F5A10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5BFE4B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B22FA9" w14:textId="77777777" w:rsidR="005D4DBD" w:rsidRDefault="005D4DBD" w:rsidP="005D4DBD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5FDB4B5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E57C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0DF7F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36BADC" w14:textId="77777777" w:rsidR="005D4DBD" w:rsidRDefault="005D4DBD" w:rsidP="005D4DBD">
      <w:pPr>
        <w:pStyle w:val="PL"/>
        <w:rPr>
          <w:noProof w:val="0"/>
        </w:rPr>
      </w:pPr>
    </w:p>
    <w:p w14:paraId="33AB462A" w14:textId="77777777" w:rsidR="005D4DBD" w:rsidRDefault="005D4DBD" w:rsidP="005D4DBD">
      <w:pPr>
        <w:pStyle w:val="PL"/>
        <w:rPr>
          <w:noProof w:val="0"/>
        </w:rPr>
      </w:pPr>
    </w:p>
    <w:p w14:paraId="4CAF94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Lin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06E4752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6FC65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2C17E7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C0B487D" w14:textId="77777777" w:rsidR="005D4DBD" w:rsidRDefault="005D4DBD" w:rsidP="005D4DBD">
      <w:pPr>
        <w:pStyle w:val="PL"/>
        <w:rPr>
          <w:noProof w:val="0"/>
        </w:rPr>
      </w:pPr>
    </w:p>
    <w:p w14:paraId="47E8B9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618B8C7" w14:textId="77777777" w:rsidR="005D4DBD" w:rsidRDefault="005D4DBD" w:rsidP="005D4DBD">
      <w:pPr>
        <w:pStyle w:val="PL"/>
        <w:rPr>
          <w:noProof w:val="0"/>
        </w:rPr>
      </w:pPr>
    </w:p>
    <w:p w14:paraId="3D7577EB" w14:textId="77777777" w:rsidR="005D4DBD" w:rsidRDefault="005D4DBD" w:rsidP="005D4DBD">
      <w:pPr>
        <w:pStyle w:val="PL"/>
      </w:pPr>
      <w:r>
        <w:t>LocationAreaId</w:t>
      </w:r>
      <w:r>
        <w:tab/>
        <w:t>::= SEQUENCE</w:t>
      </w:r>
    </w:p>
    <w:p w14:paraId="5E86531A" w14:textId="77777777" w:rsidR="005D4DBD" w:rsidRDefault="005D4DBD" w:rsidP="005D4DBD">
      <w:pPr>
        <w:pStyle w:val="PL"/>
      </w:pPr>
      <w:r>
        <w:t>{</w:t>
      </w:r>
    </w:p>
    <w:p w14:paraId="622EF964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F224F37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2245BB50" w14:textId="77777777" w:rsidR="005D4DBD" w:rsidRDefault="005D4DBD" w:rsidP="005D4DBD">
      <w:pPr>
        <w:pStyle w:val="PL"/>
      </w:pPr>
      <w:r>
        <w:t>}</w:t>
      </w:r>
    </w:p>
    <w:p w14:paraId="682FA6BB" w14:textId="77777777" w:rsidR="005D4DBD" w:rsidRDefault="005D4DBD" w:rsidP="005D4DBD">
      <w:pPr>
        <w:pStyle w:val="PL"/>
      </w:pPr>
    </w:p>
    <w:p w14:paraId="071C3665" w14:textId="77777777" w:rsidR="005D4DBD" w:rsidRDefault="005D4DBD" w:rsidP="005D4DBD">
      <w:pPr>
        <w:pStyle w:val="PL"/>
      </w:pPr>
      <w:r>
        <w:t>LocationNumber</w:t>
      </w:r>
      <w:r>
        <w:tab/>
        <w:t>::= UTF8String</w:t>
      </w:r>
    </w:p>
    <w:p w14:paraId="605F67BA" w14:textId="77777777" w:rsidR="005D4DBD" w:rsidRDefault="005D4DBD" w:rsidP="005D4DBD">
      <w:pPr>
        <w:pStyle w:val="PL"/>
      </w:pPr>
      <w:r>
        <w:t xml:space="preserve">-- </w:t>
      </w:r>
    </w:p>
    <w:p w14:paraId="471B3CC3" w14:textId="77777777" w:rsidR="005D4DBD" w:rsidRDefault="005D4DBD" w:rsidP="005D4DBD">
      <w:pPr>
        <w:pStyle w:val="PL"/>
      </w:pPr>
      <w:r>
        <w:t>-- See 3GPP TS 29.571 [249] for details</w:t>
      </w:r>
    </w:p>
    <w:p w14:paraId="7AF6D7C8" w14:textId="77777777" w:rsidR="005D4DBD" w:rsidRDefault="005D4DBD" w:rsidP="005D4DBD">
      <w:pPr>
        <w:pStyle w:val="PL"/>
      </w:pPr>
      <w:r>
        <w:t xml:space="preserve">-- </w:t>
      </w:r>
    </w:p>
    <w:p w14:paraId="6AC116C7" w14:textId="77777777" w:rsidR="005D4DBD" w:rsidRDefault="005D4DBD" w:rsidP="005D4DBD">
      <w:pPr>
        <w:pStyle w:val="PL"/>
      </w:pPr>
    </w:p>
    <w:p w14:paraId="0C93CBB4" w14:textId="77777777" w:rsidR="005D4DBD" w:rsidRPr="00452B63" w:rsidRDefault="005D4DBD" w:rsidP="005D4DBD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1CFA7216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4EF78A96" w14:textId="77777777" w:rsidR="005D4DBD" w:rsidRDefault="005D4DBD" w:rsidP="005D4DBD">
      <w:pPr>
        <w:pStyle w:val="PL"/>
        <w:rPr>
          <w:lang w:eastAsia="zh-CN"/>
        </w:rPr>
      </w:pPr>
    </w:p>
    <w:p w14:paraId="098C79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D0EC7C3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6B1284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748AEA" w14:textId="77777777" w:rsidR="005D4DBD" w:rsidRDefault="005D4DBD" w:rsidP="005D4DBD">
      <w:pPr>
        <w:pStyle w:val="PL"/>
        <w:rPr>
          <w:lang w:eastAsia="zh-CN" w:bidi="ar-IQ"/>
        </w:rPr>
      </w:pPr>
    </w:p>
    <w:p w14:paraId="5201FD90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31694CE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FB776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C4C1A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7EA07B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6DB1E4FC" w14:textId="77777777" w:rsidR="005D4DBD" w:rsidRDefault="005D4DBD" w:rsidP="005D4DBD">
      <w:pPr>
        <w:pStyle w:val="PL"/>
        <w:rPr>
          <w:noProof w:val="0"/>
        </w:rPr>
      </w:pPr>
    </w:p>
    <w:p w14:paraId="5CAA7A1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31A25B6" w14:textId="77777777" w:rsidR="005D4DBD" w:rsidRDefault="005D4DBD" w:rsidP="005D4DBD">
      <w:pPr>
        <w:pStyle w:val="PL"/>
        <w:rPr>
          <w:lang w:eastAsia="zh-CN" w:bidi="ar-IQ"/>
        </w:rPr>
      </w:pPr>
    </w:p>
    <w:p w14:paraId="6D2585CA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538A8B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279C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5BAFAA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7D1B49A0" w14:textId="77777777" w:rsidR="005D4DBD" w:rsidRDefault="005D4DBD" w:rsidP="005D4DBD">
      <w:pPr>
        <w:pStyle w:val="PL"/>
        <w:rPr>
          <w:noProof w:val="0"/>
        </w:rPr>
      </w:pPr>
    </w:p>
    <w:p w14:paraId="1AE472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91B40AD" w14:textId="77777777" w:rsidR="005D4DBD" w:rsidRDefault="005D4DBD" w:rsidP="005D4DBD">
      <w:pPr>
        <w:pStyle w:val="PL"/>
        <w:rPr>
          <w:noProof w:val="0"/>
        </w:rPr>
      </w:pPr>
    </w:p>
    <w:p w14:paraId="358D099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7EB67A90" w14:textId="77777777" w:rsidR="005D4DBD" w:rsidRPr="002C5DEF" w:rsidRDefault="005D4DBD" w:rsidP="005D4DBD">
      <w:pPr>
        <w:pStyle w:val="PL"/>
        <w:rPr>
          <w:noProof w:val="0"/>
          <w:lang w:val="en-US"/>
        </w:rPr>
      </w:pPr>
    </w:p>
    <w:p w14:paraId="3988DECC" w14:textId="77777777" w:rsidR="005D4DBD" w:rsidRPr="00452B63" w:rsidRDefault="005D4DBD" w:rsidP="005D4DBD">
      <w:pPr>
        <w:pStyle w:val="PL"/>
        <w:rPr>
          <w:noProof w:val="0"/>
        </w:rPr>
      </w:pPr>
    </w:p>
    <w:p w14:paraId="52D814F2" w14:textId="77777777" w:rsidR="005D4DBD" w:rsidRPr="00783F4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  <w:t>::= ENUMERATED</w:t>
      </w:r>
    </w:p>
    <w:p w14:paraId="46A863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508974B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09176B">
        <w:rPr>
          <w:noProof w:val="0"/>
          <w:lang w:val="en-US"/>
        </w:rPr>
        <w:t xml:space="preserve">mAPDURequest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5A0F574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  <w:t>mAPDU</w:t>
      </w:r>
      <w:r>
        <w:rPr>
          <w:noProof w:val="0"/>
          <w:lang w:val="en-US"/>
        </w:rPr>
        <w:t>NetworkUpgradeAllowed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3AF561D8" w14:textId="77777777" w:rsidR="005D4DBD" w:rsidRPr="0009176B" w:rsidRDefault="005D4DBD" w:rsidP="005D4DBD">
      <w:pPr>
        <w:pStyle w:val="PL"/>
        <w:rPr>
          <w:noProof w:val="0"/>
          <w:lang w:val="en-US"/>
        </w:rPr>
      </w:pPr>
    </w:p>
    <w:p w14:paraId="72B77B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021F07" w14:textId="77777777" w:rsidR="005D4DBD" w:rsidRDefault="005D4DBD" w:rsidP="005D4DBD">
      <w:pPr>
        <w:pStyle w:val="PL"/>
        <w:rPr>
          <w:noProof w:val="0"/>
        </w:rPr>
      </w:pPr>
    </w:p>
    <w:p w14:paraId="606D124D" w14:textId="77777777" w:rsidR="005D4DBD" w:rsidRDefault="005D4DBD" w:rsidP="005D4DBD">
      <w:pPr>
        <w:pStyle w:val="PL"/>
        <w:rPr>
          <w:noProof w:val="0"/>
        </w:rPr>
      </w:pPr>
    </w:p>
    <w:p w14:paraId="53640E1B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r>
        <w:rPr>
          <w:noProof w:val="0"/>
        </w:rPr>
        <w:tab/>
        <w:t>::= SEQUENCE</w:t>
      </w:r>
    </w:p>
    <w:p w14:paraId="407DFE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C991C1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58D668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3462BD8C" w14:textId="77777777" w:rsidR="005D4DBD" w:rsidRDefault="005D4DBD" w:rsidP="005D4DBD">
      <w:pPr>
        <w:pStyle w:val="PL"/>
        <w:rPr>
          <w:noProof w:val="0"/>
        </w:rPr>
      </w:pPr>
    </w:p>
    <w:p w14:paraId="4B0E83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6CDC422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1EEA0154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1241B71B" w14:textId="77777777" w:rsidR="005D4DBD" w:rsidRDefault="005D4DBD" w:rsidP="005D4DBD">
      <w:pPr>
        <w:pStyle w:val="PL"/>
        <w:rPr>
          <w:noProof w:val="0"/>
        </w:rPr>
      </w:pPr>
    </w:p>
    <w:p w14:paraId="7E1A3423" w14:textId="77777777" w:rsidR="005D4DBD" w:rsidRPr="0009176B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>
        <w:rPr>
          <w:noProof w:val="0"/>
        </w:rPr>
        <w:tab/>
        <w:t>::= ENUMERATED</w:t>
      </w:r>
    </w:p>
    <w:p w14:paraId="4E4F1EC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C5D4A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F0F07">
        <w:rPr>
          <w:noProof w:val="0"/>
        </w:rPr>
        <w:t>PTCP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1F2B6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AF0F07">
        <w:rPr>
          <w:noProof w:val="0"/>
        </w:rPr>
        <w:t>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74C470A" w14:textId="77777777" w:rsidR="005D4DBD" w:rsidRDefault="005D4DBD" w:rsidP="005D4DBD">
      <w:pPr>
        <w:pStyle w:val="PL"/>
        <w:rPr>
          <w:noProof w:val="0"/>
        </w:rPr>
      </w:pPr>
    </w:p>
    <w:p w14:paraId="544E18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3057CB5" w14:textId="77777777" w:rsidR="005D4DBD" w:rsidRDefault="005D4DBD" w:rsidP="005D4DBD">
      <w:pPr>
        <w:pStyle w:val="PL"/>
        <w:rPr>
          <w:noProof w:val="0"/>
        </w:rPr>
      </w:pPr>
    </w:p>
    <w:p w14:paraId="148E18B4" w14:textId="77777777" w:rsidR="005D4DBD" w:rsidRDefault="005D4DBD" w:rsidP="005D4DBD">
      <w:pPr>
        <w:pStyle w:val="PL"/>
        <w:rPr>
          <w:noProof w:val="0"/>
        </w:rPr>
      </w:pPr>
    </w:p>
    <w:p w14:paraId="2A5668EA" w14:textId="77777777" w:rsidR="005D4DBD" w:rsidRPr="00783F4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>
        <w:rPr>
          <w:noProof w:val="0"/>
        </w:rPr>
        <w:tab/>
        <w:t>::= SEQUENCE</w:t>
      </w:r>
    </w:p>
    <w:p w14:paraId="5003A3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69DFB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 w:rsidRPr="00AF0F07">
        <w:rPr>
          <w:noProof w:val="0"/>
        </w:rPr>
        <w:t>SteerModeValue</w:t>
      </w:r>
      <w:r>
        <w:rPr>
          <w:noProof w:val="0"/>
        </w:rPr>
        <w:t xml:space="preserve"> OPTIONAL,</w:t>
      </w:r>
    </w:p>
    <w:p w14:paraId="65BD8E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341F67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33E07B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</w:t>
      </w:r>
      <w:r w:rsidRPr="00AF0F07"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45EDCA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4E756F77" w14:textId="77777777" w:rsidR="005D4DBD" w:rsidRDefault="005D4DBD" w:rsidP="005D4DBD">
      <w:pPr>
        <w:pStyle w:val="PL"/>
        <w:rPr>
          <w:noProof w:val="0"/>
        </w:rPr>
      </w:pPr>
    </w:p>
    <w:p w14:paraId="0A41FD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09886C0" w14:textId="77777777" w:rsidR="005D4DBD" w:rsidRDefault="005D4DBD" w:rsidP="005D4DBD">
      <w:pPr>
        <w:pStyle w:val="PL"/>
        <w:rPr>
          <w:noProof w:val="0"/>
        </w:rPr>
      </w:pPr>
    </w:p>
    <w:p w14:paraId="16762A3A" w14:textId="77777777" w:rsidR="005D4DBD" w:rsidRPr="00452B63" w:rsidRDefault="005D4DBD" w:rsidP="005D4DBD">
      <w:pPr>
        <w:pStyle w:val="PL"/>
        <w:rPr>
          <w:noProof w:val="0"/>
          <w:lang w:val="en-US"/>
        </w:rPr>
      </w:pPr>
    </w:p>
    <w:p w14:paraId="4E3EA892" w14:textId="77777777" w:rsidR="005D4DBD" w:rsidRDefault="005D4DBD" w:rsidP="005D4DBD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54D5B70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5DBD7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16162">
        <w:rPr>
          <w:noProof w:val="0"/>
        </w:rPr>
        <w:t>ICO</w:t>
      </w:r>
      <w:r>
        <w:rPr>
          <w:noProof w:val="0"/>
        </w:rPr>
        <w:t xml:space="preserve">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DF451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0F351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19C033D" w14:textId="77777777" w:rsidR="005D4DBD" w:rsidRDefault="005D4DBD" w:rsidP="005D4DBD">
      <w:pPr>
        <w:pStyle w:val="PL"/>
        <w:rPr>
          <w:noProof w:val="0"/>
        </w:rPr>
      </w:pPr>
    </w:p>
    <w:p w14:paraId="49350FD4" w14:textId="77777777" w:rsidR="005D4DBD" w:rsidRDefault="005D4DBD" w:rsidP="005D4DBD">
      <w:pPr>
        <w:pStyle w:val="PL"/>
        <w:rPr>
          <w:noProof w:val="0"/>
        </w:rPr>
      </w:pPr>
      <w:r w:rsidRPr="006C0243">
        <w:rPr>
          <w:noProof w:val="0"/>
        </w:rPr>
        <w:t>MobilityLevel</w:t>
      </w:r>
      <w:r>
        <w:rPr>
          <w:noProof w:val="0"/>
        </w:rPr>
        <w:tab/>
        <w:t>::= ENUMERATED</w:t>
      </w:r>
    </w:p>
    <w:p w14:paraId="13AD1B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3087F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80D069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6C367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615F3D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DC0B47B" w14:textId="77777777" w:rsidR="005D4DBD" w:rsidRDefault="005D4DBD" w:rsidP="005D4DBD">
      <w:pPr>
        <w:pStyle w:val="PL"/>
        <w:rPr>
          <w:noProof w:val="0"/>
        </w:rPr>
      </w:pPr>
    </w:p>
    <w:p w14:paraId="04D89AE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BBE0BF" w14:textId="77777777" w:rsidR="005D4DBD" w:rsidRDefault="005D4DBD" w:rsidP="005D4DBD">
      <w:pPr>
        <w:pStyle w:val="PL"/>
        <w:rPr>
          <w:noProof w:val="0"/>
        </w:rPr>
      </w:pPr>
      <w:r>
        <w:t xml:space="preserve"> </w:t>
      </w:r>
    </w:p>
    <w:p w14:paraId="36A9BBC8" w14:textId="77777777" w:rsidR="005D4DBD" w:rsidRDefault="005D4DBD" w:rsidP="005D4DBD">
      <w:pPr>
        <w:pStyle w:val="PL"/>
        <w:rPr>
          <w:noProof w:val="0"/>
        </w:rPr>
      </w:pPr>
    </w:p>
    <w:p w14:paraId="2895AA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MscNumber</w:t>
      </w:r>
      <w:r>
        <w:rPr>
          <w:noProof w:val="0"/>
        </w:rPr>
        <w:tab/>
        <w:t>::= UTF8String</w:t>
      </w:r>
    </w:p>
    <w:p w14:paraId="10BD5E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DAAA0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EBA5D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E8FF177" w14:textId="77777777" w:rsidR="005D4DBD" w:rsidRDefault="005D4DBD" w:rsidP="005D4DBD">
      <w:pPr>
        <w:pStyle w:val="PL"/>
        <w:rPr>
          <w:noProof w:val="0"/>
        </w:rPr>
      </w:pPr>
    </w:p>
    <w:p w14:paraId="232F6236" w14:textId="77777777" w:rsidR="005D4DBD" w:rsidRDefault="005D4DBD" w:rsidP="005D4DBD">
      <w:pPr>
        <w:pStyle w:val="PL"/>
        <w:rPr>
          <w:noProof w:val="0"/>
        </w:rPr>
      </w:pPr>
    </w:p>
    <w:p w14:paraId="6BD76E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42B28B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698EF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44218DF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564FA4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4873350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06C629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B3228A6" w14:textId="77777777" w:rsidR="005D4DBD" w:rsidRDefault="005D4DBD" w:rsidP="005D4DBD">
      <w:pPr>
        <w:pStyle w:val="PL"/>
        <w:rPr>
          <w:noProof w:val="0"/>
        </w:rPr>
      </w:pPr>
    </w:p>
    <w:p w14:paraId="4E4E67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EF5645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68CD51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CC1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5CA7D558" w14:textId="77777777" w:rsidR="005D4DBD" w:rsidRDefault="005D4DBD" w:rsidP="005D4DBD">
      <w:pPr>
        <w:pStyle w:val="PL"/>
        <w:rPr>
          <w:noProof w:val="0"/>
        </w:rPr>
      </w:pPr>
    </w:p>
    <w:p w14:paraId="2DB067AA" w14:textId="77777777" w:rsidR="005D4DBD" w:rsidRDefault="005D4DBD" w:rsidP="005D4DBD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r>
        <w:rPr>
          <w:noProof w:val="0"/>
          <w:snapToGrid w:val="0"/>
        </w:rPr>
        <w:tab/>
      </w:r>
      <w:r>
        <w:rPr>
          <w:noProof w:val="0"/>
        </w:rPr>
        <w:t>::= IA5String (SIZE(1..</w:t>
      </w:r>
      <w:r w:rsidRPr="003400C1">
        <w:rPr>
          <w:noProof w:val="0"/>
        </w:rPr>
        <w:t>16))</w:t>
      </w:r>
    </w:p>
    <w:p w14:paraId="63859E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816DC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028E121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 xml:space="preserve">-- </w:t>
      </w:r>
    </w:p>
    <w:p w14:paraId="7B517531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7F09E091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38F91FF9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484C72B1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7D8C4F8" w14:textId="77777777" w:rsidR="005D4DBD" w:rsidRDefault="005D4DBD" w:rsidP="005D4DBD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120941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08294C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336FB0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5ECBC5A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4A697F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4C583B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6FE042A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096A5505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4F4C4B9A" w14:textId="77777777" w:rsidR="005D4DBD" w:rsidRPr="00750C70" w:rsidRDefault="005D4DBD" w:rsidP="005D4DBD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3CFD21EC" w14:textId="77777777" w:rsidR="005D4DBD" w:rsidRPr="00750C70" w:rsidRDefault="005D4DBD" w:rsidP="005D4DBD">
      <w:pPr>
        <w:pStyle w:val="PL"/>
        <w:rPr>
          <w:noProof w:val="0"/>
          <w:lang w:val="fr-FR"/>
        </w:rPr>
      </w:pPr>
    </w:p>
    <w:p w14:paraId="560B1F71" w14:textId="77777777" w:rsidR="005D4DBD" w:rsidRPr="00316ACC" w:rsidRDefault="005D4DBD" w:rsidP="005D4DBD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}</w:t>
      </w:r>
    </w:p>
    <w:p w14:paraId="03C2218C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498DB620" w14:textId="77777777" w:rsidR="005D4DBD" w:rsidRPr="00316ACC" w:rsidRDefault="005D4DBD" w:rsidP="005D4DBD">
      <w:pPr>
        <w:pStyle w:val="PL"/>
        <w:rPr>
          <w:noProof w:val="0"/>
          <w:lang w:val="fr-FR"/>
        </w:rPr>
      </w:pPr>
    </w:p>
    <w:p w14:paraId="5C90C14A" w14:textId="77777777" w:rsidR="005D4DBD" w:rsidRPr="00316ACC" w:rsidRDefault="005D4DBD" w:rsidP="005D4DBD">
      <w:pPr>
        <w:pStyle w:val="PL"/>
        <w:rPr>
          <w:lang w:val="fr-FR"/>
        </w:rPr>
      </w:pPr>
    </w:p>
    <w:p w14:paraId="385421A7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0E9BE17B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0D25EF0C" w14:textId="77777777" w:rsidR="005D4DBD" w:rsidRPr="00750C70" w:rsidRDefault="005D4DBD" w:rsidP="005D4DBD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03505E27" w14:textId="77777777" w:rsidR="005D4DBD" w:rsidRDefault="005D4DBD" w:rsidP="005D4DBD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3D38B9E3" w14:textId="77777777" w:rsidR="005D4DBD" w:rsidRDefault="005D4DBD" w:rsidP="005D4DBD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44400A64" w14:textId="77777777" w:rsidR="005D4DBD" w:rsidRDefault="005D4DBD" w:rsidP="005D4DBD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67DB6F66" w14:textId="77777777" w:rsidR="005D4DBD" w:rsidRDefault="005D4DBD" w:rsidP="005D4DBD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684D8A6C" w14:textId="77777777" w:rsidR="005D4DBD" w:rsidRDefault="005D4DBD" w:rsidP="005D4DBD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01C4406F" w14:textId="77777777" w:rsidR="005D4DBD" w:rsidRDefault="005D4DBD" w:rsidP="005D4DBD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60E884B7" w14:textId="77777777" w:rsidR="005D4DBD" w:rsidRDefault="005D4DBD" w:rsidP="005D4DBD">
      <w:pPr>
        <w:pStyle w:val="PL"/>
      </w:pPr>
    </w:p>
    <w:p w14:paraId="533848A2" w14:textId="77777777" w:rsidR="005D4DBD" w:rsidRDefault="005D4DBD" w:rsidP="005D4DBD">
      <w:pPr>
        <w:pStyle w:val="PL"/>
      </w:pPr>
      <w:r>
        <w:t>}</w:t>
      </w:r>
    </w:p>
    <w:p w14:paraId="31474BC4" w14:textId="77777777" w:rsidR="005D4DBD" w:rsidRDefault="005D4DBD" w:rsidP="005D4DBD">
      <w:pPr>
        <w:pStyle w:val="PL"/>
      </w:pPr>
    </w:p>
    <w:p w14:paraId="17325AAC" w14:textId="77777777" w:rsidR="005D4DBD" w:rsidRDefault="005D4DBD" w:rsidP="005D4DBD">
      <w:pPr>
        <w:pStyle w:val="PL"/>
      </w:pPr>
    </w:p>
    <w:p w14:paraId="01CD42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77C7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0285C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6B0B09" w14:textId="77777777" w:rsidR="005D4DBD" w:rsidRPr="00C41449" w:rsidRDefault="005D4DBD" w:rsidP="005D4DBD">
      <w:pPr>
        <w:pStyle w:val="PL"/>
        <w:rPr>
          <w:noProof w:val="0"/>
        </w:rPr>
      </w:pPr>
    </w:p>
    <w:p w14:paraId="70933028" w14:textId="77777777" w:rsidR="005D4DBD" w:rsidRDefault="005D4DBD" w:rsidP="005D4DBD">
      <w:pPr>
        <w:pStyle w:val="PL"/>
        <w:rPr>
          <w:noProof w:val="0"/>
        </w:rPr>
      </w:pPr>
    </w:p>
    <w:p w14:paraId="59AB7134" w14:textId="77777777" w:rsidR="005D4DBD" w:rsidRDefault="005D4DBD" w:rsidP="005D4DBD">
      <w:pPr>
        <w:pStyle w:val="PL"/>
        <w:rPr>
          <w:noProof w:val="0"/>
        </w:rPr>
      </w:pPr>
      <w:r>
        <w:t>NetworkAreaInfo</w:t>
      </w:r>
      <w:r>
        <w:rPr>
          <w:noProof w:val="0"/>
        </w:rPr>
        <w:tab/>
        <w:t>::= SEQUENCE</w:t>
      </w:r>
    </w:p>
    <w:p w14:paraId="2122CF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F86F0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06D39BF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7F131D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1B5A28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6CE25DC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3347129" w14:textId="77777777" w:rsidR="005D4DBD" w:rsidRPr="007363EE" w:rsidRDefault="005D4DBD" w:rsidP="005D4DBD">
      <w:pPr>
        <w:pStyle w:val="PL"/>
        <w:rPr>
          <w:noProof w:val="0"/>
        </w:rPr>
      </w:pPr>
    </w:p>
    <w:p w14:paraId="4DE61207" w14:textId="77777777" w:rsidR="005D4DBD" w:rsidRDefault="005D4DBD" w:rsidP="005D4DBD">
      <w:pPr>
        <w:pStyle w:val="PL"/>
        <w:rPr>
          <w:noProof w:val="0"/>
        </w:rPr>
      </w:pPr>
    </w:p>
    <w:p w14:paraId="0E4E721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etworkFunctionInformation</w:t>
      </w:r>
      <w:r>
        <w:rPr>
          <w:noProof w:val="0"/>
        </w:rPr>
        <w:tab/>
        <w:t>::= SEQUENCE</w:t>
      </w:r>
    </w:p>
    <w:p w14:paraId="727C4E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5D4A7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6A2332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6348D6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7C4DFA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5692E5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5C762C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3C9CC768" w14:textId="77777777" w:rsidR="005D4DBD" w:rsidRDefault="005D4DBD" w:rsidP="005D4DBD">
      <w:pPr>
        <w:pStyle w:val="PL"/>
        <w:rPr>
          <w:noProof w:val="0"/>
        </w:rPr>
      </w:pPr>
    </w:p>
    <w:p w14:paraId="659AC3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D49682B" w14:textId="77777777" w:rsidR="005D4DBD" w:rsidRDefault="005D4DBD" w:rsidP="005D4DBD">
      <w:pPr>
        <w:pStyle w:val="PL"/>
        <w:rPr>
          <w:noProof w:val="0"/>
        </w:rPr>
      </w:pPr>
    </w:p>
    <w:p w14:paraId="042E45D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etworkFunctionName</w:t>
      </w:r>
      <w:r>
        <w:rPr>
          <w:noProof w:val="0"/>
        </w:rPr>
        <w:tab/>
        <w:t>::= IA5String (SIZE(1..36))</w:t>
      </w:r>
    </w:p>
    <w:p w14:paraId="7E3910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6E42C8EB" w14:textId="77777777" w:rsidR="005D4DBD" w:rsidRDefault="005D4DBD" w:rsidP="005D4DBD">
      <w:pPr>
        <w:pStyle w:val="PL"/>
        <w:rPr>
          <w:noProof w:val="0"/>
        </w:rPr>
      </w:pPr>
    </w:p>
    <w:p w14:paraId="1322BF3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etworkFunctionality</w:t>
      </w:r>
      <w:r>
        <w:rPr>
          <w:noProof w:val="0"/>
        </w:rPr>
        <w:tab/>
        <w:t>::= ENUMERATED</w:t>
      </w:r>
    </w:p>
    <w:p w14:paraId="370E14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222CD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7C2E83C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-- CHF </w:t>
      </w:r>
      <w:r w:rsidRPr="00F05C7B">
        <w:rPr>
          <w:noProof w:val="0"/>
        </w:rPr>
        <w:t xml:space="preserve"> may only to be used in failure cases</w:t>
      </w:r>
    </w:p>
    <w:p w14:paraId="1F81DB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53CED3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0A34DC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53EBD2D6" w14:textId="77777777" w:rsidR="005D4DBD" w:rsidRDefault="005D4DBD" w:rsidP="005D4DBD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19044C23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4E99FDF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21A720F4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23A7FC8C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7E903A68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7E1DA6C8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529442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1CC2BF6E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7636AA09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2A261BA0" w14:textId="77777777" w:rsidR="005D4DBD" w:rsidRDefault="005D4DBD" w:rsidP="005D4DBD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12FE82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GS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48DF27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33FC5743" w14:textId="77777777" w:rsidR="005D4DBD" w:rsidRDefault="005D4DBD" w:rsidP="005D4DBD">
      <w:pPr>
        <w:pStyle w:val="PL"/>
        <w:tabs>
          <w:tab w:val="clear" w:pos="768"/>
        </w:tabs>
        <w:rPr>
          <w:noProof w:val="0"/>
        </w:rPr>
      </w:pPr>
    </w:p>
    <w:p w14:paraId="72AC6A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B7B9D34" w14:textId="77777777" w:rsidR="005D4DBD" w:rsidRDefault="005D4DBD" w:rsidP="005D4DBD">
      <w:pPr>
        <w:pStyle w:val="PL"/>
        <w:rPr>
          <w:noProof w:val="0"/>
        </w:rPr>
      </w:pPr>
    </w:p>
    <w:p w14:paraId="304ACA5B" w14:textId="77777777" w:rsidR="005D4DBD" w:rsidRPr="00920268" w:rsidRDefault="005D4DBD" w:rsidP="005D4DBD">
      <w:pPr>
        <w:pStyle w:val="PL"/>
        <w:rPr>
          <w:noProof w:val="0"/>
        </w:rPr>
      </w:pPr>
      <w:r>
        <w:t>NgApCause</w:t>
      </w:r>
      <w:r w:rsidRPr="00920268">
        <w:rPr>
          <w:noProof w:val="0"/>
        </w:rPr>
        <w:tab/>
        <w:t>::= SEQUENCE</w:t>
      </w:r>
    </w:p>
    <w:p w14:paraId="4041BF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55105EF" w14:textId="77777777" w:rsidR="005D4DBD" w:rsidRDefault="005D4DBD" w:rsidP="005D4DBD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005D65B7" w14:textId="77777777" w:rsidR="005D4DBD" w:rsidRPr="007D5722" w:rsidRDefault="005D4DBD" w:rsidP="005D4DBD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1A13C0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02C5F564" w14:textId="77777777" w:rsidR="005D4DBD" w:rsidRDefault="005D4DBD" w:rsidP="005D4DBD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7F63B8E0" w14:textId="77777777" w:rsidR="005D4DBD" w:rsidRDefault="005D4DBD" w:rsidP="005D4DBD">
      <w:pPr>
        <w:pStyle w:val="PL"/>
        <w:rPr>
          <w:noProof w:val="0"/>
        </w:rPr>
      </w:pPr>
    </w:p>
    <w:p w14:paraId="2FB85A94" w14:textId="77777777" w:rsidR="005D4DBD" w:rsidRDefault="005D4DBD" w:rsidP="005D4DBD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r>
        <w:rPr>
          <w:noProof w:val="0"/>
        </w:rPr>
        <w:tab/>
        <w:t>::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4E779D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DDF71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-- See 3GPP TS 29.571 [249] for details.</w:t>
      </w:r>
    </w:p>
    <w:p w14:paraId="60162F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302763" w14:textId="77777777" w:rsidR="005D4DBD" w:rsidRDefault="005D4DBD" w:rsidP="005D4DBD">
      <w:pPr>
        <w:pStyle w:val="PL"/>
        <w:rPr>
          <w:noProof w:val="0"/>
        </w:rPr>
      </w:pPr>
    </w:p>
    <w:p w14:paraId="2863E08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GRANSecondaryRATType</w:t>
      </w:r>
      <w:r>
        <w:rPr>
          <w:noProof w:val="0"/>
        </w:rPr>
        <w:tab/>
        <w:t>::= OCTET STRING</w:t>
      </w:r>
    </w:p>
    <w:p w14:paraId="1AA858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75EDE4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1D8341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F62C2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ADCAA9C" w14:textId="77777777" w:rsidR="005D4DBD" w:rsidRDefault="005D4DBD" w:rsidP="005D4DBD">
      <w:pPr>
        <w:pStyle w:val="PL"/>
        <w:rPr>
          <w:noProof w:val="0"/>
        </w:rPr>
      </w:pPr>
    </w:p>
    <w:p w14:paraId="1E89D21B" w14:textId="77777777" w:rsidR="005D4DBD" w:rsidRPr="00920268" w:rsidRDefault="005D4DBD" w:rsidP="005D4DBD">
      <w:pPr>
        <w:pStyle w:val="PL"/>
        <w:rPr>
          <w:noProof w:val="0"/>
        </w:rPr>
      </w:pPr>
      <w:r>
        <w:rPr>
          <w:noProof w:val="0"/>
        </w:rPr>
        <w:t>NGRANSecondaryRATUsageReport</w:t>
      </w:r>
      <w:r w:rsidRPr="00920268">
        <w:rPr>
          <w:noProof w:val="0"/>
        </w:rPr>
        <w:tab/>
        <w:t>::= SEQUENCE</w:t>
      </w:r>
    </w:p>
    <w:p w14:paraId="284E08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4A7689D" w14:textId="77777777" w:rsidR="005D4DBD" w:rsidRPr="007D5722" w:rsidRDefault="005D4DBD" w:rsidP="005D4DBD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35652F6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FlowsUsage</w:t>
      </w:r>
      <w:r w:rsidRPr="00B177CF">
        <w:rPr>
          <w:noProof w:val="0"/>
        </w:rPr>
        <w:t>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05D7FFC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A7D013C" w14:textId="77777777" w:rsidR="005D4DBD" w:rsidRDefault="005D4DBD" w:rsidP="005D4DBD">
      <w:pPr>
        <w:pStyle w:val="PL"/>
        <w:rPr>
          <w:noProof w:val="0"/>
        </w:rPr>
      </w:pPr>
    </w:p>
    <w:p w14:paraId="38A5499E" w14:textId="77777777" w:rsidR="005D4DBD" w:rsidRDefault="005D4DBD" w:rsidP="005D4DBD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805FEAD" w14:textId="77777777" w:rsidR="005D4DBD" w:rsidRDefault="005D4DBD" w:rsidP="005D4DBD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5908093D" w14:textId="77777777" w:rsidR="005D4DBD" w:rsidRPr="006818EC" w:rsidRDefault="005D4DBD" w:rsidP="005D4DBD">
      <w:pPr>
        <w:pStyle w:val="PL"/>
        <w:rPr>
          <w:noProof w:val="0"/>
        </w:rPr>
      </w:pPr>
    </w:p>
    <w:p w14:paraId="2457538F" w14:textId="77777777" w:rsidR="005D4DBD" w:rsidRDefault="005D4DBD" w:rsidP="005D4DBD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452D6C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9891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A1AC76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60EE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A39E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1CF8DF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129A53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456F07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F773EA8" w14:textId="77777777" w:rsidR="005D4DBD" w:rsidRDefault="005D4DBD" w:rsidP="005D4DBD">
      <w:pPr>
        <w:pStyle w:val="PL"/>
        <w:rPr>
          <w:noProof w:val="0"/>
        </w:rPr>
      </w:pPr>
    </w:p>
    <w:p w14:paraId="2CAB83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SPAContainerInformation</w:t>
      </w:r>
      <w:r>
        <w:rPr>
          <w:noProof w:val="0"/>
        </w:rPr>
        <w:tab/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4AD829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1B2D8F5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253A1A01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41045A86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5F11AF6E" w14:textId="77777777" w:rsidR="005D4DBD" w:rsidRPr="00CA12E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4483E641" w14:textId="77777777" w:rsidR="005D4DBD" w:rsidRPr="00DC224F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1325168B" w14:textId="77777777" w:rsidR="005D4DBD" w:rsidRPr="00CA12EF" w:rsidRDefault="005D4DBD" w:rsidP="005D4DBD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10DE9E8D" w14:textId="77777777" w:rsidR="005D4DBD" w:rsidRDefault="005D4DBD" w:rsidP="005D4DBD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477548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9733E83" w14:textId="77777777" w:rsidR="005D4DBD" w:rsidRDefault="005D4DBD" w:rsidP="005D4DBD">
      <w:pPr>
        <w:pStyle w:val="PL"/>
        <w:rPr>
          <w:noProof w:val="0"/>
        </w:rPr>
      </w:pPr>
    </w:p>
    <w:p w14:paraId="553223F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NSSAIMap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7F9ACF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10491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575BA0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712450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92E3F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E419DA4" w14:textId="77777777" w:rsidR="005D4DBD" w:rsidRDefault="005D4DBD" w:rsidP="005D4DBD">
      <w:pPr>
        <w:pStyle w:val="PL"/>
        <w:rPr>
          <w:noProof w:val="0"/>
        </w:rPr>
      </w:pPr>
    </w:p>
    <w:p w14:paraId="564961A9" w14:textId="77777777" w:rsidR="005D4DBD" w:rsidRDefault="005D4DBD" w:rsidP="005D4DBD">
      <w:pPr>
        <w:pStyle w:val="PL"/>
        <w:rPr>
          <w:noProof w:val="0"/>
        </w:rPr>
      </w:pPr>
    </w:p>
    <w:p w14:paraId="58347C5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93F22B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76BE5B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C9FFEA" w14:textId="77777777" w:rsidR="005D4DBD" w:rsidRDefault="005D4DBD" w:rsidP="005D4DBD">
      <w:pPr>
        <w:pStyle w:val="PL"/>
        <w:rPr>
          <w:noProof w:val="0"/>
        </w:rPr>
      </w:pPr>
    </w:p>
    <w:p w14:paraId="036BA4EE" w14:textId="77777777" w:rsidR="005D4DBD" w:rsidRDefault="005D4DBD" w:rsidP="005D4DBD">
      <w:pPr>
        <w:pStyle w:val="PL"/>
        <w:rPr>
          <w:noProof w:val="0"/>
        </w:rPr>
      </w:pPr>
    </w:p>
    <w:p w14:paraId="53A2E7BF" w14:textId="77777777" w:rsidR="005D4DBD" w:rsidRDefault="005D4DBD" w:rsidP="005D4DBD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r>
        <w:rPr>
          <w:noProof w:val="0"/>
        </w:rPr>
        <w:tab/>
        <w:t>::= ENUMERATED</w:t>
      </w:r>
    </w:p>
    <w:p w14:paraId="2BA167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A0A71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2DA4D9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ISABLED(1)</w:t>
      </w:r>
    </w:p>
    <w:p w14:paraId="2840F974" w14:textId="77777777" w:rsidR="005D4DBD" w:rsidRDefault="005D4DBD" w:rsidP="005D4DBD">
      <w:pPr>
        <w:pStyle w:val="PL"/>
        <w:rPr>
          <w:noProof w:val="0"/>
        </w:rPr>
      </w:pPr>
    </w:p>
    <w:p w14:paraId="5FAEA4E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9F993AD" w14:textId="77777777" w:rsidR="005D4DBD" w:rsidRDefault="005D4DBD" w:rsidP="005D4DBD">
      <w:pPr>
        <w:pStyle w:val="PL"/>
        <w:rPr>
          <w:noProof w:val="0"/>
        </w:rPr>
      </w:pPr>
    </w:p>
    <w:p w14:paraId="06A3388E" w14:textId="77777777" w:rsidR="005D4DBD" w:rsidRDefault="005D4DBD" w:rsidP="005D4DBD">
      <w:pPr>
        <w:pStyle w:val="PL"/>
        <w:rPr>
          <w:noProof w:val="0"/>
        </w:rPr>
      </w:pPr>
    </w:p>
    <w:p w14:paraId="3EBD57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0E05636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39580D7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20867E5" w14:textId="77777777" w:rsidR="005D4DBD" w:rsidRDefault="005D4DBD" w:rsidP="005D4DBD">
      <w:pPr>
        <w:pStyle w:val="PL"/>
        <w:rPr>
          <w:noProof w:val="0"/>
        </w:rPr>
      </w:pPr>
    </w:p>
    <w:p w14:paraId="178671D8" w14:textId="77777777" w:rsidR="005D4DBD" w:rsidRDefault="005D4DBD" w:rsidP="005D4DBD">
      <w:pPr>
        <w:pStyle w:val="PL"/>
        <w:rPr>
          <w:noProof w:val="0"/>
        </w:rPr>
      </w:pPr>
    </w:p>
    <w:p w14:paraId="1BCA210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PartialRecordMethod</w:t>
      </w:r>
      <w:r>
        <w:rPr>
          <w:noProof w:val="0"/>
        </w:rPr>
        <w:tab/>
        <w:t>::= ENUMERATED</w:t>
      </w:r>
    </w:p>
    <w:p w14:paraId="34628EF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413901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D8CA8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826AC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EC1EAB4" w14:textId="77777777" w:rsidR="005D4DBD" w:rsidRDefault="005D4DBD" w:rsidP="005D4DBD">
      <w:pPr>
        <w:pStyle w:val="PL"/>
        <w:rPr>
          <w:noProof w:val="0"/>
        </w:rPr>
      </w:pPr>
    </w:p>
    <w:p w14:paraId="5055EE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PDUAddress </w:t>
      </w:r>
      <w:r>
        <w:rPr>
          <w:noProof w:val="0"/>
        </w:rPr>
        <w:tab/>
        <w:t xml:space="preserve">::= </w:t>
      </w:r>
      <w:r w:rsidRPr="00920268">
        <w:rPr>
          <w:noProof w:val="0"/>
        </w:rPr>
        <w:t>SEQUENCE</w:t>
      </w:r>
    </w:p>
    <w:p w14:paraId="0BAABE8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05BEC5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518712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45CDA4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7D21C4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136CBF10" w14:textId="77777777" w:rsidR="005D4DBD" w:rsidRDefault="005D4DBD" w:rsidP="005D4DBD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4DEA83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8C2E824" w14:textId="77777777" w:rsidR="005D4DBD" w:rsidRDefault="005D4DBD" w:rsidP="005D4DBD">
      <w:pPr>
        <w:pStyle w:val="PL"/>
        <w:rPr>
          <w:noProof w:val="0"/>
        </w:rPr>
      </w:pPr>
    </w:p>
    <w:p w14:paraId="28507A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PDUSessionPairID</w:t>
      </w:r>
      <w:r>
        <w:rPr>
          <w:noProof w:val="0"/>
        </w:rPr>
        <w:tab/>
        <w:t>::= INTEGER</w:t>
      </w:r>
    </w:p>
    <w:p w14:paraId="32778C83" w14:textId="77777777" w:rsidR="005D4DBD" w:rsidRDefault="005D4DBD" w:rsidP="005D4DBD">
      <w:pPr>
        <w:pStyle w:val="PL"/>
        <w:rPr>
          <w:noProof w:val="0"/>
        </w:rPr>
      </w:pPr>
    </w:p>
    <w:p w14:paraId="2F56508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r>
        <w:rPr>
          <w:noProof w:val="0"/>
        </w:rPr>
        <w:tab/>
      </w:r>
      <w:r>
        <w:rPr>
          <w:noProof w:val="0"/>
        </w:rPr>
        <w:tab/>
        <w:t>::= INTEGER (0..255)</w:t>
      </w:r>
    </w:p>
    <w:p w14:paraId="1D5C748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EEF5A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F680E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5F18B8F" w14:textId="77777777" w:rsidR="005D4DBD" w:rsidRDefault="005D4DBD" w:rsidP="005D4DBD">
      <w:pPr>
        <w:pStyle w:val="PL"/>
        <w:rPr>
          <w:noProof w:val="0"/>
        </w:rPr>
      </w:pPr>
    </w:p>
    <w:p w14:paraId="6E83A27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PDUSe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4AFBE3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C5E26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2FADB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6CB343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432E4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1F7875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6B40D15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0AC03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52221E2F" w14:textId="77777777" w:rsidR="005D4DBD" w:rsidRDefault="005D4DBD" w:rsidP="005D4DBD">
      <w:pPr>
        <w:pStyle w:val="PL"/>
      </w:pPr>
    </w:p>
    <w:p w14:paraId="01ECD508" w14:textId="77777777" w:rsidR="005D4DBD" w:rsidRDefault="005D4DBD" w:rsidP="005D4DBD">
      <w:pPr>
        <w:pStyle w:val="PL"/>
      </w:pPr>
    </w:p>
    <w:p w14:paraId="75B55338" w14:textId="77777777" w:rsidR="005D4DBD" w:rsidRDefault="005D4DBD" w:rsidP="005D4DBD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484677D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27064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CD108B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A48565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424CC68" w14:textId="77777777" w:rsidR="005D4DBD" w:rsidRDefault="005D4DBD" w:rsidP="005D4DBD">
      <w:pPr>
        <w:pStyle w:val="PL"/>
        <w:rPr>
          <w:noProof w:val="0"/>
        </w:rPr>
      </w:pPr>
    </w:p>
    <w:p w14:paraId="12C256E0" w14:textId="77777777" w:rsidR="005D4DBD" w:rsidRDefault="005D4DBD" w:rsidP="005D4DBD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448B7F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6A65C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73E9E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86500B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5D9FD12" w14:textId="77777777" w:rsidR="005D4DBD" w:rsidRDefault="005D4DBD" w:rsidP="005D4DBD">
      <w:pPr>
        <w:pStyle w:val="PL"/>
        <w:rPr>
          <w:noProof w:val="0"/>
        </w:rPr>
      </w:pPr>
    </w:p>
    <w:p w14:paraId="56CE6E09" w14:textId="77777777" w:rsidR="005D4DBD" w:rsidRDefault="005D4DBD" w:rsidP="005D4DBD">
      <w:pPr>
        <w:pStyle w:val="PL"/>
        <w:rPr>
          <w:noProof w:val="0"/>
        </w:rPr>
      </w:pPr>
    </w:p>
    <w:p w14:paraId="486028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01C9C0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5BA59A9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B29B7B9" w14:textId="77777777" w:rsidR="005D4DBD" w:rsidRDefault="005D4DBD" w:rsidP="005D4DBD">
      <w:pPr>
        <w:pStyle w:val="PL"/>
        <w:rPr>
          <w:noProof w:val="0"/>
        </w:rPr>
      </w:pPr>
    </w:p>
    <w:p w14:paraId="0A7A3EF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ab/>
        <w:t>::= OCTET STRING</w:t>
      </w:r>
    </w:p>
    <w:p w14:paraId="0ECEBF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988A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7315763D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1965F67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7AC7004" w14:textId="77777777" w:rsidR="005D4DBD" w:rsidRDefault="005D4DBD" w:rsidP="005D4DBD">
      <w:pPr>
        <w:pStyle w:val="PL"/>
        <w:rPr>
          <w:noProof w:val="0"/>
        </w:rPr>
      </w:pPr>
    </w:p>
    <w:p w14:paraId="2D524C4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49451F54" w14:textId="77777777" w:rsidR="005D4DBD" w:rsidRDefault="005D4DBD" w:rsidP="005D4DBD">
      <w:pPr>
        <w:pStyle w:val="PL"/>
        <w:rPr>
          <w:noProof w:val="0"/>
        </w:rPr>
      </w:pPr>
    </w:p>
    <w:p w14:paraId="7BCFA3B1" w14:textId="77777777" w:rsidR="005D4DBD" w:rsidRPr="00920268" w:rsidRDefault="005D4DBD" w:rsidP="005D4DBD">
      <w:pPr>
        <w:pStyle w:val="PL"/>
        <w:rPr>
          <w:noProof w:val="0"/>
        </w:rPr>
      </w:pPr>
      <w:r>
        <w:rPr>
          <w:noProof w:val="0"/>
        </w:rPr>
        <w:t>QosFlowsUsageReport</w:t>
      </w:r>
      <w:r>
        <w:rPr>
          <w:noProof w:val="0"/>
        </w:rPr>
        <w:tab/>
      </w:r>
      <w:r>
        <w:rPr>
          <w:noProof w:val="0"/>
        </w:rPr>
        <w:tab/>
      </w:r>
      <w:r w:rsidRPr="00920268">
        <w:rPr>
          <w:noProof w:val="0"/>
        </w:rPr>
        <w:t>::= SEQUENCE</w:t>
      </w:r>
    </w:p>
    <w:p w14:paraId="67C7B6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3BB1B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6C1139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6BE5EE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6F0585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41CF53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49B658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37517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Q</w:t>
      </w:r>
      <w:r w:rsidRPr="009763A6">
        <w:rPr>
          <w:noProof w:val="0"/>
        </w:rPr>
        <w:t>uotaManagementIndicator</w:t>
      </w:r>
      <w:r>
        <w:rPr>
          <w:noProof w:val="0"/>
        </w:rPr>
        <w:tab/>
        <w:t>::= ENUMERATED</w:t>
      </w:r>
    </w:p>
    <w:p w14:paraId="6E013F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0DFE2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7F6B4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E65F6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28A29A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116C530" w14:textId="77777777" w:rsidR="005D4DBD" w:rsidRDefault="005D4DBD" w:rsidP="005D4DBD">
      <w:pPr>
        <w:pStyle w:val="PL"/>
        <w:rPr>
          <w:noProof w:val="0"/>
        </w:rPr>
      </w:pPr>
    </w:p>
    <w:p w14:paraId="61978054" w14:textId="77777777" w:rsidR="005D4DBD" w:rsidRDefault="005D4DBD" w:rsidP="005D4DBD">
      <w:pPr>
        <w:pStyle w:val="PL"/>
        <w:rPr>
          <w:noProof w:val="0"/>
        </w:rPr>
      </w:pPr>
    </w:p>
    <w:p w14:paraId="0C22F1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QosMonitoringReport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339F6D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The maximum number of elements in the SEQUENCE of ulDelays,dlDelays and rtDelays is 2.</w:t>
      </w:r>
    </w:p>
    <w:p w14:paraId="0646B1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116F24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485A39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4862B9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t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0E60F09A" w14:textId="77777777" w:rsidR="005D4DBD" w:rsidRDefault="005D4DBD" w:rsidP="005D4DBD">
      <w:pPr>
        <w:pStyle w:val="PL"/>
        <w:rPr>
          <w:noProof w:val="0"/>
        </w:rPr>
      </w:pPr>
    </w:p>
    <w:p w14:paraId="37FAFA1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25A374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0670BC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741FB80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E30B26" w14:textId="77777777" w:rsidR="005D4DBD" w:rsidRDefault="005D4DBD" w:rsidP="005D4DBD">
      <w:pPr>
        <w:pStyle w:val="PL"/>
        <w:rPr>
          <w:noProof w:val="0"/>
        </w:rPr>
      </w:pPr>
    </w:p>
    <w:p w14:paraId="442FBCB2" w14:textId="77777777" w:rsidR="005D4DBD" w:rsidRDefault="005D4DBD" w:rsidP="005D4DBD">
      <w:pPr>
        <w:pStyle w:val="PL"/>
      </w:pPr>
      <w:r>
        <w:t>Rac</w:t>
      </w:r>
      <w:r>
        <w:tab/>
      </w:r>
      <w:r>
        <w:tab/>
        <w:t>::= UTF8String</w:t>
      </w:r>
    </w:p>
    <w:p w14:paraId="7666D74C" w14:textId="77777777" w:rsidR="005D4DBD" w:rsidRDefault="005D4DBD" w:rsidP="005D4DBD">
      <w:pPr>
        <w:pStyle w:val="PL"/>
      </w:pPr>
      <w:r>
        <w:t xml:space="preserve">-- </w:t>
      </w:r>
    </w:p>
    <w:p w14:paraId="625E6842" w14:textId="77777777" w:rsidR="005D4DBD" w:rsidRDefault="005D4DBD" w:rsidP="005D4DBD">
      <w:pPr>
        <w:pStyle w:val="PL"/>
      </w:pPr>
      <w:r>
        <w:t>-- See 3GPP TS 29.571 [249] for details</w:t>
      </w:r>
    </w:p>
    <w:p w14:paraId="5AD28A4F" w14:textId="77777777" w:rsidR="005D4DBD" w:rsidRDefault="005D4DBD" w:rsidP="005D4DBD">
      <w:pPr>
        <w:pStyle w:val="PL"/>
      </w:pPr>
      <w:r>
        <w:t xml:space="preserve">-- </w:t>
      </w:r>
    </w:p>
    <w:p w14:paraId="5A10ECD6" w14:textId="77777777" w:rsidR="005D4DBD" w:rsidRDefault="005D4DBD" w:rsidP="005D4DBD">
      <w:pPr>
        <w:pStyle w:val="PL"/>
      </w:pPr>
    </w:p>
    <w:p w14:paraId="565ABC69" w14:textId="77777777" w:rsidR="005D4DBD" w:rsidRDefault="005D4DBD" w:rsidP="005D4DBD">
      <w:pPr>
        <w:pStyle w:val="PL"/>
      </w:pPr>
    </w:p>
    <w:p w14:paraId="71FAECD8" w14:textId="77777777" w:rsidR="005D4DBD" w:rsidRDefault="005D4DBD" w:rsidP="005D4DBD">
      <w:pPr>
        <w:pStyle w:val="PL"/>
        <w:rPr>
          <w:noProof w:val="0"/>
          <w:snapToGrid w:val="0"/>
        </w:rPr>
      </w:pPr>
      <w:r>
        <w:t>RanUeNgapId</w:t>
      </w:r>
      <w:r>
        <w:tab/>
      </w:r>
      <w:r w:rsidRPr="009F5A10">
        <w:rPr>
          <w:noProof w:val="0"/>
          <w:snapToGrid w:val="0"/>
        </w:rPr>
        <w:t xml:space="preserve">::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425D1F7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098D01F5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0190D2CC" w14:textId="77777777" w:rsidR="005D4DBD" w:rsidRDefault="005D4DBD" w:rsidP="005D4DBD">
      <w:pPr>
        <w:pStyle w:val="PL"/>
      </w:pPr>
      <w:r>
        <w:t>{</w:t>
      </w:r>
    </w:p>
    <w:p w14:paraId="2BF397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3B1470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1A3D9320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4741EC0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47085AE6" w14:textId="77777777" w:rsidR="005D4DBD" w:rsidRDefault="005D4DBD" w:rsidP="005D4DBD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269416A7" w14:textId="77777777" w:rsidR="005D4DBD" w:rsidRDefault="005D4DBD" w:rsidP="005D4DBD">
      <w:pPr>
        <w:pStyle w:val="PL"/>
        <w:rPr>
          <w:noProof w:val="0"/>
        </w:rPr>
      </w:pPr>
    </w:p>
    <w:p w14:paraId="1A35CA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atingIndicator</w:t>
      </w:r>
      <w:r>
        <w:rPr>
          <w:noProof w:val="0"/>
        </w:rPr>
        <w:tab/>
        <w:t>::= BOOLEAN</w:t>
      </w:r>
    </w:p>
    <w:p w14:paraId="1C9816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1193B8B0" w14:textId="77777777" w:rsidR="005D4DBD" w:rsidRDefault="005D4DBD" w:rsidP="005D4DBD">
      <w:pPr>
        <w:pStyle w:val="PL"/>
        <w:rPr>
          <w:noProof w:val="0"/>
        </w:rPr>
      </w:pPr>
    </w:p>
    <w:p w14:paraId="6B20EC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ATType</w:t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6930707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25754E2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6B6018CC" w14:textId="77777777" w:rsidR="005D4DBD" w:rsidRDefault="005D4DBD" w:rsidP="005D4DBD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60A43A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773A2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A2938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2A69A1D4" w14:textId="77777777" w:rsidR="005D4DBD" w:rsidRDefault="005D4DBD" w:rsidP="005D4DBD">
      <w:pPr>
        <w:pStyle w:val="PL"/>
        <w:rPr>
          <w:noProof w:val="0"/>
        </w:rPr>
      </w:pPr>
      <w:r w:rsidRPr="00D33E08">
        <w:rPr>
          <w:noProof w:val="0"/>
        </w:rPr>
        <w:tab/>
        <w:t>uT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  <w:t>gE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1720A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7EFFF0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3BBEE6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59E3F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42F2358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60FBFB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3DECECB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4542FD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35F7A47B" w14:textId="77777777" w:rsidR="005D4DBD" w:rsidRDefault="005D4DBD" w:rsidP="005D4DBD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786DC332" w14:textId="77777777" w:rsidR="005D4DBD" w:rsidRDefault="005D4DBD" w:rsidP="005D4DBD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25E63E11" w14:textId="77777777" w:rsidR="005D4DBD" w:rsidRDefault="005D4DBD" w:rsidP="005D4DBD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0CE7D10B" w14:textId="77777777" w:rsidR="005D4DBD" w:rsidRDefault="005D4DBD" w:rsidP="005D4DBD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344B55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4922E7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5B132EA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09F2BD2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404E4E6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17221D0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2C0996B" w14:textId="77777777" w:rsidR="005D4DBD" w:rsidRDefault="005D4DBD" w:rsidP="005D4DBD">
      <w:pPr>
        <w:pStyle w:val="PL"/>
        <w:rPr>
          <w:noProof w:val="0"/>
        </w:rPr>
      </w:pPr>
    </w:p>
    <w:p w14:paraId="01CA6BBA" w14:textId="77777777" w:rsidR="005D4DBD" w:rsidRDefault="005D4DBD" w:rsidP="005D4DBD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4D9367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AF5BA4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FF7B8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4D762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7F19B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1AF6AE8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04935B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43A3A83" w14:textId="77777777" w:rsidR="005D4DBD" w:rsidRDefault="005D4DBD" w:rsidP="005D4DBD">
      <w:pPr>
        <w:pStyle w:val="PL"/>
        <w:rPr>
          <w:noProof w:val="0"/>
        </w:rPr>
      </w:pPr>
    </w:p>
    <w:p w14:paraId="68E37BE5" w14:textId="77777777" w:rsidR="005D4DBD" w:rsidRDefault="005D4DBD" w:rsidP="005D4DBD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A14E4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E9E03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5F059F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75C00B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373ED9F" w14:textId="77777777" w:rsidR="005D4DBD" w:rsidRDefault="005D4DBD" w:rsidP="005D4DBD">
      <w:pPr>
        <w:pStyle w:val="PL"/>
        <w:rPr>
          <w:noProof w:val="0"/>
        </w:rPr>
      </w:pPr>
    </w:p>
    <w:p w14:paraId="716FE41F" w14:textId="77777777" w:rsidR="005D4DBD" w:rsidRDefault="005D4DBD" w:rsidP="005D4DBD">
      <w:pPr>
        <w:pStyle w:val="PL"/>
        <w:rPr>
          <w:noProof w:val="0"/>
        </w:rPr>
      </w:pPr>
    </w:p>
    <w:p w14:paraId="6C8F60A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537C26B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CE5DC9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794BBF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6A054C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8589A6B" w14:textId="77777777" w:rsidR="005D4DBD" w:rsidRDefault="005D4DBD" w:rsidP="005D4DBD">
      <w:pPr>
        <w:pStyle w:val="PL"/>
        <w:rPr>
          <w:noProof w:val="0"/>
        </w:rPr>
      </w:pPr>
    </w:p>
    <w:p w14:paraId="2A28D8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RoamerInOut</w:t>
      </w:r>
      <w:r>
        <w:rPr>
          <w:noProof w:val="0"/>
        </w:rPr>
        <w:tab/>
        <w:t>::= ENUMERATED</w:t>
      </w:r>
    </w:p>
    <w:p w14:paraId="7C18F4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646581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5276E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4D4E5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66442F2" w14:textId="77777777" w:rsidR="005D4DBD" w:rsidRDefault="005D4DBD" w:rsidP="005D4DBD">
      <w:pPr>
        <w:pStyle w:val="PL"/>
        <w:rPr>
          <w:noProof w:val="0"/>
        </w:rPr>
      </w:pPr>
    </w:p>
    <w:p w14:paraId="6F6917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2DAFD99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E3A351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2A1299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268A4E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22E11D3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312BA9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axNbChargingConditions</w:t>
      </w:r>
      <w:r>
        <w:rPr>
          <w:noProof w:val="0"/>
        </w:rPr>
        <w:tab/>
        <w:t>[4] INTEGER OPTIONAL</w:t>
      </w:r>
    </w:p>
    <w:p w14:paraId="7305A1B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A192A04" w14:textId="77777777" w:rsidR="005D4DBD" w:rsidRDefault="005D4DBD" w:rsidP="005D4DBD">
      <w:pPr>
        <w:pStyle w:val="PL"/>
        <w:rPr>
          <w:noProof w:val="0"/>
        </w:rPr>
      </w:pPr>
    </w:p>
    <w:p w14:paraId="726DBB22" w14:textId="77777777" w:rsidR="005D4DBD" w:rsidRDefault="005D4DBD" w:rsidP="005D4DBD">
      <w:pPr>
        <w:pStyle w:val="PL"/>
      </w:pPr>
      <w:r>
        <w:t>RoutingAreaId</w:t>
      </w:r>
      <w:r>
        <w:tab/>
        <w:t>::= SEQUENCE</w:t>
      </w:r>
    </w:p>
    <w:p w14:paraId="76B105D4" w14:textId="77777777" w:rsidR="005D4DBD" w:rsidRDefault="005D4DBD" w:rsidP="005D4DBD">
      <w:pPr>
        <w:pStyle w:val="PL"/>
      </w:pPr>
      <w:r>
        <w:t>{</w:t>
      </w:r>
    </w:p>
    <w:p w14:paraId="0039873D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3A05CDF5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BBAFC96" w14:textId="77777777" w:rsidR="005D4DBD" w:rsidRDefault="005D4DBD" w:rsidP="005D4DBD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1F78BA6B" w14:textId="77777777" w:rsidR="005D4DBD" w:rsidRDefault="005D4DBD" w:rsidP="005D4DBD">
      <w:pPr>
        <w:pStyle w:val="PL"/>
      </w:pPr>
      <w:r>
        <w:t>}</w:t>
      </w:r>
    </w:p>
    <w:p w14:paraId="75946FFD" w14:textId="77777777" w:rsidR="005D4DBD" w:rsidRDefault="005D4DBD" w:rsidP="005D4DBD">
      <w:pPr>
        <w:pStyle w:val="PL"/>
      </w:pPr>
    </w:p>
    <w:p w14:paraId="5A9923EF" w14:textId="77777777" w:rsidR="005D4DBD" w:rsidRDefault="005D4DBD" w:rsidP="005D4DBD">
      <w:pPr>
        <w:pStyle w:val="PL"/>
      </w:pPr>
    </w:p>
    <w:p w14:paraId="40047EBC" w14:textId="77777777" w:rsidR="005D4DBD" w:rsidRDefault="005D4DBD" w:rsidP="005D4DBD">
      <w:pPr>
        <w:pStyle w:val="PL"/>
        <w:rPr>
          <w:noProof w:val="0"/>
        </w:rPr>
      </w:pPr>
      <w:r>
        <w:t>RrcEstablishmentCause</w:t>
      </w:r>
      <w:r>
        <w:rPr>
          <w:noProof w:val="0"/>
        </w:rPr>
        <w:tab/>
        <w:t>::= OCTET STRING</w:t>
      </w:r>
    </w:p>
    <w:p w14:paraId="077ED641" w14:textId="77777777" w:rsidR="005D4DBD" w:rsidRDefault="005D4DBD" w:rsidP="005D4DBD">
      <w:pPr>
        <w:pStyle w:val="PL"/>
        <w:rPr>
          <w:noProof w:val="0"/>
        </w:rPr>
      </w:pPr>
    </w:p>
    <w:p w14:paraId="27EE3AEE" w14:textId="77777777" w:rsidR="005D4DBD" w:rsidRDefault="005D4DBD" w:rsidP="005D4DBD">
      <w:pPr>
        <w:pStyle w:val="PL"/>
        <w:rPr>
          <w:noProof w:val="0"/>
        </w:rPr>
      </w:pPr>
      <w:r w:rsidRPr="00743F3D">
        <w:rPr>
          <w:noProof w:val="0"/>
        </w:rPr>
        <w:t>RedundantTransmissionType</w:t>
      </w:r>
      <w:r>
        <w:rPr>
          <w:noProof w:val="0"/>
        </w:rPr>
        <w:tab/>
      </w:r>
      <w:r>
        <w:rPr>
          <w:noProof w:val="0"/>
        </w:rPr>
        <w:tab/>
        <w:t>::= ENUMERATED</w:t>
      </w:r>
    </w:p>
    <w:p w14:paraId="795782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D39DBA9" w14:textId="77777777" w:rsidR="005D4DBD" w:rsidRDefault="005D4DBD" w:rsidP="005D4DBD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>nonT</w:t>
      </w:r>
      <w:r w:rsidRPr="00807579">
        <w:rPr>
          <w:noProof w:val="0"/>
        </w:rPr>
        <w:t>ransmi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1FAC9F2A" w14:textId="77777777" w:rsidR="005D4DBD" w:rsidRDefault="005D4DBD" w:rsidP="005D4DBD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3C62CDA6" w14:textId="77777777" w:rsidR="005D4DBD" w:rsidRDefault="005D4DBD" w:rsidP="005D4DBD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5782668" w14:textId="77777777" w:rsidR="005D4DBD" w:rsidRDefault="005D4DBD" w:rsidP="005D4DBD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  <w:t xml:space="preserve">transportLayer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5D663A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5CFB483" w14:textId="77777777" w:rsidR="005D4DBD" w:rsidRDefault="005D4DBD" w:rsidP="005D4DBD">
      <w:pPr>
        <w:pStyle w:val="PL"/>
        <w:rPr>
          <w:noProof w:val="0"/>
        </w:rPr>
      </w:pPr>
    </w:p>
    <w:p w14:paraId="7C4CE0D9" w14:textId="77777777" w:rsidR="005D4DBD" w:rsidRDefault="005D4DBD" w:rsidP="005D4DBD">
      <w:pPr>
        <w:pStyle w:val="PL"/>
        <w:rPr>
          <w:noProof w:val="0"/>
        </w:rPr>
      </w:pPr>
    </w:p>
    <w:p w14:paraId="2C5AEE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7700C3D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60925C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F25F67" w14:textId="77777777" w:rsidR="005D4DBD" w:rsidRDefault="005D4DBD" w:rsidP="005D4DBD">
      <w:pPr>
        <w:pStyle w:val="PL"/>
        <w:rPr>
          <w:noProof w:val="0"/>
        </w:rPr>
      </w:pPr>
    </w:p>
    <w:p w14:paraId="1242DD45" w14:textId="77777777" w:rsidR="005D4DBD" w:rsidRDefault="005D4DBD" w:rsidP="005D4DBD">
      <w:pPr>
        <w:pStyle w:val="PL"/>
      </w:pPr>
      <w:r>
        <w:t>Sac</w:t>
      </w:r>
      <w:r>
        <w:tab/>
      </w:r>
      <w:r>
        <w:tab/>
        <w:t>::= UTF8String</w:t>
      </w:r>
    </w:p>
    <w:p w14:paraId="2A2F544B" w14:textId="77777777" w:rsidR="005D4DBD" w:rsidRDefault="005D4DBD" w:rsidP="005D4DBD">
      <w:pPr>
        <w:pStyle w:val="PL"/>
      </w:pPr>
      <w:r>
        <w:t xml:space="preserve">-- </w:t>
      </w:r>
    </w:p>
    <w:p w14:paraId="74C18BDF" w14:textId="77777777" w:rsidR="005D4DBD" w:rsidRDefault="005D4DBD" w:rsidP="005D4DBD">
      <w:pPr>
        <w:pStyle w:val="PL"/>
      </w:pPr>
      <w:r>
        <w:t>-- See 3GPP TS 29.571 [249] for details</w:t>
      </w:r>
    </w:p>
    <w:p w14:paraId="401FE6EB" w14:textId="77777777" w:rsidR="005D4DBD" w:rsidRDefault="005D4DBD" w:rsidP="005D4DBD">
      <w:pPr>
        <w:pStyle w:val="PL"/>
      </w:pPr>
      <w:r>
        <w:t xml:space="preserve">-- </w:t>
      </w:r>
    </w:p>
    <w:p w14:paraId="22EA976B" w14:textId="77777777" w:rsidR="005D4DBD" w:rsidRDefault="005D4DBD" w:rsidP="005D4DBD">
      <w:pPr>
        <w:pStyle w:val="PL"/>
      </w:pPr>
    </w:p>
    <w:p w14:paraId="1CBFB9BE" w14:textId="77777777" w:rsidR="005D4DBD" w:rsidRDefault="005D4DBD" w:rsidP="005D4DBD">
      <w:pPr>
        <w:pStyle w:val="PL"/>
      </w:pPr>
    </w:p>
    <w:p w14:paraId="024567A6" w14:textId="77777777" w:rsidR="005D4DBD" w:rsidRDefault="005D4DBD" w:rsidP="005D4DBD">
      <w:pPr>
        <w:pStyle w:val="PL"/>
      </w:pPr>
      <w:r>
        <w:t>ServiceAreaId</w:t>
      </w:r>
      <w:r>
        <w:tab/>
        <w:t>::= SEQUENCE</w:t>
      </w:r>
    </w:p>
    <w:p w14:paraId="3BA5F291" w14:textId="77777777" w:rsidR="005D4DBD" w:rsidRDefault="005D4DBD" w:rsidP="005D4DBD">
      <w:pPr>
        <w:pStyle w:val="PL"/>
      </w:pPr>
      <w:r>
        <w:t>{</w:t>
      </w:r>
    </w:p>
    <w:p w14:paraId="68578569" w14:textId="77777777" w:rsidR="005D4DBD" w:rsidRDefault="005D4DBD" w:rsidP="005D4DBD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0A5EABC" w14:textId="77777777" w:rsidR="005D4DBD" w:rsidRDefault="005D4DBD" w:rsidP="005D4DBD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782ADCC0" w14:textId="77777777" w:rsidR="005D4DBD" w:rsidRDefault="005D4DBD" w:rsidP="005D4DBD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1F63A345" w14:textId="77777777" w:rsidR="005D4DBD" w:rsidRDefault="005D4DBD" w:rsidP="005D4DBD">
      <w:pPr>
        <w:pStyle w:val="PL"/>
      </w:pPr>
      <w:r>
        <w:t>}</w:t>
      </w:r>
    </w:p>
    <w:p w14:paraId="4C7B5446" w14:textId="77777777" w:rsidR="005D4DBD" w:rsidRDefault="005D4DBD" w:rsidP="005D4DBD">
      <w:pPr>
        <w:pStyle w:val="PL"/>
      </w:pPr>
    </w:p>
    <w:p w14:paraId="325CE2D6" w14:textId="77777777" w:rsidR="005D4DBD" w:rsidRDefault="005D4DBD" w:rsidP="005D4DBD">
      <w:pPr>
        <w:pStyle w:val="PL"/>
      </w:pPr>
    </w:p>
    <w:p w14:paraId="30770AAD" w14:textId="77777777" w:rsidR="005D4DBD" w:rsidRDefault="005D4DBD" w:rsidP="005D4DBD">
      <w:pPr>
        <w:pStyle w:val="PL"/>
      </w:pPr>
      <w:r w:rsidRPr="004C0A8B">
        <w:t>ServiceAreaRestriction</w:t>
      </w:r>
      <w:r>
        <w:rPr>
          <w:noProof w:val="0"/>
        </w:rPr>
        <w:tab/>
        <w:t>::= SEQUENCE</w:t>
      </w:r>
    </w:p>
    <w:p w14:paraId="61E16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046106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3AF10D4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4C9805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7F1551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6FE7AE4C" w14:textId="77777777" w:rsidR="005D4DBD" w:rsidRDefault="005D4DBD" w:rsidP="005D4DBD">
      <w:pPr>
        <w:pStyle w:val="PL"/>
        <w:rPr>
          <w:noProof w:val="0"/>
        </w:rPr>
      </w:pPr>
    </w:p>
    <w:p w14:paraId="26168C7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A17E9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125F2086" w14:textId="77777777" w:rsidR="005D4DBD" w:rsidRDefault="005D4DBD" w:rsidP="005D4DBD">
      <w:pPr>
        <w:pStyle w:val="PL"/>
        <w:rPr>
          <w:noProof w:val="0"/>
        </w:rPr>
      </w:pPr>
    </w:p>
    <w:p w14:paraId="666F6275" w14:textId="77777777" w:rsidR="005D4DBD" w:rsidRDefault="005D4DBD" w:rsidP="005D4DBD">
      <w:pPr>
        <w:pStyle w:val="PL"/>
        <w:rPr>
          <w:noProof w:val="0"/>
        </w:rPr>
      </w:pPr>
      <w:r>
        <w:t>ServiceExperienceInfo</w:t>
      </w:r>
      <w:r>
        <w:rPr>
          <w:noProof w:val="0"/>
        </w:rPr>
        <w:tab/>
        <w:t>::= SEQUENCE</w:t>
      </w:r>
    </w:p>
    <w:p w14:paraId="5A21220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236C9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1E09B4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707F4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7D0E52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23F3A8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5967A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08E080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7B246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7D428D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7D4392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244C9DF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2A542AA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79F5050F" w14:textId="77777777" w:rsidR="005D4DBD" w:rsidRDefault="005D4DBD" w:rsidP="005D4DBD">
      <w:pPr>
        <w:pStyle w:val="PL"/>
      </w:pPr>
      <w:r>
        <w:rPr>
          <w:noProof w:val="0"/>
        </w:rPr>
        <w:t>}</w:t>
      </w:r>
    </w:p>
    <w:p w14:paraId="47CFF9B9" w14:textId="77777777" w:rsidR="005D4DBD" w:rsidRDefault="005D4DBD" w:rsidP="005D4DBD">
      <w:pPr>
        <w:pStyle w:val="PL"/>
      </w:pPr>
    </w:p>
    <w:p w14:paraId="10AC0FFE" w14:textId="77777777" w:rsidR="005D4DBD" w:rsidRDefault="005D4DBD" w:rsidP="005D4DBD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r>
        <w:rPr>
          <w:noProof w:val="0"/>
        </w:rPr>
        <w:tab/>
        <w:t>::= SET</w:t>
      </w:r>
    </w:p>
    <w:p w14:paraId="33EE385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54F392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F4FF95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5A1CE19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2107EC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7FD21C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550624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67A91A8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5D6C0CE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1538D6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40864C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7B39E8C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7A36A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6C0243">
        <w:rPr>
          <w:noProof w:val="0"/>
        </w:rPr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3335B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457A8B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61F04B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delayToleranceIndicator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5A8396E9" w14:textId="77777777" w:rsidR="005D4DBD" w:rsidRPr="007F203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05415F7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37F8CEA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5F1D5FEB" w14:textId="77777777" w:rsidR="005D4DBD" w:rsidRPr="007F2035" w:rsidRDefault="005D4DBD" w:rsidP="005D4DBD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04F5A6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F010D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678B6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</w:t>
      </w:r>
      <w:r w:rsidRPr="00BC5162">
        <w:rPr>
          <w:noProof w:val="0"/>
        </w:rPr>
        <w:t>upportedAccessTechnology</w:t>
      </w:r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2001C22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7E814ED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41B9982B" w14:textId="77777777" w:rsidR="005D4DBD" w:rsidRDefault="005D4DBD" w:rsidP="005D4DBD">
      <w:pPr>
        <w:pStyle w:val="PL"/>
        <w:rPr>
          <w:noProof w:val="0"/>
          <w:lang w:val="en-US"/>
        </w:rPr>
      </w:pPr>
    </w:p>
    <w:p w14:paraId="080F875C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56C890D0" w14:textId="77777777" w:rsidR="005D4DBD" w:rsidRDefault="005D4DBD" w:rsidP="005D4DBD">
      <w:pPr>
        <w:pStyle w:val="PL"/>
        <w:rPr>
          <w:noProof w:val="0"/>
        </w:rPr>
      </w:pPr>
    </w:p>
    <w:p w14:paraId="676864D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ervingNetworkFunctionID</w:t>
      </w:r>
      <w:r>
        <w:rPr>
          <w:noProof w:val="0"/>
        </w:rPr>
        <w:tab/>
        <w:t>::= SEQUENCE</w:t>
      </w:r>
    </w:p>
    <w:p w14:paraId="2AF147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54EDB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3D3CE8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64ABC6CD" w14:textId="77777777" w:rsidR="005D4DBD" w:rsidRDefault="005D4DBD" w:rsidP="005D4DBD">
      <w:pPr>
        <w:pStyle w:val="PL"/>
        <w:rPr>
          <w:noProof w:val="0"/>
        </w:rPr>
      </w:pPr>
    </w:p>
    <w:p w14:paraId="2CF680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79CAF20" w14:textId="77777777" w:rsidR="005D4DBD" w:rsidRDefault="005D4DBD" w:rsidP="005D4DBD">
      <w:pPr>
        <w:pStyle w:val="PL"/>
        <w:rPr>
          <w:noProof w:val="0"/>
        </w:rPr>
      </w:pPr>
    </w:p>
    <w:p w14:paraId="20F71E04" w14:textId="77777777" w:rsidR="005D4DBD" w:rsidRDefault="005D4DBD" w:rsidP="005D4DBD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r>
        <w:rPr>
          <w:noProof w:val="0"/>
        </w:rPr>
        <w:tab/>
        <w:t>::= SEQUENCE</w:t>
      </w:r>
    </w:p>
    <w:p w14:paraId="43474C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150B9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30F8B6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50784F9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2925D33" w14:textId="77777777" w:rsidR="005D4DBD" w:rsidRDefault="005D4DBD" w:rsidP="005D4DBD">
      <w:pPr>
        <w:pStyle w:val="PL"/>
        <w:rPr>
          <w:noProof w:val="0"/>
        </w:rPr>
      </w:pPr>
    </w:p>
    <w:p w14:paraId="340E455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haringLevel</w:t>
      </w:r>
      <w:r>
        <w:rPr>
          <w:noProof w:val="0"/>
        </w:rPr>
        <w:tab/>
        <w:t>::= ENUMERATED</w:t>
      </w:r>
    </w:p>
    <w:p w14:paraId="228716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36FD0A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3A39AF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67CAD7B" w14:textId="77777777" w:rsidR="005D4DBD" w:rsidRDefault="005D4DBD" w:rsidP="005D4DBD">
      <w:pPr>
        <w:pStyle w:val="PL"/>
        <w:rPr>
          <w:noProof w:val="0"/>
        </w:rPr>
      </w:pPr>
    </w:p>
    <w:p w14:paraId="4818008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BDA1C41" w14:textId="77777777" w:rsidR="005D4DBD" w:rsidRDefault="005D4DBD" w:rsidP="005D4DBD">
      <w:pPr>
        <w:pStyle w:val="PL"/>
        <w:rPr>
          <w:noProof w:val="0"/>
        </w:rPr>
      </w:pPr>
      <w:r>
        <w:t xml:space="preserve"> </w:t>
      </w:r>
    </w:p>
    <w:p w14:paraId="597ACD31" w14:textId="77777777" w:rsidR="005D4DBD" w:rsidRDefault="005D4DBD" w:rsidP="005D4DBD">
      <w:pPr>
        <w:pStyle w:val="PL"/>
        <w:rPr>
          <w:noProof w:val="0"/>
        </w:rPr>
      </w:pPr>
    </w:p>
    <w:p w14:paraId="571EBA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ingleNSSAI</w:t>
      </w:r>
      <w:r>
        <w:rPr>
          <w:noProof w:val="0"/>
        </w:rPr>
        <w:tab/>
        <w:t xml:space="preserve">::= </w:t>
      </w:r>
      <w:r>
        <w:t>SEQUENCE</w:t>
      </w:r>
    </w:p>
    <w:p w14:paraId="50D26C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33A2673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85EEA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6C52113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236BF2A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F48D1FF" w14:textId="77777777" w:rsidR="005D4DBD" w:rsidRDefault="005D4DBD" w:rsidP="005D4DBD">
      <w:pPr>
        <w:pStyle w:val="PL"/>
        <w:rPr>
          <w:noProof w:val="0"/>
        </w:rPr>
      </w:pPr>
    </w:p>
    <w:p w14:paraId="27AD21F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liceServiceType ::= INTEGER (0..255)</w:t>
      </w:r>
    </w:p>
    <w:p w14:paraId="37FCE42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BC9D42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08DCE58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D5DAA7C" w14:textId="77777777" w:rsidR="005D4DBD" w:rsidRDefault="005D4DBD" w:rsidP="005D4DBD">
      <w:pPr>
        <w:pStyle w:val="PL"/>
        <w:rPr>
          <w:noProof w:val="0"/>
        </w:rPr>
      </w:pPr>
    </w:p>
    <w:p w14:paraId="2D620CF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liceDifferentiator</w:t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259964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8A1647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329876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1E169347" w14:textId="77777777" w:rsidR="005D4DBD" w:rsidRDefault="005D4DBD" w:rsidP="005D4DBD">
      <w:pPr>
        <w:pStyle w:val="PL"/>
        <w:rPr>
          <w:noProof w:val="0"/>
        </w:rPr>
      </w:pPr>
    </w:p>
    <w:p w14:paraId="631CBAF8" w14:textId="77777777" w:rsidR="005D4DBD" w:rsidRDefault="005D4DBD" w:rsidP="005D4DBD">
      <w:pPr>
        <w:pStyle w:val="PL"/>
        <w:rPr>
          <w:noProof w:val="0"/>
        </w:rPr>
      </w:pPr>
    </w:p>
    <w:p w14:paraId="603DB46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deliveryReportRequested ::= ENUMERATED</w:t>
      </w:r>
    </w:p>
    <w:p w14:paraId="3A3FAE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24120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AD463C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10547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281A630" w14:textId="77777777" w:rsidR="005D4DBD" w:rsidRDefault="005D4DBD" w:rsidP="005D4DBD">
      <w:pPr>
        <w:pStyle w:val="PL"/>
        <w:rPr>
          <w:noProof w:val="0"/>
        </w:rPr>
      </w:pPr>
    </w:p>
    <w:p w14:paraId="22D15B7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INTEGER</w:t>
      </w:r>
    </w:p>
    <w:p w14:paraId="54AE26B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8100F7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B2D87D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7CC2285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3F9354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120B34B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52F2DF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A8344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28D88E5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16D93A82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26A648B9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54409D39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4DDC8081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1F3AA4D0" w14:textId="77777777" w:rsidR="005D4DBD" w:rsidRPr="000637CA" w:rsidRDefault="005D4DBD" w:rsidP="005D4DBD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27D19223" w14:textId="77777777" w:rsidR="005D4DBD" w:rsidRDefault="005D4DBD" w:rsidP="005D4DBD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2DE002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05D1EA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61184EF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7C9961F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23514370" w14:textId="77777777" w:rsidR="005D4DBD" w:rsidRDefault="005D4DBD" w:rsidP="005D4DBD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7F94E465" w14:textId="77777777" w:rsidR="005D4DBD" w:rsidRDefault="005D4DBD" w:rsidP="005D4DBD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0E0AE63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532D7D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dundantTransmiss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133C3A0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088C18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01A267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4E646A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7D64D22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1FDF82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5CA9E1E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7C4BC57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01E428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28E6F3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3F1D762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684AA1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120FF1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089EFDA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5674B9A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5703A7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422E12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7C8D1B8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4C64F11D" w14:textId="77777777" w:rsidR="005D4DBD" w:rsidRPr="007C5CCA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5782C9DD" w14:textId="77777777" w:rsidR="005D4DBD" w:rsidRDefault="005D4DBD" w:rsidP="005D4DBD">
      <w:pPr>
        <w:pStyle w:val="PL"/>
        <w:rPr>
          <w:noProof w:val="0"/>
        </w:rPr>
      </w:pPr>
      <w:r w:rsidRPr="007C5CCA">
        <w:rPr>
          <w:noProof w:val="0"/>
        </w:rPr>
        <w:tab/>
        <w:t>otherQuotaType</w:t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4F870571" w14:textId="77777777" w:rsidR="005D4DBD" w:rsidRDefault="005D4DBD" w:rsidP="005D4DBD">
      <w:pPr>
        <w:pStyle w:val="PL"/>
        <w:rPr>
          <w:noProof w:val="0"/>
        </w:rPr>
      </w:pPr>
      <w:r w:rsidRPr="00F94913">
        <w:rPr>
          <w:noProof w:val="0"/>
        </w:rPr>
        <w:tab/>
        <w:t>expiryOfQuotaHoldingTime</w:t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09E897F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3B19D4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6907F3B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711E37C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2F4ECE3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7D4B119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43EEAB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3631030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114CE64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4E2AEC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5FAD0E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0D02BB3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3CD4D0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4B43F6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094A6778" w14:textId="77777777" w:rsidR="005D4DBD" w:rsidRDefault="005D4DBD" w:rsidP="005D4DBD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067009E4" w14:textId="77777777" w:rsidR="005D4DBD" w:rsidRDefault="005D4DBD" w:rsidP="005D4DBD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13381226" w14:textId="77777777" w:rsidR="005D4DBD" w:rsidRDefault="005D4DBD" w:rsidP="005D4DBD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691CF69F" w14:textId="77777777" w:rsidR="005D4DBD" w:rsidRDefault="005D4DBD" w:rsidP="005D4DBD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172E2228" w14:textId="77777777" w:rsidR="005D4DBD" w:rsidRDefault="005D4DBD" w:rsidP="005D4DBD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5FE11D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5A3CDBE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GI-S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6BCC12A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0EF3F7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06A756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4F2738C7" w14:textId="77777777" w:rsidR="005D4DBD" w:rsidRDefault="005D4DBD" w:rsidP="005D4DBD">
      <w:pPr>
        <w:pStyle w:val="PL"/>
        <w:rPr>
          <w:noProof w:val="0"/>
        </w:rPr>
      </w:pPr>
    </w:p>
    <w:p w14:paraId="2EB9F8E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MReplyPathRequested</w:t>
      </w:r>
      <w:r>
        <w:rPr>
          <w:noProof w:val="0"/>
        </w:rPr>
        <w:tab/>
        <w:t>::= ENUMERATED</w:t>
      </w:r>
    </w:p>
    <w:p w14:paraId="2F8E316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D0AD9F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458E1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0DD2B4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3FD14C42" w14:textId="77777777" w:rsidR="005D4DBD" w:rsidRDefault="005D4DBD" w:rsidP="005D4DBD">
      <w:pPr>
        <w:pStyle w:val="PL"/>
        <w:rPr>
          <w:noProof w:val="0"/>
        </w:rPr>
      </w:pPr>
    </w:p>
    <w:p w14:paraId="5B674C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24E25B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AE0E31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4074890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1BA8B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C7ABDF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0BD6FE3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51E3F22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30CE92E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7FE6404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3F3C722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0CF523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3369832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71DA039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3C8216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3FB54D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295F518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8C78421" w14:textId="77777777" w:rsidR="005D4DBD" w:rsidRDefault="005D4DBD" w:rsidP="005D4DBD">
      <w:pPr>
        <w:pStyle w:val="PL"/>
        <w:rPr>
          <w:noProof w:val="0"/>
          <w:lang w:val="it-IT"/>
        </w:rPr>
      </w:pPr>
    </w:p>
    <w:p w14:paraId="2924C8E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  </w:t>
      </w:r>
      <w:r>
        <w:rPr>
          <w:noProof w:val="0"/>
        </w:rPr>
        <w:t>::= ENUMERATED</w:t>
      </w:r>
    </w:p>
    <w:p w14:paraId="033BCA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27C2BB1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49083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709196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63215452" w14:textId="77777777" w:rsidR="005D4DBD" w:rsidRDefault="005D4DBD" w:rsidP="005D4DBD">
      <w:pPr>
        <w:pStyle w:val="PL"/>
        <w:rPr>
          <w:lang w:eastAsia="zh-CN"/>
        </w:rPr>
      </w:pPr>
    </w:p>
    <w:p w14:paraId="10ACB2F2" w14:textId="77777777" w:rsidR="005D4DBD" w:rsidRDefault="005D4DBD" w:rsidP="005D4DBD">
      <w:pPr>
        <w:pStyle w:val="PL"/>
        <w:rPr>
          <w:noProof w:val="0"/>
          <w:lang w:val="it-IT"/>
        </w:rPr>
      </w:pPr>
    </w:p>
    <w:p w14:paraId="4C59A9A2" w14:textId="77777777" w:rsidR="005D4DBD" w:rsidRDefault="005D4DBD" w:rsidP="005D4DBD">
      <w:pPr>
        <w:pStyle w:val="PL"/>
        <w:rPr>
          <w:noProof w:val="0"/>
        </w:rPr>
      </w:pPr>
    </w:p>
    <w:p w14:paraId="26CD7CC7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>SSCMode</w:t>
      </w:r>
      <w:r w:rsidRPr="00A40EA4">
        <w:rPr>
          <w:noProof w:val="0"/>
        </w:rPr>
        <w:tab/>
        <w:t>::= INTEGER</w:t>
      </w:r>
    </w:p>
    <w:p w14:paraId="3438985D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7A39F8DB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1D0CD7EE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10C48E5F" w14:textId="77777777" w:rsidR="005D4DBD" w:rsidRPr="00A40EA4" w:rsidRDefault="005D4DBD" w:rsidP="005D4DBD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5F967BD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B1AFE0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4590B247" w14:textId="77777777" w:rsidR="005D4DBD" w:rsidRDefault="005D4DBD" w:rsidP="005D4DBD">
      <w:pPr>
        <w:pStyle w:val="PL"/>
        <w:rPr>
          <w:noProof w:val="0"/>
        </w:rPr>
      </w:pPr>
    </w:p>
    <w:p w14:paraId="5B14362B" w14:textId="77777777" w:rsidR="005D4DBD" w:rsidRPr="002C5DEF" w:rsidRDefault="005D4DBD" w:rsidP="005D4DBD">
      <w:pPr>
        <w:pStyle w:val="PL"/>
        <w:rPr>
          <w:noProof w:val="0"/>
          <w:lang w:val="en-US"/>
        </w:rPr>
      </w:pPr>
      <w:r w:rsidRPr="004C52B4">
        <w:rPr>
          <w:noProof w:val="0"/>
        </w:rPr>
        <w:t>SteerModeValue</w:t>
      </w:r>
      <w:r>
        <w:rPr>
          <w:noProof w:val="0"/>
        </w:rPr>
        <w:tab/>
        <w:t>::= ENUMERATED</w:t>
      </w:r>
    </w:p>
    <w:p w14:paraId="316EEA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072483D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EE3591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2DE0D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BBA51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65E22507" w14:textId="77777777" w:rsidR="005D4DBD" w:rsidRDefault="005D4DBD" w:rsidP="005D4DBD">
      <w:pPr>
        <w:pStyle w:val="PL"/>
        <w:rPr>
          <w:noProof w:val="0"/>
        </w:rPr>
      </w:pPr>
    </w:p>
    <w:p w14:paraId="2FB376D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2E365F6" w14:textId="77777777" w:rsidR="005D4DBD" w:rsidRDefault="005D4DBD" w:rsidP="005D4DBD">
      <w:pPr>
        <w:pStyle w:val="PL"/>
        <w:rPr>
          <w:noProof w:val="0"/>
        </w:rPr>
      </w:pPr>
    </w:p>
    <w:p w14:paraId="38CB3CE6" w14:textId="77777777" w:rsidR="005D4DBD" w:rsidRDefault="005D4DBD" w:rsidP="005D4DBD">
      <w:pPr>
        <w:pStyle w:val="PL"/>
        <w:rPr>
          <w:noProof w:val="0"/>
        </w:rPr>
      </w:pPr>
    </w:p>
    <w:p w14:paraId="67EC15A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SubscribedQoSInformation</w:t>
      </w:r>
      <w:r>
        <w:rPr>
          <w:noProof w:val="0"/>
        </w:rPr>
        <w:tab/>
        <w:t>::= SEQUENCE</w:t>
      </w:r>
    </w:p>
    <w:p w14:paraId="67086A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8F1977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774B71A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4554A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770A6C2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65E3A73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69922EC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2818C38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91135CE" w14:textId="77777777" w:rsidR="005D4DBD" w:rsidRDefault="005D4DBD" w:rsidP="005D4DBD">
      <w:pPr>
        <w:pStyle w:val="PL"/>
        <w:rPr>
          <w:noProof w:val="0"/>
        </w:rPr>
      </w:pPr>
    </w:p>
    <w:p w14:paraId="044A090A" w14:textId="77777777" w:rsidR="005D4DBD" w:rsidRDefault="005D4DBD" w:rsidP="005D4DBD">
      <w:pPr>
        <w:pStyle w:val="PL"/>
        <w:rPr>
          <w:noProof w:val="0"/>
        </w:rPr>
      </w:pPr>
    </w:p>
    <w:p w14:paraId="27497902" w14:textId="77777777" w:rsidR="005D4DBD" w:rsidRDefault="005D4DBD" w:rsidP="005D4DBD">
      <w:pPr>
        <w:pStyle w:val="PL"/>
        <w:rPr>
          <w:noProof w:val="0"/>
        </w:rPr>
      </w:pPr>
      <w:r>
        <w:t xml:space="preserve">SvcExperience </w:t>
      </w:r>
      <w:r>
        <w:rPr>
          <w:noProof w:val="0"/>
        </w:rPr>
        <w:tab/>
        <w:t>::= SEQUENCE</w:t>
      </w:r>
    </w:p>
    <w:p w14:paraId="48B41A4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0617D8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771A369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43ACB9F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5467D9E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2F1E64B5" w14:textId="77777777" w:rsidR="005D4DBD" w:rsidRDefault="005D4DBD" w:rsidP="005D4DBD">
      <w:pPr>
        <w:pStyle w:val="PL"/>
        <w:rPr>
          <w:noProof w:val="0"/>
        </w:rPr>
      </w:pPr>
    </w:p>
    <w:p w14:paraId="3C0A30AC" w14:textId="77777777" w:rsidR="005D4DBD" w:rsidRDefault="005D4DBD" w:rsidP="005D4DBD">
      <w:pPr>
        <w:pStyle w:val="PL"/>
        <w:rPr>
          <w:noProof w:val="0"/>
        </w:rPr>
      </w:pPr>
    </w:p>
    <w:p w14:paraId="6DFA03C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B71076C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2A36916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A73F33C" w14:textId="77777777" w:rsidR="005D4DBD" w:rsidRDefault="005D4DBD" w:rsidP="005D4DBD">
      <w:pPr>
        <w:pStyle w:val="PL"/>
        <w:rPr>
          <w:noProof w:val="0"/>
        </w:rPr>
      </w:pPr>
    </w:p>
    <w:p w14:paraId="1D46F2BB" w14:textId="77777777" w:rsidR="005D4DBD" w:rsidRDefault="005D4DBD" w:rsidP="005D4DBD">
      <w:pPr>
        <w:pStyle w:val="PL"/>
        <w:rPr>
          <w:noProof w:val="0"/>
        </w:rPr>
      </w:pPr>
    </w:p>
    <w:p w14:paraId="45DAB0A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::= OCTET STRING (SIZE(3))</w:t>
      </w:r>
    </w:p>
    <w:p w14:paraId="71B88DEC" w14:textId="77777777" w:rsidR="005D4DBD" w:rsidRDefault="005D4DBD" w:rsidP="005D4DBD">
      <w:pPr>
        <w:pStyle w:val="PL"/>
        <w:rPr>
          <w:noProof w:val="0"/>
        </w:rPr>
      </w:pPr>
    </w:p>
    <w:p w14:paraId="502995F6" w14:textId="77777777" w:rsidR="005D4DBD" w:rsidRDefault="005D4DBD" w:rsidP="005D4DBD">
      <w:pPr>
        <w:pStyle w:val="PL"/>
      </w:pPr>
      <w:r>
        <w:t>TAI</w:t>
      </w:r>
      <w:r>
        <w:rPr>
          <w:noProof w:val="0"/>
        </w:rPr>
        <w:tab/>
        <w:t>::= SEQUENCE</w:t>
      </w:r>
    </w:p>
    <w:p w14:paraId="666AE8B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E6D9E7A" w14:textId="77777777" w:rsidR="005D4DBD" w:rsidRPr="00452B63" w:rsidRDefault="005D4DBD" w:rsidP="005D4DBD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3E656F6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5470C93E" w14:textId="77777777" w:rsidR="005D4DBD" w:rsidRDefault="005D4DBD" w:rsidP="005D4DBD">
      <w:pPr>
        <w:pStyle w:val="PL"/>
        <w:rPr>
          <w:noProof w:val="0"/>
        </w:rPr>
      </w:pPr>
    </w:p>
    <w:p w14:paraId="05E53A2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5F4897D" w14:textId="77777777" w:rsidR="005D4DBD" w:rsidRDefault="005D4DBD" w:rsidP="005D4DBD">
      <w:pPr>
        <w:pStyle w:val="PL"/>
        <w:rPr>
          <w:noProof w:val="0"/>
        </w:rPr>
      </w:pPr>
    </w:p>
    <w:p w14:paraId="514B576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::= OCTET STRING </w:t>
      </w:r>
    </w:p>
    <w:p w14:paraId="5264DFD6" w14:textId="77777777" w:rsidR="005D4DBD" w:rsidRDefault="005D4DBD" w:rsidP="005D4DBD">
      <w:pPr>
        <w:pStyle w:val="PL"/>
        <w:rPr>
          <w:noProof w:val="0"/>
        </w:rPr>
      </w:pPr>
    </w:p>
    <w:p w14:paraId="02EBF148" w14:textId="77777777" w:rsidR="005D4DBD" w:rsidRDefault="005D4DBD" w:rsidP="005D4DBD">
      <w:pPr>
        <w:pStyle w:val="PL"/>
        <w:rPr>
          <w:noProof w:val="0"/>
        </w:rPr>
      </w:pPr>
    </w:p>
    <w:p w14:paraId="30941725" w14:textId="77777777" w:rsidR="005D4DBD" w:rsidRDefault="005D4DBD" w:rsidP="005D4DBD">
      <w:pPr>
        <w:pStyle w:val="PL"/>
        <w:rPr>
          <w:lang w:bidi="ar-IQ"/>
        </w:rPr>
      </w:pPr>
      <w:r>
        <w:rPr>
          <w:lang w:bidi="ar-IQ"/>
        </w:rPr>
        <w:t>Throughput</w:t>
      </w:r>
      <w:r>
        <w:rPr>
          <w:noProof w:val="0"/>
        </w:rPr>
        <w:tab/>
        <w:t>::= SEQUENCE</w:t>
      </w:r>
    </w:p>
    <w:p w14:paraId="3C48C4E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EB7AAD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7720CA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4015A6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198E98AF" w14:textId="77777777" w:rsidR="005D4DBD" w:rsidRDefault="005D4DBD" w:rsidP="005D4DBD">
      <w:pPr>
        <w:pStyle w:val="PL"/>
        <w:rPr>
          <w:noProof w:val="0"/>
        </w:rPr>
      </w:pPr>
    </w:p>
    <w:p w14:paraId="0E84320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N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07F7F0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38CC2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3BFD4FE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FF05F9C" w14:textId="77777777" w:rsidR="005D4DBD" w:rsidRDefault="005D4DBD" w:rsidP="005D4DBD">
      <w:pPr>
        <w:pStyle w:val="PL"/>
        <w:rPr>
          <w:noProof w:val="0"/>
        </w:rPr>
      </w:pPr>
    </w:p>
    <w:p w14:paraId="4390D11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n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25B15A8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FEA05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FD60C1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5FF3AE34" w14:textId="77777777" w:rsidR="00900C23" w:rsidRDefault="00900C23" w:rsidP="005D4DBD">
      <w:pPr>
        <w:pStyle w:val="PL"/>
        <w:rPr>
          <w:noProof w:val="0"/>
        </w:rPr>
      </w:pPr>
    </w:p>
    <w:p w14:paraId="17D3D1DE" w14:textId="77777777" w:rsidR="005D4DBD" w:rsidRDefault="005D4DBD" w:rsidP="005D4DBD">
      <w:pPr>
        <w:pStyle w:val="PL"/>
        <w:rPr>
          <w:noProof w:val="0"/>
        </w:rPr>
      </w:pPr>
    </w:p>
    <w:p w14:paraId="3426E25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>Trigger</w:t>
      </w:r>
      <w:r>
        <w:rPr>
          <w:noProof w:val="0"/>
        </w:rPr>
        <w:tab/>
        <w:t>::= CHOICE</w:t>
      </w:r>
    </w:p>
    <w:p w14:paraId="52C67E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3F3013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3C819BE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5346C45C" w14:textId="77777777" w:rsidR="005D4DBD" w:rsidRDefault="005D4DBD" w:rsidP="005D4DBD">
      <w:pPr>
        <w:pStyle w:val="PL"/>
        <w:rPr>
          <w:noProof w:val="0"/>
        </w:rPr>
      </w:pPr>
    </w:p>
    <w:p w14:paraId="5CE7D64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riggerCategory</w:t>
      </w:r>
      <w:r>
        <w:rPr>
          <w:noProof w:val="0"/>
        </w:rPr>
        <w:tab/>
        <w:t>::= ENUMERATED</w:t>
      </w:r>
    </w:p>
    <w:p w14:paraId="451498B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4232A6E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C39B5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CEC11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76C0C40" w14:textId="77777777" w:rsidR="005D4DBD" w:rsidRDefault="005D4DBD" w:rsidP="005D4DBD">
      <w:pPr>
        <w:pStyle w:val="PL"/>
        <w:rPr>
          <w:noProof w:val="0"/>
        </w:rPr>
      </w:pPr>
    </w:p>
    <w:p w14:paraId="171EBBC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TWAP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1116BAE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00D023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E19D63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03BA93D" w14:textId="77777777" w:rsidR="005D4DBD" w:rsidRDefault="005D4DBD" w:rsidP="005D4DBD">
      <w:pPr>
        <w:pStyle w:val="PL"/>
        <w:rPr>
          <w:noProof w:val="0"/>
        </w:rPr>
      </w:pPr>
    </w:p>
    <w:p w14:paraId="4BD857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5B15BD0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401C100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FA0CC98" w14:textId="77777777" w:rsidR="005D4DBD" w:rsidRDefault="005D4DBD" w:rsidP="005D4DBD">
      <w:pPr>
        <w:pStyle w:val="PL"/>
        <w:rPr>
          <w:noProof w:val="0"/>
        </w:rPr>
      </w:pPr>
    </w:p>
    <w:p w14:paraId="26D59F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r>
        <w:rPr>
          <w:noProof w:val="0"/>
        </w:rPr>
        <w:tab/>
      </w:r>
      <w:r>
        <w:rPr>
          <w:noProof w:val="0"/>
        </w:rPr>
        <w:tab/>
        <w:t>::= SEQUENCE</w:t>
      </w:r>
    </w:p>
    <w:p w14:paraId="6C44EDD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2B659C6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742D53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09F70D3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65C2DF3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7FF9C1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2B72F6C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747186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4249AED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FC6175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0D7A7A9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2EBEA53D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62D5E49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42AF16A6" w14:textId="77777777" w:rsidR="005D4DBD" w:rsidRPr="0009176B" w:rsidRDefault="005D4DBD" w:rsidP="005D4DBD">
      <w:pPr>
        <w:pStyle w:val="PL"/>
        <w:rPr>
          <w:noProof w:val="0"/>
        </w:rPr>
      </w:pPr>
      <w:r>
        <w:rPr>
          <w:noProof w:val="0"/>
        </w:rPr>
        <w:tab/>
      </w:r>
      <w:r w:rsidRPr="0009176B">
        <w:rPr>
          <w:noProof w:val="0"/>
        </w:rPr>
        <w:t>quotaManagementIndicator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5204B512" w14:textId="77777777" w:rsidR="005D4DBD" w:rsidRPr="0009176B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ab/>
        <w:t>quotaManagementIndicatorExt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19A35A6B" w14:textId="77777777" w:rsidR="005D4DBD" w:rsidRDefault="005D4DBD" w:rsidP="005D4DBD">
      <w:pPr>
        <w:pStyle w:val="PL"/>
        <w:rPr>
          <w:noProof w:val="0"/>
        </w:rPr>
      </w:pPr>
      <w:r w:rsidRPr="0009176B">
        <w:rPr>
          <w:noProof w:val="0"/>
        </w:rPr>
        <w:tab/>
        <w:t>nSPAContainerInformation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2AD07D69" w14:textId="77777777" w:rsidR="005D4DBD" w:rsidRPr="0009176B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1B67E40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7BA309C6" w14:textId="77777777" w:rsidR="005D4DBD" w:rsidRDefault="005D4DBD" w:rsidP="005D4DBD">
      <w:pPr>
        <w:pStyle w:val="PL"/>
        <w:rPr>
          <w:noProof w:val="0"/>
        </w:rPr>
      </w:pPr>
    </w:p>
    <w:p w14:paraId="38BAE41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4CD4D9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0326E178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05A467E1" w14:textId="77777777" w:rsidR="005D4DBD" w:rsidRDefault="005D4DBD" w:rsidP="005D4DBD">
      <w:pPr>
        <w:pStyle w:val="PL"/>
        <w:rPr>
          <w:noProof w:val="0"/>
        </w:rPr>
      </w:pPr>
    </w:p>
    <w:p w14:paraId="0F31C775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UserLocationInformation</w:t>
      </w:r>
      <w:r>
        <w:rPr>
          <w:noProof w:val="0"/>
        </w:rPr>
        <w:tab/>
        <w:t>::= OCTET STRING</w:t>
      </w:r>
    </w:p>
    <w:p w14:paraId="03BD9E21" w14:textId="77777777" w:rsidR="005D4DBD" w:rsidRDefault="005D4DBD" w:rsidP="005D4DBD">
      <w:pPr>
        <w:pStyle w:val="PL"/>
        <w:rPr>
          <w:noProof w:val="0"/>
        </w:rPr>
      </w:pPr>
    </w:p>
    <w:p w14:paraId="1C67F8EC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UserLocationInformationStructured </w:t>
      </w:r>
      <w:r>
        <w:rPr>
          <w:noProof w:val="0"/>
        </w:rPr>
        <w:tab/>
        <w:t>::= SEQUENCE</w:t>
      </w:r>
    </w:p>
    <w:p w14:paraId="5BC535E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37B2085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43F7E2B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17C0E417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5DFB11E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03E9E88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ge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3F8ABD0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488215D9" w14:textId="77777777" w:rsidR="005D4DBD" w:rsidRDefault="005D4DBD" w:rsidP="005D4DBD">
      <w:pPr>
        <w:pStyle w:val="PL"/>
        <w:rPr>
          <w:noProof w:val="0"/>
        </w:rPr>
      </w:pPr>
    </w:p>
    <w:p w14:paraId="418D060A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UtraLocation</w:t>
      </w:r>
      <w:r w:rsidRPr="00B0318A">
        <w:rPr>
          <w:noProof w:val="0"/>
        </w:rPr>
        <w:tab/>
        <w:t>::= SEQUENCE</w:t>
      </w:r>
    </w:p>
    <w:p w14:paraId="5A2D902A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21006FA1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0] CellGlobalId OPTIONAL,</w:t>
      </w:r>
    </w:p>
    <w:p w14:paraId="28C73B32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7E36C07B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 LocationAreaId OPTIONAL,</w:t>
      </w:r>
    </w:p>
    <w:p w14:paraId="15832E4A" w14:textId="77777777" w:rsidR="005D4DBD" w:rsidRPr="00B0318A" w:rsidRDefault="005D4DBD" w:rsidP="005D4DBD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RoutingAreaId OPTIONAL,</w:t>
      </w:r>
    </w:p>
    <w:p w14:paraId="64938D3F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4] AgeOfLocationInformation OPTIONAL,</w:t>
      </w:r>
    </w:p>
    <w:p w14:paraId="0B9E84DA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5] TimeStamp OPTIONAL,</w:t>
      </w:r>
    </w:p>
    <w:p w14:paraId="5B5B664D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6] GeographicalInformation</w:t>
      </w:r>
      <w:r w:rsidRPr="00B0318A">
        <w:rPr>
          <w:noProof w:val="0"/>
        </w:rPr>
        <w:tab/>
        <w:t>OPTIONAL,</w:t>
      </w:r>
    </w:p>
    <w:p w14:paraId="5C708045" w14:textId="77777777" w:rsidR="005D4DBD" w:rsidRPr="00B0318A" w:rsidRDefault="005D4DBD" w:rsidP="005D4DBD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7] GeodeticInformation OPTIONAL</w:t>
      </w:r>
    </w:p>
    <w:p w14:paraId="62F5D1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B6A4E16" w14:textId="77777777" w:rsidR="005D4DBD" w:rsidRDefault="005D4DBD" w:rsidP="005D4DBD">
      <w:pPr>
        <w:pStyle w:val="PL"/>
        <w:rPr>
          <w:noProof w:val="0"/>
        </w:rPr>
      </w:pPr>
    </w:p>
    <w:p w14:paraId="08426BCD" w14:textId="77777777" w:rsidR="005D4DBD" w:rsidRDefault="005D4DBD" w:rsidP="005D4DBD">
      <w:pPr>
        <w:pStyle w:val="PL"/>
        <w:rPr>
          <w:noProof w:val="0"/>
        </w:rPr>
      </w:pPr>
    </w:p>
    <w:p w14:paraId="772E47B9" w14:textId="77777777" w:rsidR="005D4DBD" w:rsidRDefault="005D4DBD" w:rsidP="005D4DBD">
      <w:pPr>
        <w:pStyle w:val="PL"/>
        <w:rPr>
          <w:noProof w:val="0"/>
        </w:rPr>
      </w:pPr>
    </w:p>
    <w:p w14:paraId="4582838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AFC0372" w14:textId="77777777" w:rsidR="005D4DBD" w:rsidRPr="005846D8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711CF17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7E69811B" w14:textId="77777777" w:rsidR="005D4DBD" w:rsidRDefault="005D4DBD" w:rsidP="005D4DBD">
      <w:pPr>
        <w:pStyle w:val="PL"/>
        <w:rPr>
          <w:noProof w:val="0"/>
        </w:rPr>
      </w:pPr>
    </w:p>
    <w:p w14:paraId="308ADF4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A43AA6" w14:textId="77777777" w:rsidR="005D4DBD" w:rsidRPr="00E21481" w:rsidRDefault="005D4DBD" w:rsidP="005D4DBD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696AD15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1ECD031" w14:textId="77777777" w:rsidR="005D4DBD" w:rsidRDefault="005D4DBD" w:rsidP="005D4DBD">
      <w:pPr>
        <w:pStyle w:val="PL"/>
        <w:rPr>
          <w:noProof w:val="0"/>
        </w:rPr>
      </w:pPr>
    </w:p>
    <w:p w14:paraId="34FBB16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VlrNumber</w:t>
      </w:r>
      <w:r>
        <w:rPr>
          <w:noProof w:val="0"/>
        </w:rPr>
        <w:tab/>
        <w:t>::= UTF8String</w:t>
      </w:r>
    </w:p>
    <w:p w14:paraId="36D0BE5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0121E85F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0CDC27CE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EFD284" w14:textId="77777777" w:rsidR="005D4DBD" w:rsidRDefault="005D4DBD" w:rsidP="005D4DBD">
      <w:pPr>
        <w:pStyle w:val="PL"/>
        <w:rPr>
          <w:noProof w:val="0"/>
        </w:rPr>
      </w:pPr>
    </w:p>
    <w:p w14:paraId="2F6BFEA3" w14:textId="77777777" w:rsidR="005D4DBD" w:rsidRDefault="005D4DBD" w:rsidP="005D4DBD">
      <w:pPr>
        <w:pStyle w:val="PL"/>
        <w:rPr>
          <w:noProof w:val="0"/>
        </w:rPr>
      </w:pPr>
    </w:p>
    <w:p w14:paraId="5D148C01" w14:textId="77777777" w:rsidR="005D4DBD" w:rsidRDefault="005D4DBD" w:rsidP="005D4DBD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  </w:t>
      </w:r>
      <w:r>
        <w:rPr>
          <w:noProof w:val="0"/>
        </w:rPr>
        <w:t>::= ENUMERATED</w:t>
      </w:r>
    </w:p>
    <w:p w14:paraId="784BE59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{</w:t>
      </w:r>
    </w:p>
    <w:p w14:paraId="12B2D86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2248A1B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ED331D4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}</w:t>
      </w:r>
    </w:p>
    <w:p w14:paraId="072B9452" w14:textId="77777777" w:rsidR="005D4DBD" w:rsidRDefault="005D4DBD" w:rsidP="005D4DBD">
      <w:pPr>
        <w:pStyle w:val="PL"/>
        <w:rPr>
          <w:noProof w:val="0"/>
        </w:rPr>
      </w:pPr>
    </w:p>
    <w:p w14:paraId="2DE5BC79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17C27A6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W</w:t>
      </w:r>
    </w:p>
    <w:p w14:paraId="730A0642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9F14F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WAgfId</w:t>
      </w:r>
      <w:r>
        <w:rPr>
          <w:noProof w:val="0"/>
        </w:rPr>
        <w:tab/>
      </w:r>
      <w:r>
        <w:rPr>
          <w:noProof w:val="0"/>
        </w:rPr>
        <w:tab/>
        <w:t>::= UTF8String</w:t>
      </w:r>
    </w:p>
    <w:p w14:paraId="0BF39B9A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A516F3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76E1E01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--</w:t>
      </w:r>
    </w:p>
    <w:p w14:paraId="4681C8E8" w14:textId="77777777" w:rsidR="005D4DBD" w:rsidRDefault="005D4DBD" w:rsidP="005D4DBD">
      <w:pPr>
        <w:pStyle w:val="PL"/>
        <w:rPr>
          <w:noProof w:val="0"/>
        </w:rPr>
      </w:pPr>
    </w:p>
    <w:p w14:paraId="7C053D20" w14:textId="77777777" w:rsidR="005D4DBD" w:rsidRDefault="005D4DBD" w:rsidP="005D4DBD">
      <w:pPr>
        <w:pStyle w:val="PL"/>
        <w:rPr>
          <w:noProof w:val="0"/>
        </w:rPr>
      </w:pPr>
      <w:r>
        <w:rPr>
          <w:noProof w:val="0"/>
        </w:rPr>
        <w:t>.#END</w:t>
      </w:r>
    </w:p>
    <w:p w14:paraId="7006F473" w14:textId="166E7F3B" w:rsidR="005D4DBD" w:rsidRDefault="005D4DBD" w:rsidP="005D4DBD"/>
    <w:p w14:paraId="2813C6B6" w14:textId="05245C45" w:rsidR="006B2FF7" w:rsidRDefault="006B2FF7" w:rsidP="005D4DB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B2FF7" w:rsidRPr="007215AA" w14:paraId="6A45DB0A" w14:textId="77777777" w:rsidTr="005E2FD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FCEE12" w14:textId="7A10FE02" w:rsidR="006B2FF7" w:rsidRPr="007215AA" w:rsidRDefault="006B2FF7" w:rsidP="005E2FD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tbl>
    <w:p w14:paraId="5EF4800E" w14:textId="77777777" w:rsidR="006B2FF7" w:rsidRDefault="006B2FF7" w:rsidP="005D4DBD"/>
    <w:sectPr w:rsidR="006B2FF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0940F6" w14:textId="77777777" w:rsidR="00865A58" w:rsidRDefault="00865A58">
      <w:r>
        <w:separator/>
      </w:r>
    </w:p>
  </w:endnote>
  <w:endnote w:type="continuationSeparator" w:id="0">
    <w:p w14:paraId="345023BF" w14:textId="77777777" w:rsidR="00865A58" w:rsidRDefault="00865A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597A07" w14:textId="77777777" w:rsidR="00865A58" w:rsidRDefault="00865A58">
      <w:r>
        <w:separator/>
      </w:r>
    </w:p>
  </w:footnote>
  <w:footnote w:type="continuationSeparator" w:id="0">
    <w:p w14:paraId="63F02F33" w14:textId="77777777" w:rsidR="00865A58" w:rsidRDefault="00865A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EB35E5" w:rsidRDefault="00EB35E5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EB35E5" w:rsidRDefault="00EB35E5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EB35E5" w:rsidRDefault="00EB35E5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EB35E5" w:rsidRDefault="00EB35E5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intFractionalCharacterWidth/>
  <w:embedSystemFonts/>
  <w:bordersDoNotSurroundHeader/>
  <w:bordersDoNotSurroundFooter/>
  <w:hideSpelling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4DD"/>
    <w:rsid w:val="00003C95"/>
    <w:rsid w:val="00007A35"/>
    <w:rsid w:val="0001104B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009"/>
    <w:rsid w:val="000343EC"/>
    <w:rsid w:val="000436D5"/>
    <w:rsid w:val="000438C7"/>
    <w:rsid w:val="0004612D"/>
    <w:rsid w:val="000478EA"/>
    <w:rsid w:val="00052638"/>
    <w:rsid w:val="000572AD"/>
    <w:rsid w:val="00057608"/>
    <w:rsid w:val="00060486"/>
    <w:rsid w:val="00071553"/>
    <w:rsid w:val="0007762F"/>
    <w:rsid w:val="00077F09"/>
    <w:rsid w:val="00080844"/>
    <w:rsid w:val="000811F3"/>
    <w:rsid w:val="0008259A"/>
    <w:rsid w:val="0008643B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81F"/>
    <w:rsid w:val="000C1F6A"/>
    <w:rsid w:val="000C6598"/>
    <w:rsid w:val="000C75ED"/>
    <w:rsid w:val="000D0D3D"/>
    <w:rsid w:val="000D3ABE"/>
    <w:rsid w:val="000D5538"/>
    <w:rsid w:val="000D7E78"/>
    <w:rsid w:val="000E0C8C"/>
    <w:rsid w:val="000E1083"/>
    <w:rsid w:val="000E1214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2FCC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46FD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269B"/>
    <w:rsid w:val="002A3EAE"/>
    <w:rsid w:val="002A4810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2ACA"/>
    <w:rsid w:val="002C3164"/>
    <w:rsid w:val="002C700F"/>
    <w:rsid w:val="002C779C"/>
    <w:rsid w:val="002D01D7"/>
    <w:rsid w:val="002D07E8"/>
    <w:rsid w:val="002D1AEA"/>
    <w:rsid w:val="002D20D8"/>
    <w:rsid w:val="002D41AF"/>
    <w:rsid w:val="002D4593"/>
    <w:rsid w:val="002D4CBD"/>
    <w:rsid w:val="002D5015"/>
    <w:rsid w:val="002D7B66"/>
    <w:rsid w:val="002E04A7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3EC9"/>
    <w:rsid w:val="0032637D"/>
    <w:rsid w:val="003268BB"/>
    <w:rsid w:val="0032769E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745A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200D"/>
    <w:rsid w:val="003C5B4A"/>
    <w:rsid w:val="003C70EE"/>
    <w:rsid w:val="003D3C3A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5013"/>
    <w:rsid w:val="00426584"/>
    <w:rsid w:val="004270FD"/>
    <w:rsid w:val="0042772C"/>
    <w:rsid w:val="00431A1D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216D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02FF"/>
    <w:rsid w:val="004D149B"/>
    <w:rsid w:val="004D1CB9"/>
    <w:rsid w:val="004D236F"/>
    <w:rsid w:val="004D2636"/>
    <w:rsid w:val="004D326A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4EE9"/>
    <w:rsid w:val="00577561"/>
    <w:rsid w:val="00580035"/>
    <w:rsid w:val="00581976"/>
    <w:rsid w:val="005838FA"/>
    <w:rsid w:val="00584942"/>
    <w:rsid w:val="005860B8"/>
    <w:rsid w:val="0058724A"/>
    <w:rsid w:val="00587C81"/>
    <w:rsid w:val="0059106E"/>
    <w:rsid w:val="005929A7"/>
    <w:rsid w:val="00592D74"/>
    <w:rsid w:val="00595BA1"/>
    <w:rsid w:val="005A1C3F"/>
    <w:rsid w:val="005A27EF"/>
    <w:rsid w:val="005A3021"/>
    <w:rsid w:val="005A33BA"/>
    <w:rsid w:val="005A3D3A"/>
    <w:rsid w:val="005A4655"/>
    <w:rsid w:val="005A5A78"/>
    <w:rsid w:val="005B1EA5"/>
    <w:rsid w:val="005B74F1"/>
    <w:rsid w:val="005C3267"/>
    <w:rsid w:val="005D4DBD"/>
    <w:rsid w:val="005E04B9"/>
    <w:rsid w:val="005E203B"/>
    <w:rsid w:val="005E2C44"/>
    <w:rsid w:val="005F4D03"/>
    <w:rsid w:val="005F4D7B"/>
    <w:rsid w:val="005F6915"/>
    <w:rsid w:val="005F7559"/>
    <w:rsid w:val="006018DB"/>
    <w:rsid w:val="006029AF"/>
    <w:rsid w:val="0060698D"/>
    <w:rsid w:val="00607AD8"/>
    <w:rsid w:val="00610582"/>
    <w:rsid w:val="006106B0"/>
    <w:rsid w:val="00613802"/>
    <w:rsid w:val="006148A3"/>
    <w:rsid w:val="006167C0"/>
    <w:rsid w:val="00617770"/>
    <w:rsid w:val="006205F8"/>
    <w:rsid w:val="00621188"/>
    <w:rsid w:val="006220BE"/>
    <w:rsid w:val="00623319"/>
    <w:rsid w:val="006238D3"/>
    <w:rsid w:val="0062559E"/>
    <w:rsid w:val="006257ED"/>
    <w:rsid w:val="00625D23"/>
    <w:rsid w:val="006272F9"/>
    <w:rsid w:val="00627BF9"/>
    <w:rsid w:val="00633BBF"/>
    <w:rsid w:val="006344FB"/>
    <w:rsid w:val="00634844"/>
    <w:rsid w:val="0063493E"/>
    <w:rsid w:val="00635400"/>
    <w:rsid w:val="00635E5B"/>
    <w:rsid w:val="00642D97"/>
    <w:rsid w:val="00643D98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427B"/>
    <w:rsid w:val="006748C2"/>
    <w:rsid w:val="00676F82"/>
    <w:rsid w:val="0068038F"/>
    <w:rsid w:val="00681CE3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2FF7"/>
    <w:rsid w:val="006B3430"/>
    <w:rsid w:val="006B46FB"/>
    <w:rsid w:val="006C1A83"/>
    <w:rsid w:val="006C1F89"/>
    <w:rsid w:val="006C2954"/>
    <w:rsid w:val="006C33F8"/>
    <w:rsid w:val="006C58A8"/>
    <w:rsid w:val="006C5990"/>
    <w:rsid w:val="006C7082"/>
    <w:rsid w:val="006D165F"/>
    <w:rsid w:val="006D1966"/>
    <w:rsid w:val="006D1BBB"/>
    <w:rsid w:val="006D79BA"/>
    <w:rsid w:val="006E1A8B"/>
    <w:rsid w:val="006E21FB"/>
    <w:rsid w:val="006E3F29"/>
    <w:rsid w:val="006F2C05"/>
    <w:rsid w:val="006F393E"/>
    <w:rsid w:val="006F427D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352A"/>
    <w:rsid w:val="0075459D"/>
    <w:rsid w:val="00757706"/>
    <w:rsid w:val="0076247B"/>
    <w:rsid w:val="007626A1"/>
    <w:rsid w:val="00762C7B"/>
    <w:rsid w:val="00763FE6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3548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5BCB"/>
    <w:rsid w:val="007E7A2C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66D8"/>
    <w:rsid w:val="00807376"/>
    <w:rsid w:val="008110BC"/>
    <w:rsid w:val="0081382A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7926"/>
    <w:rsid w:val="00853E2F"/>
    <w:rsid w:val="00854324"/>
    <w:rsid w:val="008610E9"/>
    <w:rsid w:val="008626E7"/>
    <w:rsid w:val="00865A58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4B1D"/>
    <w:rsid w:val="008A59E2"/>
    <w:rsid w:val="008A5EEB"/>
    <w:rsid w:val="008B1C23"/>
    <w:rsid w:val="008B2101"/>
    <w:rsid w:val="008B30E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006"/>
    <w:rsid w:val="008E13BF"/>
    <w:rsid w:val="008E2A6C"/>
    <w:rsid w:val="008E50D4"/>
    <w:rsid w:val="008E5459"/>
    <w:rsid w:val="008E7917"/>
    <w:rsid w:val="008F301A"/>
    <w:rsid w:val="008F3878"/>
    <w:rsid w:val="008F61BF"/>
    <w:rsid w:val="008F686C"/>
    <w:rsid w:val="00900C23"/>
    <w:rsid w:val="0090492C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794B"/>
    <w:rsid w:val="009517A2"/>
    <w:rsid w:val="00954C04"/>
    <w:rsid w:val="00955B5B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284C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107F"/>
    <w:rsid w:val="009A5753"/>
    <w:rsid w:val="009A579D"/>
    <w:rsid w:val="009A638B"/>
    <w:rsid w:val="009B168E"/>
    <w:rsid w:val="009B40DF"/>
    <w:rsid w:val="009B6301"/>
    <w:rsid w:val="009B6818"/>
    <w:rsid w:val="009B6A14"/>
    <w:rsid w:val="009C3267"/>
    <w:rsid w:val="009C57F5"/>
    <w:rsid w:val="009C5CA0"/>
    <w:rsid w:val="009C7B91"/>
    <w:rsid w:val="009D0011"/>
    <w:rsid w:val="009D1123"/>
    <w:rsid w:val="009D1237"/>
    <w:rsid w:val="009D1D3D"/>
    <w:rsid w:val="009D1F22"/>
    <w:rsid w:val="009D4996"/>
    <w:rsid w:val="009D545C"/>
    <w:rsid w:val="009D5792"/>
    <w:rsid w:val="009E207C"/>
    <w:rsid w:val="009E3297"/>
    <w:rsid w:val="009E3402"/>
    <w:rsid w:val="009E3998"/>
    <w:rsid w:val="009E6F64"/>
    <w:rsid w:val="009F1D85"/>
    <w:rsid w:val="009F734F"/>
    <w:rsid w:val="009F7516"/>
    <w:rsid w:val="00A00898"/>
    <w:rsid w:val="00A01B80"/>
    <w:rsid w:val="00A034B8"/>
    <w:rsid w:val="00A13D39"/>
    <w:rsid w:val="00A14AF1"/>
    <w:rsid w:val="00A15A76"/>
    <w:rsid w:val="00A16221"/>
    <w:rsid w:val="00A17743"/>
    <w:rsid w:val="00A202D6"/>
    <w:rsid w:val="00A21A98"/>
    <w:rsid w:val="00A21C9B"/>
    <w:rsid w:val="00A22F85"/>
    <w:rsid w:val="00A24261"/>
    <w:rsid w:val="00A242FA"/>
    <w:rsid w:val="00A246B6"/>
    <w:rsid w:val="00A26E28"/>
    <w:rsid w:val="00A26F92"/>
    <w:rsid w:val="00A31CF2"/>
    <w:rsid w:val="00A31DB2"/>
    <w:rsid w:val="00A35999"/>
    <w:rsid w:val="00A35AE1"/>
    <w:rsid w:val="00A3676C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2F38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0A9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2E8"/>
    <w:rsid w:val="00AE1C27"/>
    <w:rsid w:val="00AE20CA"/>
    <w:rsid w:val="00AE40C1"/>
    <w:rsid w:val="00AF0206"/>
    <w:rsid w:val="00AF2CF0"/>
    <w:rsid w:val="00AF570A"/>
    <w:rsid w:val="00B02219"/>
    <w:rsid w:val="00B022D0"/>
    <w:rsid w:val="00B027E1"/>
    <w:rsid w:val="00B07FF4"/>
    <w:rsid w:val="00B147A0"/>
    <w:rsid w:val="00B15D2F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2007"/>
    <w:rsid w:val="00B33DDD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63FE"/>
    <w:rsid w:val="00B8676C"/>
    <w:rsid w:val="00B91EC1"/>
    <w:rsid w:val="00B93022"/>
    <w:rsid w:val="00B95F09"/>
    <w:rsid w:val="00B96197"/>
    <w:rsid w:val="00B968C8"/>
    <w:rsid w:val="00B96E91"/>
    <w:rsid w:val="00B978E6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E17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845"/>
    <w:rsid w:val="00BD7D0E"/>
    <w:rsid w:val="00BE1C56"/>
    <w:rsid w:val="00BE40EF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2A1C"/>
    <w:rsid w:val="00C23032"/>
    <w:rsid w:val="00C24C16"/>
    <w:rsid w:val="00C253F0"/>
    <w:rsid w:val="00C27BFF"/>
    <w:rsid w:val="00C3056C"/>
    <w:rsid w:val="00C32A6B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6BA2"/>
    <w:rsid w:val="00C75A9A"/>
    <w:rsid w:val="00C77910"/>
    <w:rsid w:val="00C80887"/>
    <w:rsid w:val="00C812A5"/>
    <w:rsid w:val="00C8463C"/>
    <w:rsid w:val="00C86081"/>
    <w:rsid w:val="00C86319"/>
    <w:rsid w:val="00C86F7F"/>
    <w:rsid w:val="00C86F97"/>
    <w:rsid w:val="00C91555"/>
    <w:rsid w:val="00C91CA8"/>
    <w:rsid w:val="00C95985"/>
    <w:rsid w:val="00C95EEE"/>
    <w:rsid w:val="00C972A6"/>
    <w:rsid w:val="00CA016D"/>
    <w:rsid w:val="00CA2B6E"/>
    <w:rsid w:val="00CA47A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1F8C"/>
    <w:rsid w:val="00D024C4"/>
    <w:rsid w:val="00D03F9A"/>
    <w:rsid w:val="00D05330"/>
    <w:rsid w:val="00D055BA"/>
    <w:rsid w:val="00D05ECC"/>
    <w:rsid w:val="00D06D51"/>
    <w:rsid w:val="00D0732B"/>
    <w:rsid w:val="00D10042"/>
    <w:rsid w:val="00D104EE"/>
    <w:rsid w:val="00D10B74"/>
    <w:rsid w:val="00D12CA6"/>
    <w:rsid w:val="00D12CD1"/>
    <w:rsid w:val="00D14557"/>
    <w:rsid w:val="00D14A3F"/>
    <w:rsid w:val="00D16AC4"/>
    <w:rsid w:val="00D218A9"/>
    <w:rsid w:val="00D24991"/>
    <w:rsid w:val="00D260E8"/>
    <w:rsid w:val="00D269DA"/>
    <w:rsid w:val="00D27699"/>
    <w:rsid w:val="00D37153"/>
    <w:rsid w:val="00D414A7"/>
    <w:rsid w:val="00D42397"/>
    <w:rsid w:val="00D4394C"/>
    <w:rsid w:val="00D4546D"/>
    <w:rsid w:val="00D47F31"/>
    <w:rsid w:val="00D50255"/>
    <w:rsid w:val="00D51718"/>
    <w:rsid w:val="00D53F7F"/>
    <w:rsid w:val="00D55626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41EB"/>
    <w:rsid w:val="00D76913"/>
    <w:rsid w:val="00D77409"/>
    <w:rsid w:val="00D8194D"/>
    <w:rsid w:val="00D8220F"/>
    <w:rsid w:val="00D831FD"/>
    <w:rsid w:val="00D869A9"/>
    <w:rsid w:val="00D906BC"/>
    <w:rsid w:val="00D9356E"/>
    <w:rsid w:val="00D949F1"/>
    <w:rsid w:val="00D94EBC"/>
    <w:rsid w:val="00DA1B78"/>
    <w:rsid w:val="00DA227E"/>
    <w:rsid w:val="00DA3202"/>
    <w:rsid w:val="00DA588E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17A89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77EBA"/>
    <w:rsid w:val="00E85082"/>
    <w:rsid w:val="00E860E9"/>
    <w:rsid w:val="00E94AD5"/>
    <w:rsid w:val="00E97AAF"/>
    <w:rsid w:val="00EA3526"/>
    <w:rsid w:val="00EA364C"/>
    <w:rsid w:val="00EA4280"/>
    <w:rsid w:val="00EA4BF1"/>
    <w:rsid w:val="00EA5A7C"/>
    <w:rsid w:val="00EA70D1"/>
    <w:rsid w:val="00EB09B7"/>
    <w:rsid w:val="00EB0B38"/>
    <w:rsid w:val="00EB221D"/>
    <w:rsid w:val="00EB35E5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43AA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33B"/>
    <w:rsid w:val="00EF4718"/>
    <w:rsid w:val="00EF73DD"/>
    <w:rsid w:val="00F02CA6"/>
    <w:rsid w:val="00F078C8"/>
    <w:rsid w:val="00F11040"/>
    <w:rsid w:val="00F12AC6"/>
    <w:rsid w:val="00F13404"/>
    <w:rsid w:val="00F1350D"/>
    <w:rsid w:val="00F144D8"/>
    <w:rsid w:val="00F15E50"/>
    <w:rsid w:val="00F16D96"/>
    <w:rsid w:val="00F17FAB"/>
    <w:rsid w:val="00F23051"/>
    <w:rsid w:val="00F2578D"/>
    <w:rsid w:val="00F25D98"/>
    <w:rsid w:val="00F300FB"/>
    <w:rsid w:val="00F30348"/>
    <w:rsid w:val="00F31A04"/>
    <w:rsid w:val="00F31F4F"/>
    <w:rsid w:val="00F327B1"/>
    <w:rsid w:val="00F32D6D"/>
    <w:rsid w:val="00F332E4"/>
    <w:rsid w:val="00F53C37"/>
    <w:rsid w:val="00F65D48"/>
    <w:rsid w:val="00F65F2C"/>
    <w:rsid w:val="00F7126D"/>
    <w:rsid w:val="00F740B4"/>
    <w:rsid w:val="00F76BD2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120C"/>
    <w:rsid w:val="00FA2DE6"/>
    <w:rsid w:val="00FA35A4"/>
    <w:rsid w:val="00FA405F"/>
    <w:rsid w:val="00FA4B38"/>
    <w:rsid w:val="00FA4B46"/>
    <w:rsid w:val="00FA4F3F"/>
    <w:rsid w:val="00FA50A7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E7FF9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link w:val="Char1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2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3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4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5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4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3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5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6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2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4">
    <w:name w:val="index heading"/>
    <w:basedOn w:val="a"/>
    <w:next w:val="a"/>
    <w:semiHidden/>
    <w:rsid w:val="00D741E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5">
    <w:name w:val="caption"/>
    <w:basedOn w:val="a"/>
    <w:next w:val="a"/>
    <w:qFormat/>
    <w:rsid w:val="00D741E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6">
    <w:name w:val="Plain Text"/>
    <w:basedOn w:val="a"/>
    <w:link w:val="Char7"/>
    <w:rsid w:val="00D741EB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Char7">
    <w:name w:val="纯文本 Char"/>
    <w:basedOn w:val="a0"/>
    <w:link w:val="af6"/>
    <w:rsid w:val="00D741EB"/>
    <w:rPr>
      <w:rFonts w:ascii="Courier New" w:hAnsi="Courier New"/>
      <w:lang w:val="nb-NO" w:eastAsia="en-US"/>
    </w:rPr>
  </w:style>
  <w:style w:type="paragraph" w:styleId="af7">
    <w:name w:val="Body Text"/>
    <w:basedOn w:val="a"/>
    <w:link w:val="Char8"/>
    <w:rsid w:val="00D741E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8">
    <w:name w:val="正文文本 Char"/>
    <w:basedOn w:val="a0"/>
    <w:link w:val="af7"/>
    <w:rsid w:val="00D741E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D741EB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8">
    <w:name w:val="Normal (Web)"/>
    <w:basedOn w:val="a"/>
    <w:rsid w:val="00D741EB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D741EB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Char"/>
    <w:rsid w:val="00D741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Char">
    <w:name w:val="HTML 预设格式 Char"/>
    <w:basedOn w:val="a0"/>
    <w:link w:val="HTML"/>
    <w:rsid w:val="00D741EB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D741E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D741E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D741E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D741E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D741E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D741E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D741E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D741EB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D741EB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Char1">
    <w:name w:val="列表 Char"/>
    <w:link w:val="a8"/>
    <w:rsid w:val="00D741E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741EB"/>
    <w:rPr>
      <w:rFonts w:ascii="Times New Roman" w:hAnsi="Times New Roman"/>
      <w:lang w:val="en-GB" w:eastAsia="en-US"/>
    </w:rPr>
  </w:style>
  <w:style w:type="table" w:styleId="af9">
    <w:name w:val="Table Grid"/>
    <w:basedOn w:val="a1"/>
    <w:rsid w:val="00D741E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D741EB"/>
    <w:rPr>
      <w:rFonts w:ascii="Times New Roman" w:hAnsi="Times New Roman"/>
      <w:lang w:val="en-GB" w:eastAsia="en-US"/>
    </w:rPr>
  </w:style>
  <w:style w:type="character" w:customStyle="1" w:styleId="CarCar40">
    <w:name w:val="Car Car4"/>
    <w:rsid w:val="005D4DBD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5D4DBD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5D4DBD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5D4DBD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5D4DBD"/>
    <w:rPr>
      <w:rFonts w:ascii="Arial" w:hAnsi="Arial"/>
      <w:sz w:val="22"/>
      <w:lang w:val="en-GB" w:eastAsia="en-US" w:bidi="ar-SA"/>
    </w:rPr>
  </w:style>
  <w:style w:type="paragraph" w:customStyle="1" w:styleId="ZchnZchn1CarCar0">
    <w:name w:val="Zchn Zchn1 Car Car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0">
    <w:name w:val="Car Car Zchn Zchn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0">
    <w:name w:val="Char Char Car Car"/>
    <w:semiHidden/>
    <w:rsid w:val="005D4DBD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0">
    <w:name w:val="Zchn Zchn"/>
    <w:basedOn w:val="a"/>
    <w:semiHidden/>
    <w:rsid w:val="005D4DBD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0">
    <w:name w:val="Zchn Zchn Char Char"/>
    <w:basedOn w:val="a"/>
    <w:semiHidden/>
    <w:rsid w:val="005D4DBD"/>
    <w:pPr>
      <w:spacing w:after="160" w:line="240" w:lineRule="exact"/>
    </w:pPr>
    <w:rPr>
      <w:rFonts w:ascii="Arial" w:eastAsia="宋体" w:hAnsi="Arial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10AB0-C6F2-4B54-8033-34EB7DB4F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4</Pages>
  <Words>6839</Words>
  <Characters>38986</Characters>
  <Application>Microsoft Office Word</Application>
  <DocSecurity>0</DocSecurity>
  <Lines>324</Lines>
  <Paragraphs>9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73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4</cp:revision>
  <cp:lastPrinted>1899-12-31T23:00:00Z</cp:lastPrinted>
  <dcterms:created xsi:type="dcterms:W3CDTF">2022-05-17T08:00:00Z</dcterms:created>
  <dcterms:modified xsi:type="dcterms:W3CDTF">2022-05-17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GdR/Qq81JHteT58rIjo88OXAfDy15/vASEm5DKmj/wOrp1+WyXSZqQP2ruT71zTJyQfmiAQu
sdhjZA/NnBTWx/3pJ42nTxxe4mZDNAiM5kQI5Z/kDNiydgDsvh+tzBRjumv69OZr46cwgbE8
XL8FxMc0jIGk+YRB4Nhi+9BjGv0l7s9d9/NliPyWORfT4IO5RUMaCpjmR3hoszAmx7x3f67+
k9+bO8mkXHpzTzp8Xp</vt:lpwstr>
  </property>
  <property fmtid="{D5CDD505-2E9C-101B-9397-08002B2CF9AE}" pid="22" name="_2015_ms_pID_7253431">
    <vt:lpwstr>xQNJf1uvIa8m5htU172p9x1i8uLFQIAXPCwJX/4AXIXA7xPHaTfqCI
23Bzql0fAiqAj4zIqE6+DHecxDENKEWqgg9MVZCdoMrj7I1gxTgIGjgsQZK1cA6LJCYw7BsE
xYM2sTJ9UjOPkcW5ULvC60xKTYGoswiNs2Qw1mwJSMHxqr0HSsf4Bi+ZAhsIUtF2NYzlyUt/
lwCfKj4WfGucFfsBf7yFTS1Cg5TDBp4UNqA4</vt:lpwstr>
  </property>
  <property fmtid="{D5CDD505-2E9C-101B-9397-08002B2CF9AE}" pid="23" name="_2015_ms_pID_7253432">
    <vt:lpwstr>7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